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CCB0D" w14:textId="5D76B7D8" w:rsidR="001B2415" w:rsidRPr="00D4181A" w:rsidRDefault="001B2415" w:rsidP="008C1377">
      <w:pPr>
        <w:pStyle w:val="BodyText"/>
        <w:ind w:left="190"/>
        <w:rPr>
          <w:b/>
          <w:bCs/>
          <w:sz w:val="22"/>
          <w:szCs w:val="22"/>
          <w:u w:val="single"/>
        </w:rPr>
      </w:pPr>
      <w:bookmarkStart w:id="0" w:name="_GoBack"/>
      <w:bookmarkEnd w:id="0"/>
      <w:r w:rsidRPr="00D4181A">
        <w:rPr>
          <w:b/>
          <w:bCs/>
          <w:color w:val="548DD4" w:themeColor="text2" w:themeTint="99"/>
          <w:sz w:val="22"/>
          <w:szCs w:val="22"/>
          <w:u w:val="single"/>
        </w:rPr>
        <w:t>Career Connect Programme:</w:t>
      </w:r>
    </w:p>
    <w:p w14:paraId="3712F7F5" w14:textId="6DBF4147" w:rsidR="001B2415" w:rsidRPr="00E20112" w:rsidRDefault="001B2415" w:rsidP="008C1377">
      <w:pPr>
        <w:pStyle w:val="BodyText"/>
        <w:ind w:left="190"/>
      </w:pPr>
    </w:p>
    <w:p w14:paraId="431FF6CF" w14:textId="3BB7D066" w:rsidR="00B01CDA" w:rsidRPr="00E20112" w:rsidRDefault="00B01CDA" w:rsidP="008C1377">
      <w:pPr>
        <w:pStyle w:val="BodyText"/>
        <w:ind w:left="190"/>
      </w:pPr>
    </w:p>
    <w:p w14:paraId="548C31C5" w14:textId="32F16728" w:rsidR="00B01CDA" w:rsidRDefault="00FD685A" w:rsidP="008C1377">
      <w:pPr>
        <w:pStyle w:val="BodyText"/>
        <w:ind w:left="190"/>
        <w:rPr>
          <w:b/>
          <w:bCs/>
          <w:color w:val="548DD4" w:themeColor="text2" w:themeTint="99"/>
          <w:u w:val="single"/>
        </w:rPr>
      </w:pPr>
      <w:r w:rsidRPr="00E20112">
        <w:rPr>
          <w:b/>
          <w:bCs/>
          <w:color w:val="548DD4" w:themeColor="text2" w:themeTint="99"/>
          <w:u w:val="single"/>
        </w:rPr>
        <w:t xml:space="preserve">Highlights from </w:t>
      </w:r>
      <w:r w:rsidR="00B01CDA" w:rsidRPr="00E20112">
        <w:rPr>
          <w:b/>
          <w:bCs/>
          <w:color w:val="548DD4" w:themeColor="text2" w:themeTint="99"/>
          <w:u w:val="single"/>
        </w:rPr>
        <w:t>Career Connect Programme:</w:t>
      </w:r>
    </w:p>
    <w:p w14:paraId="720F328C" w14:textId="77777777" w:rsidR="00752FD8" w:rsidRPr="00E20112" w:rsidRDefault="00752FD8" w:rsidP="008C1377">
      <w:pPr>
        <w:pStyle w:val="BodyText"/>
        <w:ind w:left="190"/>
        <w:rPr>
          <w:b/>
          <w:bCs/>
          <w:u w:val="single"/>
        </w:rPr>
      </w:pPr>
    </w:p>
    <w:p w14:paraId="600E47A3" w14:textId="77777777" w:rsidR="00752FD8" w:rsidRDefault="001C0B44" w:rsidP="00C53F7C">
      <w:pPr>
        <w:pStyle w:val="BodyText"/>
        <w:numPr>
          <w:ilvl w:val="0"/>
          <w:numId w:val="34"/>
        </w:numPr>
        <w:tabs>
          <w:tab w:val="left" w:pos="360"/>
        </w:tabs>
        <w:spacing w:line="276" w:lineRule="auto"/>
        <w:jc w:val="both"/>
      </w:pPr>
      <w:r w:rsidRPr="00E20112">
        <w:t>For the period April 2019 to March 2020 the Career Connect Programme enrolled 5491 young people in various programmes and support systems.</w:t>
      </w:r>
    </w:p>
    <w:p w14:paraId="2E0EA57C" w14:textId="1EDF1128" w:rsidR="001C0B44" w:rsidRDefault="001C0B44" w:rsidP="00C53F7C">
      <w:pPr>
        <w:pStyle w:val="BodyText"/>
        <w:numPr>
          <w:ilvl w:val="0"/>
          <w:numId w:val="34"/>
        </w:numPr>
        <w:tabs>
          <w:tab w:val="left" w:pos="360"/>
        </w:tabs>
        <w:spacing w:line="276" w:lineRule="auto"/>
        <w:jc w:val="both"/>
      </w:pPr>
      <w:r w:rsidRPr="00E20112">
        <w:t xml:space="preserve">We have conducted 16 Career Awareness Workshops engaging 1209 young people. These workshops were conducted in 6 Low-Cost Private Schools, 7 Low-Cost Private Colleges, 1 Govt College, 1 Govt School and 1 Aided School. </w:t>
      </w:r>
    </w:p>
    <w:p w14:paraId="6EA1F64F" w14:textId="77777777" w:rsidR="00752FD8" w:rsidRPr="00E20112" w:rsidRDefault="00752FD8" w:rsidP="00752FD8">
      <w:pPr>
        <w:pStyle w:val="BodyText"/>
        <w:tabs>
          <w:tab w:val="left" w:pos="360"/>
        </w:tabs>
        <w:ind w:left="502"/>
        <w:jc w:val="both"/>
      </w:pPr>
    </w:p>
    <w:p w14:paraId="02EF5D1E" w14:textId="566464DE" w:rsidR="001C0B44" w:rsidRPr="00E20112" w:rsidRDefault="001C0B44" w:rsidP="008C1377">
      <w:pPr>
        <w:pStyle w:val="BodyText"/>
      </w:pPr>
      <w:r w:rsidRPr="00E20112">
        <w:rPr>
          <w:noProof/>
        </w:rPr>
        <w:drawing>
          <wp:anchor distT="0" distB="0" distL="114300" distR="114300" simplePos="0" relativeHeight="251643904" behindDoc="1" locked="0" layoutInCell="1" allowOverlap="1" wp14:anchorId="1B3019B7" wp14:editId="1F573F86">
            <wp:simplePos x="0" y="0"/>
            <wp:positionH relativeFrom="column">
              <wp:posOffset>2667000</wp:posOffset>
            </wp:positionH>
            <wp:positionV relativeFrom="paragraph">
              <wp:posOffset>5080</wp:posOffset>
            </wp:positionV>
            <wp:extent cx="3371850" cy="2247265"/>
            <wp:effectExtent l="0" t="0" r="0" b="635"/>
            <wp:wrapTight wrapText="bothSides">
              <wp:wrapPolygon edited="0">
                <wp:start x="488" y="0"/>
                <wp:lineTo x="0" y="366"/>
                <wp:lineTo x="0" y="20874"/>
                <wp:lineTo x="244" y="21423"/>
                <wp:lineTo x="488" y="21423"/>
                <wp:lineTo x="20990" y="21423"/>
                <wp:lineTo x="21234" y="21423"/>
                <wp:lineTo x="21478" y="20874"/>
                <wp:lineTo x="21478" y="366"/>
                <wp:lineTo x="20990" y="0"/>
                <wp:lineTo x="488" y="0"/>
              </wp:wrapPolygon>
            </wp:wrapTight>
            <wp:docPr id="52" name="Picture 52" descr="IMG_0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_008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71850" cy="224726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33D3FDEC" w14:textId="03EF5E9D" w:rsidR="001C0B44" w:rsidRPr="00E20112" w:rsidRDefault="001C0B44" w:rsidP="00C53F7C">
      <w:pPr>
        <w:pStyle w:val="BodyText"/>
        <w:spacing w:line="276" w:lineRule="auto"/>
        <w:jc w:val="both"/>
      </w:pPr>
      <w:r w:rsidRPr="00E20112">
        <w:t xml:space="preserve">Anitha 16-year-old, 1 PUC student at Sharada Vikas PU and Degree College shared after attending the Career Awareness workshop -   </w:t>
      </w:r>
    </w:p>
    <w:p w14:paraId="66C11F26" w14:textId="234D8A15" w:rsidR="001C0B44" w:rsidRPr="00E20112" w:rsidRDefault="001C0B44" w:rsidP="00C53F7C">
      <w:pPr>
        <w:pStyle w:val="BodyText"/>
        <w:spacing w:line="276" w:lineRule="auto"/>
        <w:jc w:val="both"/>
      </w:pPr>
      <w:r w:rsidRPr="00E20112">
        <w:tab/>
      </w:r>
      <w:r w:rsidRPr="00E20112">
        <w:tab/>
      </w:r>
    </w:p>
    <w:p w14:paraId="19D4F289" w14:textId="59782261" w:rsidR="001C0B44" w:rsidRDefault="001C0B44" w:rsidP="00C53F7C">
      <w:pPr>
        <w:pStyle w:val="BodyText"/>
        <w:spacing w:line="276" w:lineRule="auto"/>
        <w:jc w:val="both"/>
        <w:rPr>
          <w:i/>
          <w:iCs/>
        </w:rPr>
      </w:pPr>
      <w:r w:rsidRPr="00E20112">
        <w:rPr>
          <w:i/>
          <w:iCs/>
        </w:rPr>
        <w:t>“I always wanted to be an artist but was forced to take up commerce because my parents believe only commerce as a field has potential and I will be able to earn a living.</w:t>
      </w:r>
    </w:p>
    <w:p w14:paraId="70CBBDD3" w14:textId="77777777" w:rsidR="00345967" w:rsidRPr="00E20112" w:rsidRDefault="00345967" w:rsidP="00C53F7C">
      <w:pPr>
        <w:pStyle w:val="BodyText"/>
        <w:spacing w:line="276" w:lineRule="auto"/>
        <w:jc w:val="both"/>
        <w:rPr>
          <w:i/>
          <w:iCs/>
        </w:rPr>
      </w:pPr>
    </w:p>
    <w:p w14:paraId="196943AB" w14:textId="533E38A5" w:rsidR="001C0B44" w:rsidRPr="00E20112" w:rsidRDefault="001C0B44" w:rsidP="00C53F7C">
      <w:pPr>
        <w:pStyle w:val="BodyText"/>
        <w:spacing w:line="276" w:lineRule="auto"/>
        <w:jc w:val="both"/>
        <w:rPr>
          <w:i/>
          <w:iCs/>
        </w:rPr>
      </w:pPr>
      <w:r w:rsidRPr="00E20112">
        <w:rPr>
          <w:i/>
          <w:iCs/>
          <w:noProof/>
        </w:rPr>
        <w:drawing>
          <wp:anchor distT="0" distB="0" distL="114300" distR="114300" simplePos="0" relativeHeight="251651072" behindDoc="1" locked="0" layoutInCell="1" allowOverlap="1" wp14:anchorId="712CBA70" wp14:editId="2615947C">
            <wp:simplePos x="0" y="0"/>
            <wp:positionH relativeFrom="column">
              <wp:posOffset>133350</wp:posOffset>
            </wp:positionH>
            <wp:positionV relativeFrom="paragraph">
              <wp:posOffset>859790</wp:posOffset>
            </wp:positionV>
            <wp:extent cx="2585720" cy="1724025"/>
            <wp:effectExtent l="0" t="0" r="5080" b="9525"/>
            <wp:wrapTight wrapText="bothSides">
              <wp:wrapPolygon edited="0">
                <wp:start x="637" y="0"/>
                <wp:lineTo x="0" y="477"/>
                <wp:lineTo x="0" y="21242"/>
                <wp:lineTo x="637" y="21481"/>
                <wp:lineTo x="20847" y="21481"/>
                <wp:lineTo x="21483" y="21242"/>
                <wp:lineTo x="21483" y="477"/>
                <wp:lineTo x="20847" y="0"/>
                <wp:lineTo x="637"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85720" cy="172402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Pr="00E20112">
        <w:rPr>
          <w:i/>
          <w:iCs/>
        </w:rPr>
        <w:t xml:space="preserve">The career awareness workshop gave me hope that even artists can have a bright future; it helped understand what my future options are to become an artist”. </w:t>
      </w:r>
    </w:p>
    <w:p w14:paraId="7655BF0D" w14:textId="65ABA623" w:rsidR="001C0B44" w:rsidRPr="00E20112" w:rsidRDefault="001C0B44" w:rsidP="008C1377">
      <w:pPr>
        <w:jc w:val="both"/>
        <w:rPr>
          <w:sz w:val="17"/>
          <w:szCs w:val="17"/>
        </w:rPr>
      </w:pPr>
    </w:p>
    <w:p w14:paraId="05117A57" w14:textId="5ECDAB4C" w:rsidR="00FC6CFE" w:rsidRPr="00E20112" w:rsidRDefault="00FC6CFE" w:rsidP="008C1377">
      <w:pPr>
        <w:jc w:val="both"/>
        <w:rPr>
          <w:sz w:val="17"/>
          <w:szCs w:val="17"/>
        </w:rPr>
      </w:pPr>
    </w:p>
    <w:p w14:paraId="528F3DF2" w14:textId="71873FF3" w:rsidR="001C0B44" w:rsidRPr="00752FD8" w:rsidRDefault="001C0B44" w:rsidP="00C53F7C">
      <w:pPr>
        <w:pStyle w:val="BodyText"/>
        <w:spacing w:line="276" w:lineRule="auto"/>
        <w:jc w:val="both"/>
        <w:rPr>
          <w:i/>
          <w:iCs/>
        </w:rPr>
      </w:pPr>
      <w:r w:rsidRPr="00752FD8">
        <w:rPr>
          <w:i/>
          <w:iCs/>
        </w:rPr>
        <w:t>“I was forced to study commerce after I completed my 10th grade. I entered the commerce stream without knowing what the opportunities are ahead of me. I tried to search online for answers but could not fully understand what I was reading; the Career Awareness Workshop helped me understand what are the career paths in commerce, I was also able to understand what are the skills I needed to work on in order to do well in my future.” - says Smitha a 16-year-old, 1st Pre University (or grade 11) student at Sharada Vikas PU and Degree College after attending the Career Awareness workshop</w:t>
      </w:r>
    </w:p>
    <w:p w14:paraId="13A4B066" w14:textId="77777777" w:rsidR="00815D66" w:rsidRPr="00752FD8" w:rsidRDefault="00815D66" w:rsidP="008C1377">
      <w:pPr>
        <w:pStyle w:val="BodyText"/>
        <w:jc w:val="both"/>
        <w:rPr>
          <w:i/>
          <w:iCs/>
        </w:rPr>
      </w:pPr>
    </w:p>
    <w:p w14:paraId="5C48603A" w14:textId="278A4F26" w:rsidR="001C0B44" w:rsidRPr="00E20112" w:rsidRDefault="001C0B44" w:rsidP="008C1377">
      <w:pPr>
        <w:pStyle w:val="BodyText"/>
        <w:jc w:val="both"/>
      </w:pPr>
    </w:p>
    <w:p w14:paraId="5FA07FD0" w14:textId="67A80E7F" w:rsidR="001C0B44" w:rsidRPr="00E20112" w:rsidRDefault="001C0B44" w:rsidP="008C1377">
      <w:pPr>
        <w:pStyle w:val="BodyText"/>
        <w:jc w:val="both"/>
      </w:pPr>
    </w:p>
    <w:p w14:paraId="2B543A3C" w14:textId="2DE3B994" w:rsidR="001C0B44" w:rsidRDefault="001C0B44" w:rsidP="00C53F7C">
      <w:pPr>
        <w:spacing w:line="276" w:lineRule="auto"/>
        <w:jc w:val="both"/>
        <w:rPr>
          <w:i/>
          <w:iCs/>
          <w:sz w:val="17"/>
          <w:szCs w:val="17"/>
        </w:rPr>
      </w:pPr>
      <w:r w:rsidRPr="00752FD8">
        <w:rPr>
          <w:i/>
          <w:iCs/>
          <w:noProof/>
          <w:sz w:val="17"/>
          <w:szCs w:val="17"/>
        </w:rPr>
        <w:drawing>
          <wp:anchor distT="0" distB="0" distL="114300" distR="114300" simplePos="0" relativeHeight="251652096" behindDoc="0" locked="0" layoutInCell="1" allowOverlap="1" wp14:anchorId="0737D921" wp14:editId="2FB36779">
            <wp:simplePos x="0" y="0"/>
            <wp:positionH relativeFrom="column">
              <wp:posOffset>3267075</wp:posOffset>
            </wp:positionH>
            <wp:positionV relativeFrom="paragraph">
              <wp:posOffset>-68580</wp:posOffset>
            </wp:positionV>
            <wp:extent cx="2667000" cy="1777365"/>
            <wp:effectExtent l="0" t="0" r="0" b="0"/>
            <wp:wrapSquare wrapText="bothSides"/>
            <wp:docPr id="1" name="Picture 1"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0086.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7000" cy="1777365"/>
                    </a:xfrm>
                    <a:prstGeom prst="rect">
                      <a:avLst/>
                    </a:prstGeom>
                  </pic:spPr>
                </pic:pic>
              </a:graphicData>
            </a:graphic>
          </wp:anchor>
        </w:drawing>
      </w:r>
      <w:r w:rsidRPr="00752FD8">
        <w:rPr>
          <w:i/>
          <w:iCs/>
          <w:sz w:val="17"/>
          <w:szCs w:val="17"/>
        </w:rPr>
        <w:t xml:space="preserve">“I am really interested in creating beautiful outfits and dresses my dream is to become a fashion designer due to family pressure I took up commerce and I am hating it. In the Career Awareness workshop to they spoke to us about online courses and weekend course that I can choose from for fashion designing I can’t wait to explore </w:t>
      </w:r>
      <w:r w:rsidR="00FC6CFE" w:rsidRPr="00752FD8">
        <w:rPr>
          <w:i/>
          <w:iCs/>
          <w:sz w:val="17"/>
          <w:szCs w:val="17"/>
        </w:rPr>
        <w:t>these courses</w:t>
      </w:r>
      <w:r w:rsidRPr="00752FD8">
        <w:rPr>
          <w:i/>
          <w:iCs/>
          <w:sz w:val="17"/>
          <w:szCs w:val="17"/>
        </w:rPr>
        <w:t xml:space="preserve"> and pursue my dream while also completing my 12nd PUC in commerce”- Shared </w:t>
      </w:r>
      <w:proofErr w:type="spellStart"/>
      <w:r w:rsidRPr="00752FD8">
        <w:rPr>
          <w:i/>
          <w:iCs/>
          <w:sz w:val="17"/>
          <w:szCs w:val="17"/>
        </w:rPr>
        <w:t>Tasmiya</w:t>
      </w:r>
      <w:proofErr w:type="spellEnd"/>
      <w:r w:rsidRPr="00752FD8">
        <w:rPr>
          <w:i/>
          <w:iCs/>
          <w:sz w:val="17"/>
          <w:szCs w:val="17"/>
        </w:rPr>
        <w:t xml:space="preserve"> from Sairam PU college</w:t>
      </w:r>
    </w:p>
    <w:p w14:paraId="145339AF" w14:textId="57D8BD06" w:rsidR="00752FD8" w:rsidRDefault="00752FD8" w:rsidP="008C1377">
      <w:pPr>
        <w:jc w:val="both"/>
        <w:rPr>
          <w:i/>
          <w:iCs/>
          <w:sz w:val="17"/>
          <w:szCs w:val="17"/>
        </w:rPr>
      </w:pPr>
    </w:p>
    <w:p w14:paraId="30D86FD7" w14:textId="7A474AB7" w:rsidR="00752FD8" w:rsidRDefault="00752FD8" w:rsidP="008C1377">
      <w:pPr>
        <w:jc w:val="both"/>
        <w:rPr>
          <w:i/>
          <w:iCs/>
          <w:sz w:val="17"/>
          <w:szCs w:val="17"/>
        </w:rPr>
      </w:pPr>
    </w:p>
    <w:p w14:paraId="1C0A56DA" w14:textId="53B2B326" w:rsidR="00752FD8" w:rsidRDefault="00752FD8" w:rsidP="008C1377">
      <w:pPr>
        <w:jc w:val="both"/>
        <w:rPr>
          <w:i/>
          <w:iCs/>
          <w:sz w:val="17"/>
          <w:szCs w:val="17"/>
        </w:rPr>
      </w:pPr>
    </w:p>
    <w:p w14:paraId="098F9D5D" w14:textId="6594A31E" w:rsidR="00752FD8" w:rsidRDefault="00752FD8" w:rsidP="008C1377">
      <w:pPr>
        <w:jc w:val="both"/>
        <w:rPr>
          <w:i/>
          <w:iCs/>
          <w:sz w:val="17"/>
          <w:szCs w:val="17"/>
        </w:rPr>
      </w:pPr>
    </w:p>
    <w:p w14:paraId="1242A7CB" w14:textId="222BCDD2" w:rsidR="00752FD8" w:rsidRDefault="00752FD8" w:rsidP="008C1377">
      <w:pPr>
        <w:jc w:val="both"/>
        <w:rPr>
          <w:i/>
          <w:iCs/>
          <w:sz w:val="17"/>
          <w:szCs w:val="17"/>
        </w:rPr>
      </w:pPr>
    </w:p>
    <w:p w14:paraId="0583B82D" w14:textId="293D4362" w:rsidR="00752FD8" w:rsidRDefault="00752FD8" w:rsidP="008C1377">
      <w:pPr>
        <w:jc w:val="both"/>
        <w:rPr>
          <w:i/>
          <w:iCs/>
          <w:sz w:val="17"/>
          <w:szCs w:val="17"/>
        </w:rPr>
      </w:pPr>
    </w:p>
    <w:p w14:paraId="2E4EC073" w14:textId="77777777" w:rsidR="00752FD8" w:rsidRPr="00752FD8" w:rsidRDefault="00752FD8" w:rsidP="008C1377">
      <w:pPr>
        <w:jc w:val="both"/>
        <w:rPr>
          <w:i/>
          <w:iCs/>
          <w:sz w:val="17"/>
          <w:szCs w:val="17"/>
        </w:rPr>
      </w:pPr>
    </w:p>
    <w:p w14:paraId="2A0BC2B9" w14:textId="46DCB8B0" w:rsidR="001C0B44" w:rsidRPr="00E20112" w:rsidRDefault="001C0B44" w:rsidP="008C1377">
      <w:pPr>
        <w:jc w:val="both"/>
        <w:rPr>
          <w:sz w:val="17"/>
          <w:szCs w:val="17"/>
        </w:rPr>
      </w:pPr>
    </w:p>
    <w:p w14:paraId="07188990" w14:textId="5547C433" w:rsidR="00752FD8" w:rsidRPr="00752FD8" w:rsidRDefault="001C0B44" w:rsidP="00FE1660">
      <w:pPr>
        <w:pStyle w:val="BodyText"/>
        <w:numPr>
          <w:ilvl w:val="0"/>
          <w:numId w:val="7"/>
        </w:numPr>
        <w:tabs>
          <w:tab w:val="left" w:pos="360"/>
          <w:tab w:val="left" w:pos="1276"/>
        </w:tabs>
        <w:ind w:left="0"/>
        <w:jc w:val="both"/>
        <w:rPr>
          <w:i/>
          <w:iCs/>
        </w:rPr>
      </w:pPr>
      <w:r w:rsidRPr="00E20112">
        <w:t>In the Life Skill Development Programme, we had 2153 young people engaged in developing life skills through technology-driven modules that help young people thrive in the 21st century.</w:t>
      </w:r>
    </w:p>
    <w:p w14:paraId="35D183F2" w14:textId="1F94EEA1" w:rsidR="00752FD8" w:rsidRDefault="00752FD8" w:rsidP="00752FD8">
      <w:pPr>
        <w:pStyle w:val="BodyText"/>
        <w:tabs>
          <w:tab w:val="left" w:pos="360"/>
          <w:tab w:val="left" w:pos="1276"/>
        </w:tabs>
        <w:jc w:val="both"/>
        <w:rPr>
          <w:i/>
          <w:iCs/>
        </w:rPr>
      </w:pPr>
    </w:p>
    <w:p w14:paraId="1E483F5E" w14:textId="777B6E69" w:rsidR="001C0B44" w:rsidRPr="00E20112" w:rsidRDefault="001C0B44" w:rsidP="00C53F7C">
      <w:pPr>
        <w:pStyle w:val="BodyText"/>
        <w:tabs>
          <w:tab w:val="left" w:pos="360"/>
          <w:tab w:val="left" w:pos="1276"/>
        </w:tabs>
        <w:spacing w:line="276" w:lineRule="auto"/>
        <w:jc w:val="both"/>
      </w:pPr>
      <w:r w:rsidRPr="00E20112">
        <w:rPr>
          <w:i/>
          <w:iCs/>
        </w:rPr>
        <w:t xml:space="preserve">“The Life Skill Sessions that I attended at Career Connect made more socially responsible; whenever I see something wrong </w:t>
      </w:r>
      <w:r w:rsidRPr="00E20112">
        <w:rPr>
          <w:i/>
          <w:iCs/>
        </w:rPr>
        <w:lastRenderedPageBreak/>
        <w:t>happening around me, I take a stand.</w:t>
      </w:r>
      <w:r w:rsidR="00752FD8">
        <w:rPr>
          <w:i/>
          <w:iCs/>
        </w:rPr>
        <w:t xml:space="preserve"> </w:t>
      </w:r>
      <w:r w:rsidRPr="00E20112">
        <w:rPr>
          <w:i/>
          <w:iCs/>
        </w:rPr>
        <w:t xml:space="preserve">In my community, there is a petty shop that sells cigarettes to children I was shocked by this I approached the vendor and told him that what he was doing was wrong and I would complain to the police if he continues to do so; Dream a Dream gave me the courage to ensure my options are taken seriously and my voice is heard.” Says </w:t>
      </w:r>
      <w:proofErr w:type="spellStart"/>
      <w:r w:rsidRPr="00E20112">
        <w:rPr>
          <w:i/>
          <w:iCs/>
        </w:rPr>
        <w:t>Sashi</w:t>
      </w:r>
      <w:proofErr w:type="spellEnd"/>
      <w:r w:rsidRPr="00E20112">
        <w:rPr>
          <w:i/>
          <w:iCs/>
        </w:rPr>
        <w:t xml:space="preserve"> 19-year-old shared how Life Skill Development Programme helped him become a socially active citizen</w:t>
      </w:r>
      <w:r w:rsidR="00815D66" w:rsidRPr="00E20112">
        <w:rPr>
          <w:i/>
          <w:iCs/>
        </w:rPr>
        <w:t>.</w:t>
      </w:r>
    </w:p>
    <w:p w14:paraId="2174FD78" w14:textId="105F2A3A" w:rsidR="00FC6CFE" w:rsidRPr="00E20112" w:rsidRDefault="00752FD8" w:rsidP="008C1377">
      <w:pPr>
        <w:jc w:val="both"/>
        <w:rPr>
          <w:sz w:val="17"/>
          <w:szCs w:val="17"/>
        </w:rPr>
      </w:pPr>
      <w:r w:rsidRPr="00E20112">
        <w:rPr>
          <w:i/>
          <w:iCs/>
          <w:noProof/>
        </w:rPr>
        <w:drawing>
          <wp:anchor distT="0" distB="0" distL="114300" distR="114300" simplePos="0" relativeHeight="251644928" behindDoc="1" locked="0" layoutInCell="1" allowOverlap="1" wp14:anchorId="5C619569" wp14:editId="548F932F">
            <wp:simplePos x="0" y="0"/>
            <wp:positionH relativeFrom="margin">
              <wp:posOffset>-47625</wp:posOffset>
            </wp:positionH>
            <wp:positionV relativeFrom="paragraph">
              <wp:posOffset>54610</wp:posOffset>
            </wp:positionV>
            <wp:extent cx="3038475" cy="2023110"/>
            <wp:effectExtent l="0" t="0" r="9525" b="0"/>
            <wp:wrapTight wrapText="bothSides">
              <wp:wrapPolygon edited="0">
                <wp:start x="542" y="0"/>
                <wp:lineTo x="0" y="407"/>
                <wp:lineTo x="0" y="21153"/>
                <wp:lineTo x="542" y="21356"/>
                <wp:lineTo x="20991" y="21356"/>
                <wp:lineTo x="21532" y="21153"/>
                <wp:lineTo x="21532" y="407"/>
                <wp:lineTo x="20991" y="0"/>
                <wp:lineTo x="542"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38475" cy="202311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54B3CE91" w14:textId="2C7472B9" w:rsidR="001C0B44" w:rsidRPr="00E20112" w:rsidRDefault="001C0B44" w:rsidP="00C53F7C">
      <w:pPr>
        <w:pStyle w:val="BodyText"/>
        <w:spacing w:line="276" w:lineRule="auto"/>
        <w:jc w:val="both"/>
        <w:rPr>
          <w:i/>
          <w:iCs/>
        </w:rPr>
      </w:pPr>
      <w:r w:rsidRPr="00E20112">
        <w:rPr>
          <w:i/>
          <w:iCs/>
        </w:rPr>
        <w:t>“I was a 2nd Pre-University College (or grade 12) drop out. I had to stop my education due to financial constraints in my family. I wanted a job very badly but every interview that I attended I got rejected as I could not speak properly and didn’t have much knowledge of computers and, at the same time I lacked the confidence to face people. The Life Skill Development Programme gave me space to work on myself - no one laughed at me because of the way I spoke, in fact, they appreciated me and motivated me. Today I have a job working as a cashier in a mall. I am also trying to complete my studies through distance education.” -  Kantha, 19-year-old shared how Life Skill Development Programme helped him gain the necessary skills and confidence to thrive in an ever-changing world.</w:t>
      </w:r>
    </w:p>
    <w:p w14:paraId="11086D37" w14:textId="1F838499" w:rsidR="001C0B44" w:rsidRPr="00E20112" w:rsidRDefault="001C0B44" w:rsidP="008C1377">
      <w:pPr>
        <w:pStyle w:val="BodyText"/>
        <w:jc w:val="both"/>
        <w:rPr>
          <w:i/>
          <w:iCs/>
        </w:rPr>
      </w:pPr>
    </w:p>
    <w:p w14:paraId="0B5296F9" w14:textId="10E75661" w:rsidR="001C0B44" w:rsidRPr="00E20112" w:rsidRDefault="001C0B44" w:rsidP="008C1377">
      <w:pPr>
        <w:pStyle w:val="BodyText"/>
        <w:jc w:val="both"/>
        <w:rPr>
          <w:i/>
          <w:iCs/>
        </w:rPr>
      </w:pPr>
    </w:p>
    <w:p w14:paraId="7A768693" w14:textId="6DD48294" w:rsidR="001C0B44" w:rsidRPr="00E20112" w:rsidRDefault="001C0B44" w:rsidP="008C1377">
      <w:pPr>
        <w:pStyle w:val="BodyText"/>
        <w:jc w:val="both"/>
        <w:rPr>
          <w:i/>
          <w:iCs/>
        </w:rPr>
      </w:pPr>
    </w:p>
    <w:p w14:paraId="3015B77B" w14:textId="15E97339" w:rsidR="001C0B44" w:rsidRPr="00E20112" w:rsidRDefault="00752FD8" w:rsidP="00C53F7C">
      <w:pPr>
        <w:pStyle w:val="BodyText"/>
        <w:spacing w:line="276" w:lineRule="auto"/>
        <w:jc w:val="both"/>
        <w:rPr>
          <w:i/>
          <w:iCs/>
        </w:rPr>
      </w:pPr>
      <w:r w:rsidRPr="00E20112">
        <w:rPr>
          <w:i/>
          <w:iCs/>
          <w:noProof/>
        </w:rPr>
        <w:drawing>
          <wp:anchor distT="0" distB="0" distL="114300" distR="114300" simplePos="0" relativeHeight="251646976" behindDoc="1" locked="0" layoutInCell="1" allowOverlap="1" wp14:anchorId="71D30D65" wp14:editId="3F5445F9">
            <wp:simplePos x="0" y="0"/>
            <wp:positionH relativeFrom="margin">
              <wp:posOffset>3184739</wp:posOffset>
            </wp:positionH>
            <wp:positionV relativeFrom="paragraph">
              <wp:posOffset>69850</wp:posOffset>
            </wp:positionV>
            <wp:extent cx="2749550" cy="2061845"/>
            <wp:effectExtent l="0" t="0" r="0" b="0"/>
            <wp:wrapTight wrapText="bothSides">
              <wp:wrapPolygon edited="0">
                <wp:start x="599" y="0"/>
                <wp:lineTo x="0" y="399"/>
                <wp:lineTo x="0" y="21154"/>
                <wp:lineTo x="599" y="21354"/>
                <wp:lineTo x="20802" y="21354"/>
                <wp:lineTo x="21400" y="21154"/>
                <wp:lineTo x="21400" y="399"/>
                <wp:lineTo x="20802" y="0"/>
                <wp:lineTo x="599"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9550" cy="206184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1C0B44" w:rsidRPr="00E20112">
        <w:rPr>
          <w:i/>
          <w:iCs/>
        </w:rPr>
        <w:t>“ With the help of Life Skill Development programme I was able to identify my strengths; I was a person who used to go to college and come back and stay at home; I had no exposure to the outside world, my knowledge was bookish and academic, now I engage in conversations related to my community, politics and social issues with ease with my friends and colleagues” is what Praveen a 19- year-old Career Connect Graduate has to say.”</w:t>
      </w:r>
    </w:p>
    <w:p w14:paraId="4C2CA9BF" w14:textId="48EEA2BA" w:rsidR="001C0B44" w:rsidRPr="00E20112" w:rsidRDefault="001C0B44" w:rsidP="008C1377">
      <w:pPr>
        <w:pStyle w:val="BodyText"/>
        <w:jc w:val="both"/>
        <w:rPr>
          <w:i/>
          <w:iCs/>
        </w:rPr>
      </w:pPr>
    </w:p>
    <w:p w14:paraId="6C2E610D" w14:textId="4A4E1A0C" w:rsidR="00FC6CFE" w:rsidRPr="00E20112" w:rsidRDefault="00FC6CFE" w:rsidP="008C1377">
      <w:pPr>
        <w:pStyle w:val="BodyText"/>
        <w:jc w:val="both"/>
        <w:rPr>
          <w:i/>
          <w:iCs/>
        </w:rPr>
      </w:pPr>
    </w:p>
    <w:p w14:paraId="314A0E9C" w14:textId="29FF53DF" w:rsidR="00FC6CFE" w:rsidRPr="00E20112" w:rsidRDefault="00FC6CFE" w:rsidP="008C1377">
      <w:pPr>
        <w:pStyle w:val="BodyText"/>
        <w:jc w:val="both"/>
        <w:rPr>
          <w:i/>
          <w:iCs/>
        </w:rPr>
      </w:pPr>
    </w:p>
    <w:p w14:paraId="6878E9D6" w14:textId="36BF2FAA" w:rsidR="001C0B44" w:rsidRPr="00E20112" w:rsidRDefault="001C0B44" w:rsidP="008C1377">
      <w:pPr>
        <w:pStyle w:val="BodyText"/>
        <w:jc w:val="both"/>
        <w:rPr>
          <w:i/>
          <w:iCs/>
        </w:rPr>
      </w:pPr>
    </w:p>
    <w:p w14:paraId="01AFB4B3" w14:textId="6A1289E0" w:rsidR="001C0B44" w:rsidRPr="00E20112" w:rsidRDefault="001C0B44" w:rsidP="008C1377">
      <w:pPr>
        <w:pStyle w:val="BodyText"/>
        <w:jc w:val="both"/>
        <w:rPr>
          <w:i/>
          <w:iCs/>
        </w:rPr>
      </w:pPr>
    </w:p>
    <w:p w14:paraId="356B083B" w14:textId="55BFE850" w:rsidR="00815D66" w:rsidRPr="00E20112" w:rsidRDefault="00815D66" w:rsidP="008C1377">
      <w:pPr>
        <w:pStyle w:val="BodyText"/>
        <w:jc w:val="both"/>
        <w:rPr>
          <w:i/>
          <w:iCs/>
        </w:rPr>
      </w:pPr>
    </w:p>
    <w:p w14:paraId="1419932E" w14:textId="1F72C458" w:rsidR="00815D66" w:rsidRPr="00E20112" w:rsidRDefault="00815D66" w:rsidP="008C1377">
      <w:pPr>
        <w:pStyle w:val="BodyText"/>
        <w:jc w:val="both"/>
        <w:rPr>
          <w:i/>
          <w:iCs/>
        </w:rPr>
      </w:pPr>
    </w:p>
    <w:p w14:paraId="4CB3F777" w14:textId="0D19462B" w:rsidR="001C0B44" w:rsidRPr="00E20112" w:rsidRDefault="00815D66" w:rsidP="008C1377">
      <w:pPr>
        <w:pStyle w:val="BodyText"/>
        <w:jc w:val="both"/>
        <w:rPr>
          <w:i/>
          <w:iCs/>
        </w:rPr>
      </w:pPr>
      <w:r w:rsidRPr="00E20112">
        <w:rPr>
          <w:i/>
          <w:iCs/>
          <w:noProof/>
        </w:rPr>
        <w:drawing>
          <wp:anchor distT="0" distB="0" distL="114300" distR="114300" simplePos="0" relativeHeight="251653120" behindDoc="0" locked="0" layoutInCell="1" allowOverlap="1" wp14:anchorId="04A4C7CD" wp14:editId="74D22EB3">
            <wp:simplePos x="0" y="0"/>
            <wp:positionH relativeFrom="column">
              <wp:posOffset>3257550</wp:posOffset>
            </wp:positionH>
            <wp:positionV relativeFrom="paragraph">
              <wp:posOffset>119380</wp:posOffset>
            </wp:positionV>
            <wp:extent cx="2702560" cy="1838325"/>
            <wp:effectExtent l="0" t="0" r="2540" b="9525"/>
            <wp:wrapSquare wrapText="bothSides"/>
            <wp:docPr id="56" name="Picture 56" descr="A person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0686.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02560" cy="1838325"/>
                    </a:xfrm>
                    <a:prstGeom prst="rect">
                      <a:avLst/>
                    </a:prstGeom>
                    <a:ln>
                      <a:noFill/>
                    </a:ln>
                    <a:effectLst>
                      <a:softEdge rad="112500"/>
                    </a:effectLst>
                  </pic:spPr>
                </pic:pic>
              </a:graphicData>
            </a:graphic>
          </wp:anchor>
        </w:drawing>
      </w:r>
    </w:p>
    <w:p w14:paraId="2F29722A" w14:textId="152CE1E4" w:rsidR="001C0B44" w:rsidRPr="00E20112" w:rsidRDefault="001C0B44" w:rsidP="008C1377">
      <w:pPr>
        <w:pStyle w:val="BodyText"/>
        <w:jc w:val="both"/>
        <w:rPr>
          <w:i/>
          <w:iCs/>
        </w:rPr>
      </w:pPr>
    </w:p>
    <w:p w14:paraId="32DD2233" w14:textId="2EB74A08" w:rsidR="001C0B44" w:rsidRPr="00E20112" w:rsidRDefault="001C0B44" w:rsidP="00C53F7C">
      <w:pPr>
        <w:spacing w:line="276" w:lineRule="auto"/>
        <w:jc w:val="both"/>
        <w:rPr>
          <w:i/>
          <w:iCs/>
          <w:sz w:val="17"/>
          <w:szCs w:val="17"/>
        </w:rPr>
      </w:pPr>
      <w:r w:rsidRPr="00E20112">
        <w:rPr>
          <w:i/>
          <w:iCs/>
          <w:sz w:val="17"/>
          <w:szCs w:val="17"/>
        </w:rPr>
        <w:t>“I come from a family of 8 siblings; I am the 1</w:t>
      </w:r>
      <w:r w:rsidRPr="00E20112">
        <w:rPr>
          <w:i/>
          <w:iCs/>
          <w:sz w:val="17"/>
          <w:szCs w:val="17"/>
          <w:vertAlign w:val="superscript"/>
        </w:rPr>
        <w:t>st</w:t>
      </w:r>
      <w:r w:rsidRPr="00E20112">
        <w:rPr>
          <w:i/>
          <w:iCs/>
          <w:sz w:val="17"/>
          <w:szCs w:val="17"/>
        </w:rPr>
        <w:t xml:space="preserve"> girl in my family to go to college by parents wanted be to study only till 12</w:t>
      </w:r>
      <w:r w:rsidRPr="00E20112">
        <w:rPr>
          <w:i/>
          <w:iCs/>
          <w:sz w:val="17"/>
          <w:szCs w:val="17"/>
          <w:vertAlign w:val="superscript"/>
        </w:rPr>
        <w:t>th</w:t>
      </w:r>
      <w:r w:rsidRPr="00E20112">
        <w:rPr>
          <w:i/>
          <w:iCs/>
          <w:sz w:val="17"/>
          <w:szCs w:val="17"/>
        </w:rPr>
        <w:t xml:space="preserve"> STD as they cannot afford the education of all my siblings</w:t>
      </w:r>
      <w:r w:rsidR="00FC6CFE" w:rsidRPr="00E20112">
        <w:rPr>
          <w:i/>
          <w:iCs/>
          <w:sz w:val="17"/>
          <w:szCs w:val="17"/>
        </w:rPr>
        <w:t>,</w:t>
      </w:r>
      <w:r w:rsidRPr="00E20112">
        <w:rPr>
          <w:i/>
          <w:iCs/>
          <w:sz w:val="17"/>
          <w:szCs w:val="17"/>
        </w:rPr>
        <w:t xml:space="preserve"> they prefer the boys studying rather than. The session held here helped me fight for my rights to be educated it made me so strong that I was able to go out and fine a part time job to support my education now I am in my B.com final year and about to complete my education I am so proud of my journey”- Shared Reshma who has been a part of the Life Skill Development Programme and credits they journey to sessions she attended at Dream a Dream. </w:t>
      </w:r>
    </w:p>
    <w:p w14:paraId="01241D6B" w14:textId="3F1D79E8" w:rsidR="00815D66" w:rsidRPr="00E20112" w:rsidRDefault="00815D66" w:rsidP="008C1377">
      <w:pPr>
        <w:jc w:val="both"/>
        <w:rPr>
          <w:i/>
          <w:iCs/>
          <w:sz w:val="17"/>
          <w:szCs w:val="17"/>
        </w:rPr>
      </w:pPr>
    </w:p>
    <w:p w14:paraId="68DA9238" w14:textId="1C10C61C" w:rsidR="00815D66" w:rsidRPr="00E20112" w:rsidRDefault="00815D66" w:rsidP="008C1377">
      <w:pPr>
        <w:jc w:val="both"/>
        <w:rPr>
          <w:i/>
          <w:iCs/>
          <w:sz w:val="17"/>
          <w:szCs w:val="17"/>
        </w:rPr>
      </w:pPr>
    </w:p>
    <w:p w14:paraId="6875D2AB" w14:textId="5A99CCC0" w:rsidR="001C0B44" w:rsidRPr="00E20112" w:rsidRDefault="001C0B44" w:rsidP="008C1377">
      <w:pPr>
        <w:pStyle w:val="BodyText"/>
        <w:jc w:val="both"/>
        <w:rPr>
          <w:i/>
          <w:iCs/>
        </w:rPr>
      </w:pPr>
    </w:p>
    <w:p w14:paraId="5F6872A4" w14:textId="01195378" w:rsidR="00FC6CFE" w:rsidRPr="00E20112" w:rsidRDefault="00FC6CFE" w:rsidP="008C1377">
      <w:pPr>
        <w:pStyle w:val="BodyText"/>
        <w:jc w:val="both"/>
        <w:rPr>
          <w:i/>
          <w:iCs/>
        </w:rPr>
      </w:pPr>
    </w:p>
    <w:p w14:paraId="6597D565" w14:textId="57B65657" w:rsidR="001C0B44" w:rsidRDefault="001C0B44" w:rsidP="008C1377">
      <w:pPr>
        <w:pStyle w:val="BodyText"/>
        <w:numPr>
          <w:ilvl w:val="0"/>
          <w:numId w:val="7"/>
        </w:numPr>
        <w:tabs>
          <w:tab w:val="left" w:pos="360"/>
        </w:tabs>
        <w:ind w:left="0"/>
      </w:pPr>
      <w:r w:rsidRPr="00E20112">
        <w:t>In the Skill Development Programme, we had 1502 young people explore different skills like photography, photoshop, robotics and drone development, etc. that help them either look at using their skills for self-employment or gaining employment.</w:t>
      </w:r>
    </w:p>
    <w:p w14:paraId="091B3814" w14:textId="77777777" w:rsidR="00752FD8" w:rsidRPr="00E20112" w:rsidRDefault="00752FD8" w:rsidP="00752FD8">
      <w:pPr>
        <w:pStyle w:val="BodyText"/>
        <w:tabs>
          <w:tab w:val="left" w:pos="360"/>
        </w:tabs>
      </w:pPr>
    </w:p>
    <w:p w14:paraId="65CE7DAF" w14:textId="3F84762C" w:rsidR="001C0B44" w:rsidRPr="00E20112" w:rsidRDefault="00752FD8" w:rsidP="00C53F7C">
      <w:pPr>
        <w:pStyle w:val="BodyText"/>
        <w:spacing w:line="276" w:lineRule="auto"/>
        <w:jc w:val="both"/>
        <w:rPr>
          <w:i/>
          <w:iCs/>
        </w:rPr>
      </w:pPr>
      <w:r w:rsidRPr="00E20112">
        <w:rPr>
          <w:i/>
          <w:iCs/>
          <w:noProof/>
        </w:rPr>
        <w:lastRenderedPageBreak/>
        <w:drawing>
          <wp:anchor distT="0" distB="0" distL="114300" distR="114300" simplePos="0" relativeHeight="251645952" behindDoc="1" locked="0" layoutInCell="1" allowOverlap="1" wp14:anchorId="305E02E0" wp14:editId="1E6776DC">
            <wp:simplePos x="0" y="0"/>
            <wp:positionH relativeFrom="column">
              <wp:posOffset>47625</wp:posOffset>
            </wp:positionH>
            <wp:positionV relativeFrom="paragraph">
              <wp:posOffset>24765</wp:posOffset>
            </wp:positionV>
            <wp:extent cx="3028950" cy="2270125"/>
            <wp:effectExtent l="0" t="0" r="0" b="0"/>
            <wp:wrapTight wrapText="bothSides">
              <wp:wrapPolygon edited="0">
                <wp:start x="543" y="0"/>
                <wp:lineTo x="0" y="363"/>
                <wp:lineTo x="0" y="21207"/>
                <wp:lineTo x="543" y="21389"/>
                <wp:lineTo x="20921" y="21389"/>
                <wp:lineTo x="21464" y="21207"/>
                <wp:lineTo x="21464" y="363"/>
                <wp:lineTo x="20921" y="0"/>
                <wp:lineTo x="543"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28950" cy="227012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1C0B44" w:rsidRPr="00E20112">
        <w:rPr>
          <w:i/>
          <w:iCs/>
        </w:rPr>
        <w:t xml:space="preserve">I am passionate about technology and love the idea of creating new things and be as innovative as possible; I dream of working with robots and drones in the future I want to specialize in robotics when I see my father working in the factory and see how manual his work is; I dream of creating robots that will reduce manual </w:t>
      </w:r>
      <w:proofErr w:type="spellStart"/>
      <w:r w:rsidR="001C0B44" w:rsidRPr="00E20112">
        <w:rPr>
          <w:i/>
          <w:iCs/>
        </w:rPr>
        <w:t>labour</w:t>
      </w:r>
      <w:proofErr w:type="spellEnd"/>
      <w:r w:rsidR="001C0B44" w:rsidRPr="00E20112">
        <w:rPr>
          <w:i/>
          <w:iCs/>
        </w:rPr>
        <w:t xml:space="preserve"> and give people like my father a chance to explore their own creativity and improve our business/economy. I know it is a far-fetched dream, but I am very fascinated about Robotics. Dream a Dream gave me the platform to explore various skills without the pressure to be successful.” – Darshan, 20-year-old who is part of the Career Connect Programme, shared how Skill Development helped him follow his passion.</w:t>
      </w:r>
    </w:p>
    <w:p w14:paraId="3DB898F6" w14:textId="77777777" w:rsidR="001C0B44" w:rsidRPr="00E20112" w:rsidRDefault="001C0B44" w:rsidP="008C1377">
      <w:pPr>
        <w:pStyle w:val="BodyText"/>
        <w:jc w:val="both"/>
        <w:rPr>
          <w:i/>
          <w:iCs/>
        </w:rPr>
      </w:pPr>
    </w:p>
    <w:p w14:paraId="6DD0EEE7" w14:textId="77777777" w:rsidR="001C0B44" w:rsidRPr="00E20112" w:rsidRDefault="001C0B44" w:rsidP="008C1377">
      <w:pPr>
        <w:pStyle w:val="BodyText"/>
        <w:jc w:val="both"/>
        <w:rPr>
          <w:i/>
          <w:iCs/>
        </w:rPr>
      </w:pPr>
    </w:p>
    <w:p w14:paraId="5713F59A" w14:textId="77777777" w:rsidR="00C065D7" w:rsidRPr="00E20112" w:rsidRDefault="00C065D7" w:rsidP="008C1377">
      <w:pPr>
        <w:ind w:left="360"/>
        <w:jc w:val="both"/>
        <w:rPr>
          <w:color w:val="1C1E21"/>
          <w:sz w:val="17"/>
          <w:szCs w:val="17"/>
          <w:shd w:val="clear" w:color="auto" w:fill="FFFFFF"/>
        </w:rPr>
      </w:pPr>
    </w:p>
    <w:p w14:paraId="3467EA5F" w14:textId="77777777" w:rsidR="00C065D7" w:rsidRPr="00E20112" w:rsidRDefault="00C065D7" w:rsidP="008C1377">
      <w:pPr>
        <w:ind w:left="360"/>
        <w:jc w:val="both"/>
        <w:rPr>
          <w:color w:val="1C1E21"/>
          <w:sz w:val="17"/>
          <w:szCs w:val="17"/>
          <w:shd w:val="clear" w:color="auto" w:fill="FFFFFF"/>
        </w:rPr>
      </w:pPr>
    </w:p>
    <w:p w14:paraId="697789EE" w14:textId="77777777" w:rsidR="00C065D7" w:rsidRPr="00E20112" w:rsidRDefault="00C065D7" w:rsidP="008C1377">
      <w:pPr>
        <w:ind w:left="360"/>
        <w:jc w:val="both"/>
        <w:rPr>
          <w:color w:val="1C1E21"/>
          <w:sz w:val="17"/>
          <w:szCs w:val="17"/>
          <w:shd w:val="clear" w:color="auto" w:fill="FFFFFF"/>
        </w:rPr>
      </w:pPr>
    </w:p>
    <w:p w14:paraId="785ADD98" w14:textId="77777777" w:rsidR="00C065D7" w:rsidRPr="00E20112" w:rsidRDefault="00C065D7" w:rsidP="008C1377">
      <w:pPr>
        <w:ind w:left="360"/>
        <w:jc w:val="both"/>
        <w:rPr>
          <w:color w:val="1C1E21"/>
          <w:sz w:val="17"/>
          <w:szCs w:val="17"/>
          <w:shd w:val="clear" w:color="auto" w:fill="FFFFFF"/>
        </w:rPr>
      </w:pPr>
    </w:p>
    <w:p w14:paraId="3D71B90E" w14:textId="77777777" w:rsidR="00C065D7" w:rsidRPr="00E20112" w:rsidRDefault="00C065D7" w:rsidP="008C1377">
      <w:pPr>
        <w:ind w:left="360"/>
        <w:jc w:val="both"/>
        <w:rPr>
          <w:color w:val="1C1E21"/>
          <w:sz w:val="17"/>
          <w:szCs w:val="17"/>
          <w:shd w:val="clear" w:color="auto" w:fill="FFFFFF"/>
        </w:rPr>
      </w:pPr>
    </w:p>
    <w:p w14:paraId="036A1672" w14:textId="62ED9A57" w:rsidR="001C0B44" w:rsidRPr="00E20112" w:rsidRDefault="001C0B44" w:rsidP="00C53F7C">
      <w:pPr>
        <w:spacing w:line="276" w:lineRule="auto"/>
        <w:ind w:left="360"/>
        <w:jc w:val="both"/>
        <w:rPr>
          <w:sz w:val="17"/>
          <w:szCs w:val="17"/>
        </w:rPr>
      </w:pPr>
      <w:r w:rsidRPr="00E20112">
        <w:rPr>
          <w:color w:val="1C1E21"/>
          <w:sz w:val="17"/>
          <w:szCs w:val="17"/>
          <w:shd w:val="clear" w:color="auto" w:fill="FFFFFF"/>
        </w:rPr>
        <w:t>The My Step, My Change community project which was a part of the skill development initiative , conducted in association with </w:t>
      </w:r>
      <w:hyperlink r:id="rId15" w:history="1">
        <w:r w:rsidRPr="00E20112">
          <w:rPr>
            <w:rStyle w:val="Hyperlink"/>
            <w:color w:val="385898"/>
            <w:sz w:val="17"/>
            <w:szCs w:val="17"/>
            <w:shd w:val="clear" w:color="auto" w:fill="FFFFFF"/>
          </w:rPr>
          <w:t>Reap Benefit</w:t>
        </w:r>
      </w:hyperlink>
      <w:r w:rsidRPr="00E20112">
        <w:rPr>
          <w:color w:val="1C1E21"/>
          <w:sz w:val="17"/>
          <w:szCs w:val="17"/>
          <w:shd w:val="clear" w:color="auto" w:fill="FFFFFF"/>
        </w:rPr>
        <w:t> and their </w:t>
      </w:r>
      <w:hyperlink r:id="rId16" w:history="1">
        <w:r w:rsidRPr="00E20112">
          <w:rPr>
            <w:rStyle w:val="58cl"/>
            <w:color w:val="365899"/>
            <w:sz w:val="17"/>
            <w:szCs w:val="17"/>
            <w:shd w:val="clear" w:color="auto" w:fill="FFFFFF"/>
          </w:rPr>
          <w:t>#</w:t>
        </w:r>
        <w:proofErr w:type="spellStart"/>
        <w:r w:rsidRPr="00E20112">
          <w:rPr>
            <w:rStyle w:val="58cm"/>
            <w:color w:val="385898"/>
            <w:sz w:val="17"/>
            <w:szCs w:val="17"/>
            <w:shd w:val="clear" w:color="auto" w:fill="FFFFFF"/>
          </w:rPr>
          <w:t>SolveNinja</w:t>
        </w:r>
        <w:proofErr w:type="spellEnd"/>
      </w:hyperlink>
      <w:r w:rsidRPr="00E20112">
        <w:rPr>
          <w:color w:val="1C1E21"/>
          <w:sz w:val="17"/>
          <w:szCs w:val="17"/>
          <w:shd w:val="clear" w:color="auto" w:fill="FFFFFF"/>
        </w:rPr>
        <w:t xml:space="preserve"> platform, helped a group of young people collaborate to provide the </w:t>
      </w:r>
      <w:proofErr w:type="spellStart"/>
      <w:r w:rsidRPr="00E20112">
        <w:rPr>
          <w:color w:val="1C1E21"/>
          <w:sz w:val="17"/>
          <w:szCs w:val="17"/>
          <w:shd w:val="clear" w:color="auto" w:fill="FFFFFF"/>
        </w:rPr>
        <w:t>Madivala</w:t>
      </w:r>
      <w:proofErr w:type="spellEnd"/>
      <w:r w:rsidRPr="00E20112">
        <w:rPr>
          <w:color w:val="1C1E21"/>
          <w:sz w:val="17"/>
          <w:szCs w:val="17"/>
          <w:shd w:val="clear" w:color="auto" w:fill="FFFFFF"/>
        </w:rPr>
        <w:t xml:space="preserve"> Government College with waterless restrooms for boys that are more hygienic and sustainable.</w:t>
      </w:r>
      <w:r w:rsidRPr="00E20112">
        <w:rPr>
          <w:sz w:val="17"/>
          <w:szCs w:val="17"/>
        </w:rPr>
        <w:t xml:space="preserve"> </w:t>
      </w:r>
    </w:p>
    <w:p w14:paraId="5046E404" w14:textId="13C25901" w:rsidR="00C065D7" w:rsidRPr="00E20112" w:rsidRDefault="00C065D7" w:rsidP="008C1377">
      <w:pPr>
        <w:ind w:left="360"/>
        <w:jc w:val="both"/>
        <w:rPr>
          <w:sz w:val="17"/>
          <w:szCs w:val="17"/>
        </w:rPr>
      </w:pPr>
    </w:p>
    <w:p w14:paraId="17EBD714" w14:textId="30FFDDD2" w:rsidR="001C0B44" w:rsidRPr="00E20112" w:rsidRDefault="00C065D7" w:rsidP="008C1377">
      <w:pPr>
        <w:pStyle w:val="BodyText"/>
        <w:jc w:val="both"/>
        <w:rPr>
          <w:i/>
          <w:iCs/>
        </w:rPr>
      </w:pPr>
      <w:r w:rsidRPr="00E20112">
        <w:rPr>
          <w:noProof/>
        </w:rPr>
        <w:drawing>
          <wp:anchor distT="0" distB="0" distL="114300" distR="114300" simplePos="0" relativeHeight="251657216" behindDoc="1" locked="0" layoutInCell="1" allowOverlap="1" wp14:anchorId="3AAB085B" wp14:editId="4FC0589B">
            <wp:simplePos x="0" y="0"/>
            <wp:positionH relativeFrom="column">
              <wp:posOffset>759460</wp:posOffset>
            </wp:positionH>
            <wp:positionV relativeFrom="paragraph">
              <wp:posOffset>106680</wp:posOffset>
            </wp:positionV>
            <wp:extent cx="2602865" cy="1952625"/>
            <wp:effectExtent l="0" t="0" r="6985" b="9525"/>
            <wp:wrapTight wrapText="bothSides">
              <wp:wrapPolygon edited="0">
                <wp:start x="632" y="0"/>
                <wp:lineTo x="0" y="421"/>
                <wp:lineTo x="0" y="21284"/>
                <wp:lineTo x="632" y="21495"/>
                <wp:lineTo x="20868" y="21495"/>
                <wp:lineTo x="21500" y="21284"/>
                <wp:lineTo x="21500" y="421"/>
                <wp:lineTo x="20868" y="0"/>
                <wp:lineTo x="632" y="0"/>
              </wp:wrapPolygon>
            </wp:wrapTight>
            <wp:docPr id="58" name="Picture 58" descr="A group of people stand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84795245_10158039493379596_52976076544016384_o.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02865" cy="1952625"/>
                    </a:xfrm>
                    <a:prstGeom prst="rect">
                      <a:avLst/>
                    </a:prstGeom>
                    <a:ln>
                      <a:noFill/>
                    </a:ln>
                    <a:effectLst>
                      <a:softEdge rad="112500"/>
                    </a:effectLst>
                  </pic:spPr>
                </pic:pic>
              </a:graphicData>
            </a:graphic>
          </wp:anchor>
        </w:drawing>
      </w:r>
      <w:r w:rsidRPr="00E20112">
        <w:rPr>
          <w:noProof/>
        </w:rPr>
        <w:drawing>
          <wp:anchor distT="0" distB="0" distL="114300" distR="114300" simplePos="0" relativeHeight="251656192" behindDoc="1" locked="0" layoutInCell="1" allowOverlap="1" wp14:anchorId="2F36BF6D" wp14:editId="1CE89163">
            <wp:simplePos x="0" y="0"/>
            <wp:positionH relativeFrom="column">
              <wp:posOffset>3286125</wp:posOffset>
            </wp:positionH>
            <wp:positionV relativeFrom="paragraph">
              <wp:posOffset>49530</wp:posOffset>
            </wp:positionV>
            <wp:extent cx="2218690" cy="2076450"/>
            <wp:effectExtent l="0" t="0" r="0" b="0"/>
            <wp:wrapTight wrapText="bothSides">
              <wp:wrapPolygon edited="0">
                <wp:start x="742" y="0"/>
                <wp:lineTo x="0" y="396"/>
                <wp:lineTo x="0" y="21204"/>
                <wp:lineTo x="742" y="21402"/>
                <wp:lineTo x="20586" y="21402"/>
                <wp:lineTo x="21328" y="21204"/>
                <wp:lineTo x="21328" y="396"/>
                <wp:lineTo x="20586" y="0"/>
                <wp:lineTo x="742" y="0"/>
              </wp:wrapPolygon>
            </wp:wrapTight>
            <wp:docPr id="59" name="Picture 59" descr="A dirty old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88064070_10158039493349596_4488373457205067776_o.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18690" cy="2076450"/>
                    </a:xfrm>
                    <a:prstGeom prst="rect">
                      <a:avLst/>
                    </a:prstGeom>
                    <a:ln>
                      <a:noFill/>
                    </a:ln>
                    <a:effectLst>
                      <a:softEdge rad="112500"/>
                    </a:effectLst>
                  </pic:spPr>
                </pic:pic>
              </a:graphicData>
            </a:graphic>
          </wp:anchor>
        </w:drawing>
      </w:r>
    </w:p>
    <w:p w14:paraId="4DA6CE91" w14:textId="1E9ABAE0" w:rsidR="001C0B44" w:rsidRPr="00E20112" w:rsidRDefault="001C0B44" w:rsidP="008C1377">
      <w:pPr>
        <w:pStyle w:val="BodyText"/>
        <w:jc w:val="both"/>
        <w:rPr>
          <w:i/>
          <w:iCs/>
        </w:rPr>
      </w:pPr>
    </w:p>
    <w:p w14:paraId="134F6247" w14:textId="08D6E7F1" w:rsidR="001C0B44" w:rsidRPr="00E20112" w:rsidRDefault="001C0B44" w:rsidP="008C1377">
      <w:pPr>
        <w:pStyle w:val="BodyText"/>
        <w:jc w:val="both"/>
        <w:rPr>
          <w:i/>
          <w:iCs/>
        </w:rPr>
      </w:pPr>
    </w:p>
    <w:p w14:paraId="378CB12A" w14:textId="2B755CF8" w:rsidR="00C065D7" w:rsidRPr="00E20112" w:rsidRDefault="00C065D7" w:rsidP="008C1377">
      <w:pPr>
        <w:pStyle w:val="BodyText"/>
        <w:jc w:val="both"/>
        <w:rPr>
          <w:i/>
          <w:iCs/>
        </w:rPr>
      </w:pPr>
    </w:p>
    <w:p w14:paraId="507C5F39" w14:textId="4E5DF256" w:rsidR="00C065D7" w:rsidRPr="00E20112" w:rsidRDefault="00C065D7" w:rsidP="008C1377">
      <w:pPr>
        <w:pStyle w:val="BodyText"/>
        <w:jc w:val="both"/>
        <w:rPr>
          <w:i/>
          <w:iCs/>
        </w:rPr>
      </w:pPr>
    </w:p>
    <w:p w14:paraId="0526A4EA" w14:textId="3691460D" w:rsidR="00C065D7" w:rsidRPr="00E20112" w:rsidRDefault="00C065D7" w:rsidP="008C1377">
      <w:pPr>
        <w:pStyle w:val="BodyText"/>
        <w:jc w:val="both"/>
        <w:rPr>
          <w:i/>
          <w:iCs/>
        </w:rPr>
      </w:pPr>
    </w:p>
    <w:p w14:paraId="7E393E88" w14:textId="7520D121" w:rsidR="00C065D7" w:rsidRPr="00E20112" w:rsidRDefault="00C065D7" w:rsidP="008C1377">
      <w:pPr>
        <w:pStyle w:val="BodyText"/>
        <w:jc w:val="both"/>
        <w:rPr>
          <w:i/>
          <w:iCs/>
        </w:rPr>
      </w:pPr>
    </w:p>
    <w:p w14:paraId="0703C438" w14:textId="368B5B1B" w:rsidR="00C065D7" w:rsidRPr="00E20112" w:rsidRDefault="00C065D7" w:rsidP="008C1377">
      <w:pPr>
        <w:pStyle w:val="BodyText"/>
        <w:jc w:val="both"/>
        <w:rPr>
          <w:i/>
          <w:iCs/>
        </w:rPr>
      </w:pPr>
    </w:p>
    <w:p w14:paraId="1B32EE95" w14:textId="0BF78075" w:rsidR="00C065D7" w:rsidRPr="00E20112" w:rsidRDefault="00C065D7" w:rsidP="008C1377">
      <w:pPr>
        <w:pStyle w:val="BodyText"/>
        <w:jc w:val="both"/>
        <w:rPr>
          <w:i/>
          <w:iCs/>
        </w:rPr>
      </w:pPr>
    </w:p>
    <w:p w14:paraId="3107B011" w14:textId="0EFA526C" w:rsidR="00C065D7" w:rsidRPr="00E20112" w:rsidRDefault="00C065D7" w:rsidP="008C1377">
      <w:pPr>
        <w:pStyle w:val="BodyText"/>
        <w:jc w:val="both"/>
        <w:rPr>
          <w:i/>
          <w:iCs/>
        </w:rPr>
      </w:pPr>
    </w:p>
    <w:p w14:paraId="3438AF55" w14:textId="7DAB2F42" w:rsidR="00C065D7" w:rsidRPr="00E20112" w:rsidRDefault="00C065D7" w:rsidP="008C1377">
      <w:pPr>
        <w:pStyle w:val="BodyText"/>
        <w:jc w:val="both"/>
        <w:rPr>
          <w:i/>
          <w:iCs/>
        </w:rPr>
      </w:pPr>
    </w:p>
    <w:p w14:paraId="2B40FFF2" w14:textId="77777777" w:rsidR="00C065D7" w:rsidRPr="00E20112" w:rsidRDefault="00C065D7" w:rsidP="008C1377">
      <w:pPr>
        <w:pStyle w:val="BodyText"/>
        <w:jc w:val="both"/>
        <w:rPr>
          <w:i/>
          <w:iCs/>
        </w:rPr>
      </w:pPr>
    </w:p>
    <w:p w14:paraId="6779E9D9" w14:textId="77777777" w:rsidR="001C0B44" w:rsidRPr="00E20112" w:rsidRDefault="001C0B44" w:rsidP="008C1377">
      <w:pPr>
        <w:pStyle w:val="BodyText"/>
        <w:jc w:val="both"/>
        <w:rPr>
          <w:i/>
          <w:iCs/>
        </w:rPr>
      </w:pPr>
    </w:p>
    <w:p w14:paraId="4B0D228B" w14:textId="3F7167B9" w:rsidR="001C0B44" w:rsidRPr="00E20112" w:rsidRDefault="001C0B44" w:rsidP="008C1377">
      <w:pPr>
        <w:jc w:val="both"/>
        <w:rPr>
          <w:sz w:val="17"/>
          <w:szCs w:val="17"/>
          <w:lang w:val="en-IN"/>
        </w:rPr>
      </w:pPr>
    </w:p>
    <w:p w14:paraId="7CA4FE58" w14:textId="60BE6383" w:rsidR="00FC6CFE" w:rsidRPr="00E20112" w:rsidRDefault="00FC6CFE" w:rsidP="008C1377">
      <w:pPr>
        <w:jc w:val="both"/>
        <w:rPr>
          <w:sz w:val="17"/>
          <w:szCs w:val="17"/>
          <w:lang w:val="en-IN"/>
        </w:rPr>
      </w:pPr>
    </w:p>
    <w:p w14:paraId="02FC8803" w14:textId="024790AB" w:rsidR="00FC6CFE" w:rsidRDefault="00FC6CFE" w:rsidP="008C1377">
      <w:pPr>
        <w:jc w:val="both"/>
        <w:rPr>
          <w:sz w:val="17"/>
          <w:szCs w:val="17"/>
          <w:lang w:val="en-IN"/>
        </w:rPr>
      </w:pPr>
    </w:p>
    <w:p w14:paraId="0E85B32F" w14:textId="3A37DB5B" w:rsidR="00700A16" w:rsidRDefault="00700A16" w:rsidP="008C1377">
      <w:pPr>
        <w:jc w:val="both"/>
        <w:rPr>
          <w:sz w:val="17"/>
          <w:szCs w:val="17"/>
          <w:lang w:val="en-IN"/>
        </w:rPr>
      </w:pPr>
    </w:p>
    <w:p w14:paraId="0BE71544" w14:textId="3B279810" w:rsidR="00700A16" w:rsidRDefault="00700A16" w:rsidP="008C1377">
      <w:pPr>
        <w:jc w:val="both"/>
        <w:rPr>
          <w:sz w:val="17"/>
          <w:szCs w:val="17"/>
          <w:lang w:val="en-IN"/>
        </w:rPr>
      </w:pPr>
    </w:p>
    <w:p w14:paraId="790166CA" w14:textId="77777777" w:rsidR="00700A16" w:rsidRPr="00E20112" w:rsidRDefault="00700A16" w:rsidP="008C1377">
      <w:pPr>
        <w:jc w:val="both"/>
        <w:rPr>
          <w:sz w:val="17"/>
          <w:szCs w:val="17"/>
          <w:lang w:val="en-IN"/>
        </w:rPr>
      </w:pPr>
    </w:p>
    <w:p w14:paraId="23CEBBC2" w14:textId="77777777" w:rsidR="00FC6CFE" w:rsidRPr="00E20112" w:rsidRDefault="00FC6CFE" w:rsidP="008C1377">
      <w:pPr>
        <w:jc w:val="both"/>
        <w:rPr>
          <w:sz w:val="17"/>
          <w:szCs w:val="17"/>
          <w:lang w:val="en-IN"/>
        </w:rPr>
      </w:pPr>
    </w:p>
    <w:p w14:paraId="51F2F9E0" w14:textId="4D05B926" w:rsidR="001C0B44" w:rsidRPr="00E20112" w:rsidRDefault="001C0B44" w:rsidP="008C1377">
      <w:pPr>
        <w:pStyle w:val="ListParagraph"/>
        <w:numPr>
          <w:ilvl w:val="0"/>
          <w:numId w:val="4"/>
        </w:numPr>
        <w:ind w:left="0"/>
        <w:jc w:val="both"/>
        <w:rPr>
          <w:sz w:val="17"/>
          <w:szCs w:val="17"/>
        </w:rPr>
      </w:pPr>
      <w:r w:rsidRPr="00E20112">
        <w:rPr>
          <w:sz w:val="17"/>
          <w:szCs w:val="17"/>
          <w:lang w:val="en-IN"/>
        </w:rPr>
        <w:t xml:space="preserve">We </w:t>
      </w:r>
      <w:r w:rsidRPr="00E20112">
        <w:rPr>
          <w:sz w:val="17"/>
          <w:szCs w:val="17"/>
        </w:rPr>
        <w:t xml:space="preserve">have provided scholarship support to </w:t>
      </w:r>
      <w:r w:rsidR="00E42D7D" w:rsidRPr="00E20112">
        <w:rPr>
          <w:b/>
          <w:bCs/>
          <w:sz w:val="17"/>
          <w:szCs w:val="17"/>
        </w:rPr>
        <w:t>257</w:t>
      </w:r>
      <w:r w:rsidRPr="00E20112">
        <w:rPr>
          <w:sz w:val="17"/>
          <w:szCs w:val="17"/>
        </w:rPr>
        <w:t xml:space="preserve"> young people to pursue their education or a field that they are passionate about. </w:t>
      </w:r>
    </w:p>
    <w:p w14:paraId="6F9CBF11" w14:textId="77777777" w:rsidR="00FC6CFE" w:rsidRPr="00E20112" w:rsidRDefault="00FC6CFE" w:rsidP="008C1377">
      <w:pPr>
        <w:pStyle w:val="ListParagraph"/>
        <w:ind w:left="0" w:firstLine="0"/>
        <w:jc w:val="both"/>
        <w:rPr>
          <w:sz w:val="17"/>
          <w:szCs w:val="17"/>
        </w:rPr>
      </w:pPr>
    </w:p>
    <w:p w14:paraId="7168D5DF" w14:textId="44FE645E" w:rsidR="001C0B44" w:rsidRPr="00E20112" w:rsidRDefault="00700A16" w:rsidP="008C1377">
      <w:pPr>
        <w:pStyle w:val="ListParagraph"/>
        <w:ind w:left="720" w:firstLine="0"/>
        <w:jc w:val="both"/>
        <w:rPr>
          <w:sz w:val="17"/>
          <w:szCs w:val="17"/>
        </w:rPr>
      </w:pPr>
      <w:r w:rsidRPr="00E20112">
        <w:rPr>
          <w:noProof/>
        </w:rPr>
        <w:drawing>
          <wp:anchor distT="0" distB="0" distL="114300" distR="114300" simplePos="0" relativeHeight="251654144" behindDoc="0" locked="0" layoutInCell="1" allowOverlap="1" wp14:anchorId="469F90A5" wp14:editId="5F351C08">
            <wp:simplePos x="0" y="0"/>
            <wp:positionH relativeFrom="column">
              <wp:posOffset>171450</wp:posOffset>
            </wp:positionH>
            <wp:positionV relativeFrom="paragraph">
              <wp:posOffset>66040</wp:posOffset>
            </wp:positionV>
            <wp:extent cx="2738755" cy="1971675"/>
            <wp:effectExtent l="0" t="0" r="4445" b="952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38755" cy="197167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5DE1C17F" w14:textId="02D51E77" w:rsidR="001C0B44" w:rsidRPr="00E20112" w:rsidRDefault="001C0B44" w:rsidP="00C53F7C">
      <w:pPr>
        <w:pStyle w:val="BodyText"/>
        <w:spacing w:line="276" w:lineRule="auto"/>
        <w:jc w:val="both"/>
        <w:rPr>
          <w:i/>
          <w:iCs/>
        </w:rPr>
      </w:pPr>
      <w:r w:rsidRPr="00E20112">
        <w:rPr>
          <w:i/>
          <w:iCs/>
        </w:rPr>
        <w:t xml:space="preserve">“With the help of the scholarship and the support of Dream a Dream I was able to complete my degree; I can’t believe that there was a time when I believed that I won't be able to complete my education. Today I have completed my B. Com degree with 92% marks. I am extremely proud of the hurdles I have overcome. It was the positivity that I cultivated in the centre that helped me achieve my goal”. </w:t>
      </w:r>
    </w:p>
    <w:p w14:paraId="38C91E26" w14:textId="77777777" w:rsidR="001C0B44" w:rsidRPr="00E20112" w:rsidRDefault="001C0B44" w:rsidP="00C53F7C">
      <w:pPr>
        <w:pStyle w:val="BodyText"/>
        <w:spacing w:line="276" w:lineRule="auto"/>
        <w:jc w:val="both"/>
        <w:rPr>
          <w:noProof/>
        </w:rPr>
      </w:pPr>
      <w:proofErr w:type="spellStart"/>
      <w:r w:rsidRPr="00E20112">
        <w:rPr>
          <w:i/>
          <w:iCs/>
        </w:rPr>
        <w:t>Indraja</w:t>
      </w:r>
      <w:proofErr w:type="spellEnd"/>
      <w:r w:rsidRPr="00E20112">
        <w:rPr>
          <w:i/>
          <w:iCs/>
        </w:rPr>
        <w:t xml:space="preserve"> wants to pursue higher education do M. Com; she is passionate about teaching and wants to become a professor in a reputed University. She feels that by teaching she can help students like her and help them have a good future.</w:t>
      </w:r>
      <w:r w:rsidRPr="00E20112">
        <w:rPr>
          <w:noProof/>
        </w:rPr>
        <w:t xml:space="preserve"> </w:t>
      </w:r>
    </w:p>
    <w:p w14:paraId="169658B2" w14:textId="77777777" w:rsidR="001C0B44" w:rsidRPr="00E20112" w:rsidRDefault="001C0B44" w:rsidP="00C53F7C">
      <w:pPr>
        <w:pStyle w:val="BodyText"/>
        <w:spacing w:line="276" w:lineRule="auto"/>
        <w:jc w:val="both"/>
        <w:rPr>
          <w:noProof/>
        </w:rPr>
      </w:pPr>
    </w:p>
    <w:p w14:paraId="4DC75393" w14:textId="456B9E0C" w:rsidR="00815D66" w:rsidRPr="00E20112" w:rsidRDefault="00700A16" w:rsidP="008C1377">
      <w:pPr>
        <w:pStyle w:val="BodyText"/>
        <w:jc w:val="both"/>
        <w:rPr>
          <w:noProof/>
        </w:rPr>
      </w:pPr>
      <w:r w:rsidRPr="00E20112">
        <w:rPr>
          <w:b/>
          <w:noProof/>
        </w:rPr>
        <w:lastRenderedPageBreak/>
        <w:drawing>
          <wp:anchor distT="0" distB="0" distL="114300" distR="114300" simplePos="0" relativeHeight="251655168" behindDoc="1" locked="0" layoutInCell="1" allowOverlap="1" wp14:anchorId="3D57D486" wp14:editId="672733EE">
            <wp:simplePos x="0" y="0"/>
            <wp:positionH relativeFrom="column">
              <wp:posOffset>3505200</wp:posOffset>
            </wp:positionH>
            <wp:positionV relativeFrom="paragraph">
              <wp:posOffset>114935</wp:posOffset>
            </wp:positionV>
            <wp:extent cx="2514600" cy="2724150"/>
            <wp:effectExtent l="0" t="0" r="0" b="0"/>
            <wp:wrapTight wrapText="bothSides">
              <wp:wrapPolygon edited="0">
                <wp:start x="655" y="0"/>
                <wp:lineTo x="0" y="302"/>
                <wp:lineTo x="0" y="21298"/>
                <wp:lineTo x="655" y="21449"/>
                <wp:lineTo x="20782" y="21449"/>
                <wp:lineTo x="21436" y="21298"/>
                <wp:lineTo x="21436" y="302"/>
                <wp:lineTo x="20782" y="0"/>
                <wp:lineTo x="655"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humbnail_IMG-20190826-WA0007.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14600" cy="2724150"/>
                    </a:xfrm>
                    <a:prstGeom prst="rect">
                      <a:avLst/>
                    </a:prstGeom>
                    <a:ln>
                      <a:noFill/>
                    </a:ln>
                    <a:effectLst>
                      <a:softEdge rad="112500"/>
                    </a:effectLst>
                  </pic:spPr>
                </pic:pic>
              </a:graphicData>
            </a:graphic>
            <wp14:sizeRelV relativeFrom="margin">
              <wp14:pctHeight>0</wp14:pctHeight>
            </wp14:sizeRelV>
          </wp:anchor>
        </w:drawing>
      </w:r>
    </w:p>
    <w:p w14:paraId="499BD375" w14:textId="6F702839" w:rsidR="00815D66" w:rsidRPr="00E20112" w:rsidRDefault="00815D66" w:rsidP="008C1377">
      <w:pPr>
        <w:pStyle w:val="BodyText"/>
        <w:jc w:val="both"/>
        <w:rPr>
          <w:noProof/>
        </w:rPr>
      </w:pPr>
    </w:p>
    <w:p w14:paraId="20D563AE" w14:textId="376ED623" w:rsidR="001C0B44" w:rsidRPr="00E20112" w:rsidRDefault="001C0B44" w:rsidP="008C1377">
      <w:pPr>
        <w:pStyle w:val="BodyText"/>
        <w:jc w:val="both"/>
        <w:rPr>
          <w:noProof/>
        </w:rPr>
      </w:pPr>
    </w:p>
    <w:p w14:paraId="355DDAD6" w14:textId="343CC86E" w:rsidR="001C0B44" w:rsidRPr="00E20112" w:rsidRDefault="001C0B44" w:rsidP="00C53F7C">
      <w:pPr>
        <w:pStyle w:val="BodyText"/>
        <w:spacing w:line="276" w:lineRule="auto"/>
        <w:jc w:val="both"/>
        <w:rPr>
          <w:noProof/>
        </w:rPr>
      </w:pPr>
    </w:p>
    <w:p w14:paraId="6CA1084D" w14:textId="39E17CA8" w:rsidR="001C0B44" w:rsidRPr="00E20112" w:rsidRDefault="001C0B44" w:rsidP="00C53F7C">
      <w:pPr>
        <w:spacing w:line="276" w:lineRule="auto"/>
        <w:jc w:val="both"/>
        <w:rPr>
          <w:rFonts w:eastAsia="Times New Roman"/>
          <w:color w:val="000000"/>
          <w:sz w:val="17"/>
          <w:szCs w:val="17"/>
          <w:lang w:eastAsia="en-IN"/>
        </w:rPr>
      </w:pPr>
      <w:r w:rsidRPr="00E20112">
        <w:rPr>
          <w:sz w:val="17"/>
          <w:szCs w:val="17"/>
        </w:rPr>
        <w:t>“</w:t>
      </w:r>
      <w:r w:rsidRPr="00E20112">
        <w:rPr>
          <w:i/>
          <w:iCs/>
          <w:sz w:val="17"/>
          <w:szCs w:val="17"/>
        </w:rPr>
        <w:t xml:space="preserve">My passion is to become an Actor in Kannada film industry and I have joined for professional acting classes. As a Hero my inspiration is film actor Rocking Star Yash, because he is a good actor and he knows a lot about acting and he is good in acting and dancing and he knows how to attract people in acting field. I learnt many things in Dream a Dream (Career Connect Centre). As an actor it is important to be confident and have stage presence skill-wise while I was completely the opposite, I had stage fear, was a shy person and could not express. The activities at Dream a Dream helped me gain the skills I was lacking in.  My strengths </w:t>
      </w:r>
      <w:r w:rsidR="00C23505" w:rsidRPr="00E20112">
        <w:rPr>
          <w:i/>
          <w:iCs/>
          <w:sz w:val="17"/>
          <w:szCs w:val="17"/>
        </w:rPr>
        <w:t>are</w:t>
      </w:r>
      <w:r w:rsidRPr="00E20112">
        <w:rPr>
          <w:i/>
          <w:iCs/>
          <w:sz w:val="17"/>
          <w:szCs w:val="17"/>
        </w:rPr>
        <w:t xml:space="preserve"> that I have good communication skill and I know how to face a camera in different angles now I am known for my acting skills”. </w:t>
      </w:r>
      <w:r w:rsidRPr="00E20112">
        <w:rPr>
          <w:rFonts w:eastAsia="Times New Roman"/>
          <w:color w:val="000000"/>
          <w:sz w:val="17"/>
          <w:szCs w:val="17"/>
          <w:lang w:eastAsia="en-IN"/>
        </w:rPr>
        <w:t xml:space="preserve">Unlike young individuals who have dreams of following the mainstream professions of becoming engineers, doctors etc., </w:t>
      </w:r>
      <w:proofErr w:type="spellStart"/>
      <w:r w:rsidRPr="00E20112">
        <w:rPr>
          <w:rFonts w:eastAsia="Times New Roman"/>
          <w:color w:val="000000"/>
          <w:sz w:val="17"/>
          <w:szCs w:val="17"/>
          <w:lang w:eastAsia="en-IN"/>
        </w:rPr>
        <w:t>Akshay</w:t>
      </w:r>
      <w:proofErr w:type="spellEnd"/>
      <w:r w:rsidRPr="00E20112">
        <w:rPr>
          <w:rFonts w:eastAsia="Times New Roman"/>
          <w:color w:val="000000"/>
          <w:sz w:val="17"/>
          <w:szCs w:val="17"/>
          <w:lang w:eastAsia="en-IN"/>
        </w:rPr>
        <w:t xml:space="preserve"> wants to become an actor. </w:t>
      </w:r>
      <w:proofErr w:type="spellStart"/>
      <w:r w:rsidRPr="00E20112">
        <w:rPr>
          <w:rFonts w:eastAsia="Times New Roman"/>
          <w:color w:val="000000"/>
          <w:sz w:val="17"/>
          <w:szCs w:val="17"/>
          <w:lang w:eastAsia="en-IN"/>
        </w:rPr>
        <w:t>Akshay</w:t>
      </w:r>
      <w:proofErr w:type="spellEnd"/>
      <w:r w:rsidRPr="00E20112">
        <w:rPr>
          <w:rFonts w:eastAsia="Times New Roman"/>
          <w:color w:val="000000"/>
          <w:sz w:val="17"/>
          <w:szCs w:val="17"/>
          <w:lang w:eastAsia="en-IN"/>
        </w:rPr>
        <w:t xml:space="preserve"> has taken up a theatre course to work on his acting skills with the help of the Dream a Dream Scholarship. </w:t>
      </w:r>
    </w:p>
    <w:p w14:paraId="6D51C498" w14:textId="21D454DA" w:rsidR="00815D66" w:rsidRPr="00E20112" w:rsidRDefault="00815D66" w:rsidP="008C1377">
      <w:pPr>
        <w:spacing w:line="276" w:lineRule="auto"/>
        <w:jc w:val="both"/>
        <w:rPr>
          <w:rFonts w:eastAsia="Times New Roman"/>
          <w:color w:val="000000"/>
          <w:sz w:val="17"/>
          <w:szCs w:val="17"/>
          <w:lang w:eastAsia="en-IN"/>
        </w:rPr>
      </w:pPr>
    </w:p>
    <w:p w14:paraId="69C7E6DD" w14:textId="77777777" w:rsidR="00815D66" w:rsidRPr="00E20112" w:rsidRDefault="00815D66" w:rsidP="008C1377">
      <w:pPr>
        <w:spacing w:line="276" w:lineRule="auto"/>
        <w:jc w:val="both"/>
        <w:rPr>
          <w:i/>
          <w:iCs/>
          <w:sz w:val="17"/>
          <w:szCs w:val="17"/>
        </w:rPr>
      </w:pPr>
    </w:p>
    <w:p w14:paraId="53F094D0" w14:textId="77777777" w:rsidR="001C0B44" w:rsidRPr="00E20112" w:rsidRDefault="001C0B44" w:rsidP="00C53F7C">
      <w:pPr>
        <w:pStyle w:val="ListParagraph"/>
        <w:numPr>
          <w:ilvl w:val="0"/>
          <w:numId w:val="4"/>
        </w:numPr>
        <w:spacing w:before="0" w:line="276" w:lineRule="auto"/>
        <w:ind w:left="0"/>
        <w:jc w:val="both"/>
        <w:rPr>
          <w:sz w:val="17"/>
          <w:szCs w:val="17"/>
        </w:rPr>
      </w:pPr>
      <w:r w:rsidRPr="00E20112">
        <w:rPr>
          <w:sz w:val="17"/>
          <w:szCs w:val="17"/>
        </w:rPr>
        <w:t xml:space="preserve">We have provided placement for </w:t>
      </w:r>
      <w:r w:rsidRPr="00E20112">
        <w:rPr>
          <w:b/>
          <w:bCs/>
          <w:sz w:val="17"/>
          <w:szCs w:val="17"/>
        </w:rPr>
        <w:t xml:space="preserve">146 </w:t>
      </w:r>
      <w:r w:rsidRPr="00E20112">
        <w:rPr>
          <w:sz w:val="17"/>
          <w:szCs w:val="17"/>
        </w:rPr>
        <w:t xml:space="preserve">young people and have enrolled </w:t>
      </w:r>
      <w:r w:rsidRPr="00E20112">
        <w:rPr>
          <w:b/>
          <w:bCs/>
          <w:sz w:val="17"/>
          <w:szCs w:val="17"/>
        </w:rPr>
        <w:t>107</w:t>
      </w:r>
      <w:r w:rsidRPr="00E20112">
        <w:rPr>
          <w:sz w:val="17"/>
          <w:szCs w:val="17"/>
        </w:rPr>
        <w:t xml:space="preserve"> young people in the entrepreneurship programme.</w:t>
      </w:r>
    </w:p>
    <w:p w14:paraId="4F89CEDF" w14:textId="77777777" w:rsidR="001C0B44" w:rsidRPr="00E20112" w:rsidRDefault="001C0B44" w:rsidP="00C53F7C">
      <w:pPr>
        <w:spacing w:line="276" w:lineRule="auto"/>
        <w:jc w:val="both"/>
        <w:rPr>
          <w:sz w:val="17"/>
          <w:szCs w:val="17"/>
        </w:rPr>
      </w:pPr>
    </w:p>
    <w:p w14:paraId="74D21CA5" w14:textId="77777777" w:rsidR="001C0B44" w:rsidRPr="00E20112" w:rsidRDefault="001C0B44" w:rsidP="00C53F7C">
      <w:pPr>
        <w:pStyle w:val="ListParagraph"/>
        <w:numPr>
          <w:ilvl w:val="0"/>
          <w:numId w:val="4"/>
        </w:numPr>
        <w:spacing w:before="0" w:line="276" w:lineRule="auto"/>
        <w:ind w:left="0"/>
        <w:jc w:val="both"/>
        <w:rPr>
          <w:sz w:val="17"/>
          <w:szCs w:val="17"/>
        </w:rPr>
      </w:pPr>
      <w:r w:rsidRPr="00E20112">
        <w:rPr>
          <w:b/>
          <w:bCs/>
          <w:sz w:val="17"/>
          <w:szCs w:val="17"/>
        </w:rPr>
        <w:t xml:space="preserve">113 mentors </w:t>
      </w:r>
      <w:r w:rsidRPr="00E20112">
        <w:rPr>
          <w:sz w:val="17"/>
          <w:szCs w:val="17"/>
        </w:rPr>
        <w:t>have been trained in the mentoring programme</w:t>
      </w:r>
      <w:r w:rsidRPr="00E20112">
        <w:rPr>
          <w:b/>
          <w:bCs/>
          <w:sz w:val="17"/>
          <w:szCs w:val="17"/>
        </w:rPr>
        <w:t xml:space="preserve"> </w:t>
      </w:r>
      <w:r w:rsidRPr="00E20112">
        <w:rPr>
          <w:sz w:val="17"/>
          <w:szCs w:val="17"/>
        </w:rPr>
        <w:t>and</w:t>
      </w:r>
      <w:r w:rsidRPr="00E20112">
        <w:rPr>
          <w:b/>
          <w:bCs/>
          <w:sz w:val="17"/>
          <w:szCs w:val="17"/>
        </w:rPr>
        <w:t xml:space="preserve"> 100 </w:t>
      </w:r>
      <w:r w:rsidRPr="00E20112">
        <w:rPr>
          <w:sz w:val="17"/>
          <w:szCs w:val="17"/>
        </w:rPr>
        <w:t>young people are benefitting from the mentoring support to help them make healthy life/career choices.</w:t>
      </w:r>
    </w:p>
    <w:p w14:paraId="3BA1EBC4" w14:textId="77777777" w:rsidR="001C0B44" w:rsidRPr="00E20112" w:rsidRDefault="001C0B44" w:rsidP="00C53F7C">
      <w:pPr>
        <w:pStyle w:val="BodyText"/>
        <w:spacing w:line="276" w:lineRule="auto"/>
        <w:jc w:val="both"/>
        <w:rPr>
          <w:lang w:val="en-IN"/>
        </w:rPr>
      </w:pPr>
    </w:p>
    <w:p w14:paraId="011BF1FC" w14:textId="77777777" w:rsidR="00700A16" w:rsidRPr="00700A16" w:rsidRDefault="001C0B44" w:rsidP="00C53F7C">
      <w:pPr>
        <w:pStyle w:val="BodyText"/>
        <w:numPr>
          <w:ilvl w:val="0"/>
          <w:numId w:val="4"/>
        </w:numPr>
        <w:spacing w:line="276" w:lineRule="auto"/>
        <w:ind w:left="0"/>
        <w:jc w:val="both"/>
        <w:rPr>
          <w:lang w:val="en-IN"/>
        </w:rPr>
      </w:pPr>
      <w:r w:rsidRPr="00E20112">
        <w:t>We had 32 young people explore a self-learning programme called “Come let’s learn” where young people designed their own learning journey for 25 days. The objective was to enable young people to create their own learning journey.</w:t>
      </w:r>
    </w:p>
    <w:p w14:paraId="281F0B71" w14:textId="77777777" w:rsidR="00700A16" w:rsidRDefault="00700A16" w:rsidP="00C53F7C">
      <w:pPr>
        <w:pStyle w:val="ListParagraph"/>
        <w:spacing w:before="0" w:line="276" w:lineRule="auto"/>
      </w:pPr>
    </w:p>
    <w:p w14:paraId="4A06BF0D" w14:textId="77777777" w:rsidR="00700A16" w:rsidRPr="00E20112" w:rsidRDefault="00700A16" w:rsidP="00C53F7C">
      <w:pPr>
        <w:pStyle w:val="BodyText"/>
        <w:numPr>
          <w:ilvl w:val="0"/>
          <w:numId w:val="4"/>
        </w:numPr>
        <w:spacing w:line="276" w:lineRule="auto"/>
        <w:ind w:left="0"/>
        <w:jc w:val="both"/>
      </w:pPr>
      <w:r w:rsidRPr="00E20112">
        <w:t>In Collaboration with PALEDIFY, a software company, we have developed a Mentoring Software which has been released and is in its piloting stage. This software shall enable us to track the mentoring journey and encourage active participation from mentor and mentee.</w:t>
      </w:r>
    </w:p>
    <w:p w14:paraId="4DDE8190" w14:textId="2A00F0A0" w:rsidR="001C0B44" w:rsidRPr="00E20112" w:rsidRDefault="001C0B44" w:rsidP="00700A16">
      <w:pPr>
        <w:pStyle w:val="BodyText"/>
        <w:jc w:val="both"/>
        <w:rPr>
          <w:lang w:val="en-IN"/>
        </w:rPr>
      </w:pPr>
      <w:r w:rsidRPr="00E20112">
        <w:t xml:space="preserve"> </w:t>
      </w:r>
    </w:p>
    <w:p w14:paraId="6C1D5677" w14:textId="77777777" w:rsidR="001C0B44" w:rsidRPr="00E20112" w:rsidRDefault="001C0B44" w:rsidP="008C1377">
      <w:pPr>
        <w:pStyle w:val="BodyText"/>
        <w:rPr>
          <w:lang w:val="en-IN"/>
        </w:rPr>
      </w:pPr>
    </w:p>
    <w:p w14:paraId="3C8AF550" w14:textId="77777777" w:rsidR="001C0B44" w:rsidRPr="00E20112" w:rsidRDefault="001C0B44" w:rsidP="00C53F7C">
      <w:pPr>
        <w:pStyle w:val="BodyText"/>
        <w:numPr>
          <w:ilvl w:val="0"/>
          <w:numId w:val="4"/>
        </w:numPr>
        <w:spacing w:line="276" w:lineRule="auto"/>
        <w:ind w:left="0"/>
        <w:jc w:val="both"/>
      </w:pPr>
      <w:r w:rsidRPr="00E20112">
        <w:rPr>
          <w:noProof/>
        </w:rPr>
        <w:drawing>
          <wp:anchor distT="0" distB="0" distL="114300" distR="114300" simplePos="0" relativeHeight="251649024" behindDoc="1" locked="0" layoutInCell="1" allowOverlap="1" wp14:anchorId="08EFD274" wp14:editId="73697066">
            <wp:simplePos x="0" y="0"/>
            <wp:positionH relativeFrom="column">
              <wp:posOffset>1987550</wp:posOffset>
            </wp:positionH>
            <wp:positionV relativeFrom="paragraph">
              <wp:posOffset>0</wp:posOffset>
            </wp:positionV>
            <wp:extent cx="4140200" cy="2078355"/>
            <wp:effectExtent l="0" t="0" r="0" b="0"/>
            <wp:wrapTight wrapText="bothSides">
              <wp:wrapPolygon edited="0">
                <wp:start x="398" y="0"/>
                <wp:lineTo x="0" y="396"/>
                <wp:lineTo x="0" y="21184"/>
                <wp:lineTo x="398" y="21382"/>
                <wp:lineTo x="21070" y="21382"/>
                <wp:lineTo x="21467" y="21184"/>
                <wp:lineTo x="21467" y="396"/>
                <wp:lineTo x="21070" y="0"/>
                <wp:lineTo x="398"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40200" cy="207835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Pr="00E20112">
        <w:t xml:space="preserve">Young people were given a space to interact with entrepreneurs from varied unconventional fields which gave them the much-needed exposure to deep dive into the life of an entrepreneur. Some of the entrepreneurs were Life Coach trainer, a </w:t>
      </w:r>
      <w:proofErr w:type="spellStart"/>
      <w:r w:rsidRPr="00E20112">
        <w:t>Yakshagana</w:t>
      </w:r>
      <w:proofErr w:type="spellEnd"/>
      <w:r w:rsidRPr="00E20112">
        <w:t xml:space="preserve"> (a traditional Indian theatre form that combines dance, music, dialogue, costume, make-up, and stage techniques with a unique style) trainer and artist.</w:t>
      </w:r>
    </w:p>
    <w:p w14:paraId="39F1CF10" w14:textId="6B5AEE54" w:rsidR="001C0B44" w:rsidRPr="00E20112" w:rsidRDefault="001C0B44" w:rsidP="00C53F7C">
      <w:pPr>
        <w:pStyle w:val="ListParagraph"/>
        <w:spacing w:before="0" w:line="276" w:lineRule="auto"/>
        <w:ind w:left="0" w:firstLine="0"/>
        <w:rPr>
          <w:sz w:val="17"/>
          <w:szCs w:val="17"/>
          <w:lang w:val="en-IN"/>
        </w:rPr>
      </w:pPr>
    </w:p>
    <w:p w14:paraId="1A75EFCC" w14:textId="397D3283" w:rsidR="00FC6CFE" w:rsidRPr="00E20112" w:rsidRDefault="00FC6CFE" w:rsidP="008C1377">
      <w:pPr>
        <w:pStyle w:val="ListParagraph"/>
        <w:spacing w:before="0" w:line="240" w:lineRule="auto"/>
        <w:ind w:left="0" w:firstLine="0"/>
        <w:rPr>
          <w:sz w:val="17"/>
          <w:szCs w:val="17"/>
          <w:lang w:val="en-IN"/>
        </w:rPr>
      </w:pPr>
    </w:p>
    <w:p w14:paraId="1307976C" w14:textId="2548B6D2" w:rsidR="00FC6CFE" w:rsidRPr="00E20112" w:rsidRDefault="00FC6CFE" w:rsidP="008C1377">
      <w:pPr>
        <w:pStyle w:val="ListParagraph"/>
        <w:spacing w:before="0" w:line="240" w:lineRule="auto"/>
        <w:ind w:left="0" w:firstLine="0"/>
        <w:rPr>
          <w:sz w:val="17"/>
          <w:szCs w:val="17"/>
          <w:lang w:val="en-IN"/>
        </w:rPr>
      </w:pPr>
    </w:p>
    <w:p w14:paraId="719A4CAF" w14:textId="77777777" w:rsidR="00FC6CFE" w:rsidRPr="00E20112" w:rsidRDefault="00FC6CFE" w:rsidP="008C1377">
      <w:pPr>
        <w:pStyle w:val="ListParagraph"/>
        <w:spacing w:before="0" w:line="240" w:lineRule="auto"/>
        <w:ind w:left="0" w:firstLine="0"/>
        <w:rPr>
          <w:sz w:val="17"/>
          <w:szCs w:val="17"/>
          <w:lang w:val="en-IN"/>
        </w:rPr>
      </w:pPr>
    </w:p>
    <w:p w14:paraId="0CA159DB" w14:textId="77777777" w:rsidR="001C0B44" w:rsidRPr="00E20112" w:rsidRDefault="001C0B44" w:rsidP="008C1377">
      <w:pPr>
        <w:pStyle w:val="BodyText"/>
        <w:jc w:val="both"/>
      </w:pPr>
    </w:p>
    <w:p w14:paraId="3B1B3FE7" w14:textId="77777777" w:rsidR="00700A16" w:rsidRDefault="00700A16" w:rsidP="00815D66">
      <w:pPr>
        <w:pStyle w:val="BodyText"/>
        <w:jc w:val="both"/>
      </w:pPr>
    </w:p>
    <w:p w14:paraId="2ACAF330" w14:textId="7FDC2242" w:rsidR="001C0B44" w:rsidRPr="00E20112" w:rsidRDefault="00C065D7" w:rsidP="00815D66">
      <w:pPr>
        <w:pStyle w:val="BodyText"/>
        <w:jc w:val="both"/>
      </w:pPr>
      <w:r w:rsidRPr="00E20112">
        <w:rPr>
          <w:noProof/>
        </w:rPr>
        <w:lastRenderedPageBreak/>
        <w:drawing>
          <wp:anchor distT="0" distB="0" distL="114300" distR="114300" simplePos="0" relativeHeight="251648000" behindDoc="1" locked="0" layoutInCell="1" allowOverlap="1" wp14:anchorId="2F09E51A" wp14:editId="37EE0B27">
            <wp:simplePos x="0" y="0"/>
            <wp:positionH relativeFrom="column">
              <wp:posOffset>3832225</wp:posOffset>
            </wp:positionH>
            <wp:positionV relativeFrom="paragraph">
              <wp:posOffset>5715</wp:posOffset>
            </wp:positionV>
            <wp:extent cx="2298700" cy="2321560"/>
            <wp:effectExtent l="0" t="0" r="6350" b="2540"/>
            <wp:wrapTight wrapText="bothSides">
              <wp:wrapPolygon edited="0">
                <wp:start x="716" y="0"/>
                <wp:lineTo x="0" y="354"/>
                <wp:lineTo x="0" y="21269"/>
                <wp:lineTo x="716" y="21446"/>
                <wp:lineTo x="20765" y="21446"/>
                <wp:lineTo x="21481" y="21269"/>
                <wp:lineTo x="21481" y="354"/>
                <wp:lineTo x="20765" y="0"/>
                <wp:lineTo x="716"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98700" cy="232156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46E03DBF" w14:textId="6959AC2D" w:rsidR="001C0B44" w:rsidRPr="00E20112" w:rsidRDefault="001C0B44" w:rsidP="00C53F7C">
      <w:pPr>
        <w:pStyle w:val="BodyText"/>
        <w:numPr>
          <w:ilvl w:val="0"/>
          <w:numId w:val="4"/>
        </w:numPr>
        <w:spacing w:line="276" w:lineRule="auto"/>
        <w:ind w:left="0"/>
        <w:jc w:val="both"/>
      </w:pPr>
      <w:r w:rsidRPr="00E20112">
        <w:t>Alfred Joy, a Career Connect Graduate was selected to a year-long college programme in the US selected through the US Consulate in India. He is currently pursuing a 1-year programme in Business Operations at a community college in the US. This is an initiative of the Department of State, United States of America government programme to support young people to pursue courses similar they are pursuing in any of their community colleges.</w:t>
      </w:r>
    </w:p>
    <w:p w14:paraId="23ADA2E7" w14:textId="77777777" w:rsidR="001C0B44" w:rsidRPr="00E20112" w:rsidRDefault="001C0B44" w:rsidP="008C1377">
      <w:pPr>
        <w:pStyle w:val="BodyText"/>
        <w:jc w:val="both"/>
      </w:pPr>
    </w:p>
    <w:p w14:paraId="574F3B94" w14:textId="77777777" w:rsidR="001C0B44" w:rsidRPr="00E20112" w:rsidRDefault="001C0B44" w:rsidP="008C1377">
      <w:pPr>
        <w:pStyle w:val="BodyText"/>
        <w:rPr>
          <w:lang w:val="en-IN"/>
        </w:rPr>
      </w:pPr>
    </w:p>
    <w:p w14:paraId="15AD776F" w14:textId="77777777" w:rsidR="001C0B44" w:rsidRPr="00E20112" w:rsidRDefault="001C0B44" w:rsidP="008C1377">
      <w:pPr>
        <w:pStyle w:val="BodyText"/>
        <w:rPr>
          <w:lang w:val="en-IN"/>
        </w:rPr>
      </w:pPr>
    </w:p>
    <w:p w14:paraId="3ACB888F" w14:textId="77777777" w:rsidR="001C0B44" w:rsidRPr="00E20112" w:rsidRDefault="001C0B44" w:rsidP="008C1377">
      <w:pPr>
        <w:pStyle w:val="BodyText"/>
        <w:rPr>
          <w:lang w:val="en-IN"/>
        </w:rPr>
      </w:pPr>
    </w:p>
    <w:p w14:paraId="2D42A85F" w14:textId="77777777" w:rsidR="001C0B44" w:rsidRPr="00E20112" w:rsidRDefault="001C0B44" w:rsidP="008C1377">
      <w:pPr>
        <w:pStyle w:val="BodyText"/>
        <w:rPr>
          <w:lang w:val="en-IN"/>
        </w:rPr>
      </w:pPr>
    </w:p>
    <w:p w14:paraId="714216DB" w14:textId="77777777" w:rsidR="001C0B44" w:rsidRPr="00E20112" w:rsidRDefault="001C0B44" w:rsidP="008C1377">
      <w:pPr>
        <w:pStyle w:val="BodyText"/>
        <w:rPr>
          <w:lang w:val="en-IN"/>
        </w:rPr>
      </w:pPr>
    </w:p>
    <w:p w14:paraId="0F73C14E" w14:textId="77777777" w:rsidR="001C0B44" w:rsidRPr="00E20112" w:rsidRDefault="001C0B44" w:rsidP="008C1377">
      <w:pPr>
        <w:pStyle w:val="BodyText"/>
        <w:rPr>
          <w:lang w:val="en-IN"/>
        </w:rPr>
      </w:pPr>
    </w:p>
    <w:p w14:paraId="66CB769F" w14:textId="77777777" w:rsidR="001C0B44" w:rsidRPr="00E20112" w:rsidRDefault="001C0B44" w:rsidP="008C1377">
      <w:pPr>
        <w:pStyle w:val="BodyText"/>
        <w:rPr>
          <w:lang w:val="en-IN"/>
        </w:rPr>
      </w:pPr>
    </w:p>
    <w:p w14:paraId="607AB5BA" w14:textId="77777777" w:rsidR="00C41E7F" w:rsidRPr="00E20112" w:rsidRDefault="00C41E7F" w:rsidP="008C1377">
      <w:pPr>
        <w:pStyle w:val="BodyText"/>
        <w:rPr>
          <w:lang w:val="en-IN"/>
        </w:rPr>
      </w:pPr>
    </w:p>
    <w:p w14:paraId="69E08296" w14:textId="77777777" w:rsidR="00C41E7F" w:rsidRPr="00E20112" w:rsidRDefault="00C41E7F" w:rsidP="008C1377">
      <w:pPr>
        <w:pStyle w:val="BodyText"/>
        <w:rPr>
          <w:lang w:val="en-IN"/>
        </w:rPr>
      </w:pPr>
    </w:p>
    <w:p w14:paraId="18BD757B" w14:textId="77777777" w:rsidR="00C41E7F" w:rsidRPr="00E20112" w:rsidRDefault="00C41E7F" w:rsidP="008C1377">
      <w:pPr>
        <w:pStyle w:val="BodyText"/>
        <w:rPr>
          <w:lang w:val="en-IN"/>
        </w:rPr>
      </w:pPr>
    </w:p>
    <w:p w14:paraId="2AE97512" w14:textId="77777777" w:rsidR="00C41E7F" w:rsidRPr="00E20112" w:rsidRDefault="00C41E7F" w:rsidP="008C1377">
      <w:pPr>
        <w:pStyle w:val="BodyText"/>
        <w:rPr>
          <w:lang w:val="en-IN"/>
        </w:rPr>
      </w:pPr>
    </w:p>
    <w:p w14:paraId="26928ED3" w14:textId="37509ED0" w:rsidR="001C0B44" w:rsidRPr="00E20112" w:rsidRDefault="001C0B44" w:rsidP="008C1377">
      <w:pPr>
        <w:pStyle w:val="BodyText"/>
        <w:rPr>
          <w:lang w:val="en-IN"/>
        </w:rPr>
      </w:pPr>
      <w:r w:rsidRPr="00E20112">
        <w:rPr>
          <w:noProof/>
        </w:rPr>
        <w:drawing>
          <wp:anchor distT="0" distB="0" distL="114300" distR="114300" simplePos="0" relativeHeight="251650048" behindDoc="1" locked="0" layoutInCell="1" allowOverlap="1" wp14:anchorId="03F576DA" wp14:editId="09BD7EC3">
            <wp:simplePos x="0" y="0"/>
            <wp:positionH relativeFrom="page">
              <wp:posOffset>4076700</wp:posOffset>
            </wp:positionH>
            <wp:positionV relativeFrom="paragraph">
              <wp:posOffset>17780</wp:posOffset>
            </wp:positionV>
            <wp:extent cx="3230245" cy="2025650"/>
            <wp:effectExtent l="0" t="0" r="8255" b="0"/>
            <wp:wrapTight wrapText="bothSides">
              <wp:wrapPolygon edited="0">
                <wp:start x="510" y="0"/>
                <wp:lineTo x="0" y="406"/>
                <wp:lineTo x="0" y="21126"/>
                <wp:lineTo x="510" y="21329"/>
                <wp:lineTo x="21018" y="21329"/>
                <wp:lineTo x="21528" y="21126"/>
                <wp:lineTo x="21528" y="406"/>
                <wp:lineTo x="21018" y="0"/>
                <wp:lineTo x="51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30245" cy="202565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5F7DFF0E" w14:textId="77777777" w:rsidR="001C0B44" w:rsidRPr="00E20112" w:rsidRDefault="001C0B44" w:rsidP="008C1377">
      <w:pPr>
        <w:pStyle w:val="BodyText"/>
        <w:jc w:val="both"/>
      </w:pPr>
    </w:p>
    <w:p w14:paraId="7FAEA415" w14:textId="77777777" w:rsidR="001C0B44" w:rsidRPr="00E20112" w:rsidRDefault="001C0B44" w:rsidP="00C53F7C">
      <w:pPr>
        <w:pStyle w:val="BodyText"/>
        <w:spacing w:line="276" w:lineRule="auto"/>
        <w:jc w:val="both"/>
      </w:pPr>
    </w:p>
    <w:p w14:paraId="69D9BE53" w14:textId="0DA2E616" w:rsidR="001C0B44" w:rsidRPr="00E20112" w:rsidRDefault="001C0B44" w:rsidP="00C53F7C">
      <w:pPr>
        <w:pStyle w:val="BodyText"/>
        <w:numPr>
          <w:ilvl w:val="0"/>
          <w:numId w:val="4"/>
        </w:numPr>
        <w:spacing w:line="276" w:lineRule="auto"/>
        <w:ind w:left="0"/>
        <w:jc w:val="both"/>
      </w:pPr>
      <w:r w:rsidRPr="00E20112">
        <w:t>The ecosystem that surrounds young people plays a huge role in helping young people make meaningful life choices; we were able to engage 90 parents in Career Connect Programme and help them understand the urgency for life skills.</w:t>
      </w:r>
    </w:p>
    <w:p w14:paraId="3D6197A9" w14:textId="6403F4AD" w:rsidR="00FC6CFE" w:rsidRPr="00E20112" w:rsidRDefault="00FC6CFE" w:rsidP="008C1377">
      <w:pPr>
        <w:pStyle w:val="BodyText"/>
        <w:jc w:val="both"/>
      </w:pPr>
    </w:p>
    <w:p w14:paraId="06CE793A" w14:textId="3A0D5A85" w:rsidR="00FC6CFE" w:rsidRPr="00E20112" w:rsidRDefault="00FC6CFE" w:rsidP="008C1377">
      <w:pPr>
        <w:pStyle w:val="BodyText"/>
        <w:jc w:val="both"/>
      </w:pPr>
    </w:p>
    <w:p w14:paraId="2D567FDA" w14:textId="77777777" w:rsidR="00FC6CFE" w:rsidRPr="00E20112" w:rsidRDefault="00FC6CFE" w:rsidP="008C1377">
      <w:pPr>
        <w:pStyle w:val="BodyText"/>
        <w:jc w:val="both"/>
      </w:pPr>
    </w:p>
    <w:p w14:paraId="61676A5D" w14:textId="77777777" w:rsidR="001C0B44" w:rsidRPr="00E20112" w:rsidRDefault="001C0B44" w:rsidP="008C1377">
      <w:pPr>
        <w:pStyle w:val="BodyText"/>
        <w:jc w:val="both"/>
      </w:pPr>
    </w:p>
    <w:p w14:paraId="5768676C" w14:textId="77777777" w:rsidR="001C0B44" w:rsidRPr="00E20112" w:rsidRDefault="001C0B44" w:rsidP="008C1377">
      <w:pPr>
        <w:pStyle w:val="BodyText"/>
        <w:jc w:val="both"/>
      </w:pPr>
    </w:p>
    <w:p w14:paraId="5B547AD1" w14:textId="77777777" w:rsidR="001C0B44" w:rsidRPr="00E20112" w:rsidRDefault="001C0B44" w:rsidP="008C1377">
      <w:pPr>
        <w:pStyle w:val="BodyText"/>
        <w:jc w:val="both"/>
      </w:pPr>
    </w:p>
    <w:p w14:paraId="52F882EF" w14:textId="77777777" w:rsidR="001C0B44" w:rsidRPr="00E20112" w:rsidRDefault="001C0B44" w:rsidP="008C1377">
      <w:pPr>
        <w:pStyle w:val="BodyText"/>
        <w:jc w:val="both"/>
      </w:pPr>
    </w:p>
    <w:p w14:paraId="22C3F0F4" w14:textId="77777777" w:rsidR="001C0B44" w:rsidRPr="00E20112" w:rsidRDefault="001C0B44" w:rsidP="008C1377">
      <w:pPr>
        <w:pStyle w:val="BodyText"/>
        <w:rPr>
          <w:lang w:val="en-IN"/>
        </w:rPr>
      </w:pPr>
    </w:p>
    <w:p w14:paraId="51FF8A38" w14:textId="2CA09451" w:rsidR="001C0B44" w:rsidRPr="00E20112" w:rsidRDefault="001C0B44" w:rsidP="008C1377">
      <w:pPr>
        <w:pStyle w:val="BodyText"/>
        <w:rPr>
          <w:lang w:val="en-IN"/>
        </w:rPr>
      </w:pPr>
    </w:p>
    <w:p w14:paraId="2766ADC9" w14:textId="77777777" w:rsidR="00815D66" w:rsidRPr="00E20112" w:rsidRDefault="00815D66" w:rsidP="008C1377">
      <w:pPr>
        <w:pStyle w:val="BodyText"/>
        <w:rPr>
          <w:lang w:val="en-IN"/>
        </w:rPr>
      </w:pPr>
    </w:p>
    <w:p w14:paraId="53666E6B" w14:textId="77777777" w:rsidR="001C0B44" w:rsidRPr="00E20112" w:rsidRDefault="001C0B44" w:rsidP="00C53F7C">
      <w:pPr>
        <w:pStyle w:val="BodyText"/>
        <w:numPr>
          <w:ilvl w:val="0"/>
          <w:numId w:val="4"/>
        </w:numPr>
        <w:spacing w:line="276" w:lineRule="auto"/>
        <w:ind w:left="0"/>
        <w:jc w:val="both"/>
      </w:pPr>
      <w:r w:rsidRPr="00E20112">
        <w:t xml:space="preserve">We have actively engaged 120 volunteers from the corporate sector in the Career Connect Programme </w:t>
      </w:r>
    </w:p>
    <w:p w14:paraId="2869F3B2" w14:textId="77777777" w:rsidR="00815D66" w:rsidRPr="00C53F7C" w:rsidRDefault="00815D66" w:rsidP="00C53F7C">
      <w:pPr>
        <w:pStyle w:val="BodyText"/>
        <w:spacing w:line="276" w:lineRule="auto"/>
        <w:jc w:val="both"/>
        <w:rPr>
          <w:sz w:val="2"/>
          <w:szCs w:val="2"/>
          <w:lang w:val="en-IN"/>
        </w:rPr>
      </w:pPr>
    </w:p>
    <w:p w14:paraId="6C8C5C00" w14:textId="080EEE01" w:rsidR="001C0B44" w:rsidRPr="00E20112" w:rsidRDefault="001C0B44" w:rsidP="00C53F7C">
      <w:pPr>
        <w:pStyle w:val="BodyText"/>
        <w:numPr>
          <w:ilvl w:val="0"/>
          <w:numId w:val="4"/>
        </w:numPr>
        <w:spacing w:line="276" w:lineRule="auto"/>
        <w:ind w:left="0"/>
        <w:jc w:val="both"/>
        <w:rPr>
          <w:lang w:val="en-IN"/>
        </w:rPr>
      </w:pPr>
      <w:r w:rsidRPr="00E20112">
        <w:t xml:space="preserve">We have designed a report called “Thriving – Stories of Success Redefined”. In this project, we </w:t>
      </w:r>
      <w:r w:rsidR="00C23505" w:rsidRPr="00E20112">
        <w:t>analyzed</w:t>
      </w:r>
      <w:r w:rsidRPr="00E20112">
        <w:t xml:space="preserve"> the seven-year journey of young people in the Career Connect Programme. The insights we</w:t>
      </w:r>
      <w:r w:rsidRPr="00E20112">
        <w:rPr>
          <w:lang w:val="en-IN"/>
        </w:rPr>
        <w:t xml:space="preserve"> gained from this is that success stories </w:t>
      </w:r>
      <w:r w:rsidRPr="00E20112">
        <w:t>need not only be academic/ professional success, but success can also be the meaningful life choices that young people make.</w:t>
      </w:r>
    </w:p>
    <w:p w14:paraId="1923FFBB" w14:textId="77777777" w:rsidR="00815D66" w:rsidRPr="00E20112" w:rsidRDefault="00815D66" w:rsidP="00C53F7C">
      <w:pPr>
        <w:pStyle w:val="BodyText"/>
        <w:spacing w:line="276" w:lineRule="auto"/>
        <w:jc w:val="both"/>
      </w:pPr>
    </w:p>
    <w:p w14:paraId="585B9654" w14:textId="65C6DD48" w:rsidR="001C0B44" w:rsidRPr="00E20112" w:rsidRDefault="001C0B44" w:rsidP="00C53F7C">
      <w:pPr>
        <w:pStyle w:val="BodyText"/>
        <w:numPr>
          <w:ilvl w:val="0"/>
          <w:numId w:val="4"/>
        </w:numPr>
        <w:spacing w:line="276" w:lineRule="auto"/>
        <w:ind w:left="0"/>
        <w:jc w:val="both"/>
      </w:pPr>
      <w:r w:rsidRPr="00E20112">
        <w:rPr>
          <w:b/>
          <w:bCs/>
        </w:rPr>
        <w:t xml:space="preserve">699 </w:t>
      </w:r>
      <w:r w:rsidRPr="00E20112">
        <w:t>young people are thriving and ready to move out of the Career Connect Program and taken on the bigger role to act as Life Skill advocates in the society.</w:t>
      </w:r>
    </w:p>
    <w:p w14:paraId="17064CC2" w14:textId="77777777" w:rsidR="00815D66" w:rsidRPr="00C53F7C" w:rsidRDefault="00815D66" w:rsidP="00C53F7C">
      <w:pPr>
        <w:pStyle w:val="BodyText"/>
        <w:spacing w:line="276" w:lineRule="auto"/>
        <w:jc w:val="both"/>
        <w:rPr>
          <w:color w:val="1C1E21"/>
          <w:sz w:val="6"/>
          <w:szCs w:val="6"/>
          <w:shd w:val="clear" w:color="auto" w:fill="FFFFFF"/>
        </w:rPr>
      </w:pPr>
    </w:p>
    <w:p w14:paraId="21570DF7" w14:textId="151663FB" w:rsidR="001C0B44" w:rsidRPr="00E20112" w:rsidRDefault="001C0B44" w:rsidP="00C53F7C">
      <w:pPr>
        <w:pStyle w:val="BodyText"/>
        <w:numPr>
          <w:ilvl w:val="0"/>
          <w:numId w:val="4"/>
        </w:numPr>
        <w:spacing w:line="276" w:lineRule="auto"/>
        <w:ind w:left="0"/>
        <w:jc w:val="both"/>
        <w:rPr>
          <w:color w:val="1C1E21"/>
          <w:shd w:val="clear" w:color="auto" w:fill="FFFFFF"/>
        </w:rPr>
      </w:pPr>
      <w:r w:rsidRPr="00E20112">
        <w:t>We had an automation project with Microsoft India Private Limited for tracking young people using Short Message Service (SMS) to support them make healthy career choices. We had more than 50% of the young people respond to our question using this technology.</w:t>
      </w:r>
    </w:p>
    <w:p w14:paraId="1B75B622" w14:textId="77777777" w:rsidR="00815D66" w:rsidRPr="00C53F7C" w:rsidRDefault="00815D66" w:rsidP="00C53F7C">
      <w:pPr>
        <w:pStyle w:val="BodyText"/>
        <w:spacing w:line="276" w:lineRule="auto"/>
        <w:jc w:val="both"/>
        <w:rPr>
          <w:sz w:val="2"/>
          <w:szCs w:val="2"/>
        </w:rPr>
      </w:pPr>
    </w:p>
    <w:p w14:paraId="06202650" w14:textId="2827E4EA" w:rsidR="001C0B44" w:rsidRPr="00E20112" w:rsidRDefault="001C0B44" w:rsidP="00C53F7C">
      <w:pPr>
        <w:pStyle w:val="BodyText"/>
        <w:numPr>
          <w:ilvl w:val="0"/>
          <w:numId w:val="4"/>
        </w:numPr>
        <w:spacing w:line="276" w:lineRule="auto"/>
        <w:ind w:left="0"/>
        <w:jc w:val="both"/>
        <w:rPr>
          <w:rStyle w:val="Hyperlink"/>
          <w:color w:val="auto"/>
          <w:u w:val="none"/>
        </w:rPr>
      </w:pPr>
      <w:r w:rsidRPr="00E20112">
        <w:rPr>
          <w:color w:val="1C1E21"/>
          <w:shd w:val="clear" w:color="auto" w:fill="FFFFFF"/>
        </w:rPr>
        <w:t>Dream a Dream's Life Skills Assessment Scale has been expanded to include defined norms for young people in the age groups 17-19 and 20-22 years. The LSAS has been successfully used in our work over the last decade while engaging with young people coming from adversities. </w:t>
      </w:r>
      <w:r w:rsidRPr="00457AD2">
        <w:rPr>
          <w:shd w:val="clear" w:color="auto" w:fill="FFFFFF"/>
        </w:rPr>
        <w:t>Suchetha Bhat</w:t>
      </w:r>
      <w:r w:rsidRPr="00E20112">
        <w:rPr>
          <w:color w:val="1C1E21"/>
          <w:shd w:val="clear" w:color="auto" w:fill="FFFFFF"/>
        </w:rPr>
        <w:t xml:space="preserve">, CEO, </w:t>
      </w:r>
      <w:proofErr w:type="gramStart"/>
      <w:r w:rsidRPr="00E20112">
        <w:rPr>
          <w:color w:val="1C1E21"/>
          <w:shd w:val="clear" w:color="auto" w:fill="FFFFFF"/>
        </w:rPr>
        <w:t>Dream</w:t>
      </w:r>
      <w:proofErr w:type="gramEnd"/>
      <w:r w:rsidRPr="00E20112">
        <w:rPr>
          <w:color w:val="1C1E21"/>
          <w:shd w:val="clear" w:color="auto" w:fill="FFFFFF"/>
        </w:rPr>
        <w:t xml:space="preserve"> a Dream and Vishal Talreja, co-founder Dream a Dream have co-authored a research paper based our learnings to expand it to accommodate a wider age group. The full paper has now been published and can be accessed here: </w:t>
      </w:r>
      <w:hyperlink r:id="rId24" w:tgtFrame="_blank" w:history="1">
        <w:r w:rsidRPr="00E20112">
          <w:rPr>
            <w:rStyle w:val="Hyperlink"/>
            <w:color w:val="385898"/>
            <w:shd w:val="clear" w:color="auto" w:fill="FFFFFF"/>
          </w:rPr>
          <w:t>https://tinyurl.com/tc7slzb</w:t>
        </w:r>
      </w:hyperlink>
    </w:p>
    <w:p w14:paraId="57A303C3" w14:textId="77777777" w:rsidR="00815D66" w:rsidRPr="00C53F7C" w:rsidRDefault="00815D66" w:rsidP="00C53F7C">
      <w:pPr>
        <w:pStyle w:val="BodyText"/>
        <w:spacing w:line="276" w:lineRule="auto"/>
        <w:jc w:val="both"/>
        <w:rPr>
          <w:sz w:val="6"/>
          <w:szCs w:val="6"/>
        </w:rPr>
      </w:pPr>
    </w:p>
    <w:p w14:paraId="1A6A7BC5" w14:textId="0DD8F7B1" w:rsidR="001C0B44" w:rsidRPr="00E20112" w:rsidRDefault="001C0B44" w:rsidP="00C53F7C">
      <w:pPr>
        <w:pStyle w:val="BodyText"/>
        <w:numPr>
          <w:ilvl w:val="0"/>
          <w:numId w:val="4"/>
        </w:numPr>
        <w:spacing w:line="276" w:lineRule="auto"/>
        <w:ind w:left="0"/>
        <w:jc w:val="both"/>
      </w:pPr>
      <w:r w:rsidRPr="00E20112">
        <w:rPr>
          <w:color w:val="333333"/>
          <w:shd w:val="clear" w:color="auto" w:fill="FFFFFF"/>
        </w:rPr>
        <w:t>Dream a Dream launched a Career Guide for young people in our Career Connect Programme, a beautifully designed and illustrated book outlining over 50 potential careers that young people can choose from.</w:t>
      </w:r>
      <w:r w:rsidRPr="00E20112">
        <w:rPr>
          <w:color w:val="000000"/>
        </w:rPr>
        <w:t xml:space="preserve"> Please do click on the link below view our Career Guide </w:t>
      </w:r>
    </w:p>
    <w:p w14:paraId="021AEA98" w14:textId="77777777" w:rsidR="001C0B44" w:rsidRPr="00E20112" w:rsidRDefault="008F4EF6" w:rsidP="008C1377">
      <w:pPr>
        <w:pStyle w:val="ListParagraph"/>
        <w:shd w:val="clear" w:color="auto" w:fill="FFFFFF"/>
        <w:ind w:left="720" w:firstLine="0"/>
        <w:textAlignment w:val="baseline"/>
        <w:rPr>
          <w:color w:val="000000"/>
          <w:sz w:val="17"/>
          <w:szCs w:val="17"/>
        </w:rPr>
      </w:pPr>
      <w:hyperlink r:id="rId25" w:history="1">
        <w:r w:rsidR="001C0B44" w:rsidRPr="00E20112">
          <w:rPr>
            <w:rStyle w:val="Hyperlink"/>
            <w:sz w:val="17"/>
            <w:szCs w:val="17"/>
            <w:bdr w:val="none" w:sz="0" w:space="0" w:color="auto" w:frame="1"/>
          </w:rPr>
          <w:t>https://drive.google.com/open?id=1QN_d3Mzubo3un8UGyLMAOTUYM6Cjzl0V</w:t>
        </w:r>
      </w:hyperlink>
      <w:r w:rsidR="001C0B44" w:rsidRPr="00E20112">
        <w:rPr>
          <w:color w:val="000000"/>
          <w:sz w:val="17"/>
          <w:szCs w:val="17"/>
        </w:rPr>
        <w:t> </w:t>
      </w:r>
    </w:p>
    <w:p w14:paraId="2E5AF6F4" w14:textId="77777777" w:rsidR="00C41E7F" w:rsidRPr="00E20112" w:rsidRDefault="00C41E7F" w:rsidP="008C1377">
      <w:pPr>
        <w:pStyle w:val="BodyText"/>
        <w:rPr>
          <w:b/>
          <w:bCs/>
          <w:color w:val="548DD4" w:themeColor="text2" w:themeTint="99"/>
          <w:u w:val="single"/>
        </w:rPr>
      </w:pPr>
    </w:p>
    <w:p w14:paraId="7D928AAC" w14:textId="77777777" w:rsidR="00F21325" w:rsidRPr="00E20112" w:rsidRDefault="00F21325" w:rsidP="008C1377">
      <w:pPr>
        <w:pStyle w:val="BodyText"/>
        <w:rPr>
          <w:b/>
          <w:bCs/>
          <w:color w:val="548DD4" w:themeColor="text2" w:themeTint="99"/>
          <w:u w:val="single"/>
        </w:rPr>
      </w:pPr>
    </w:p>
    <w:p w14:paraId="192B46B3" w14:textId="1D25D433" w:rsidR="00E92255" w:rsidRDefault="00E92255" w:rsidP="00E92255">
      <w:pPr>
        <w:spacing w:line="244" w:lineRule="auto"/>
        <w:ind w:right="75"/>
        <w:jc w:val="both"/>
        <w:rPr>
          <w:rFonts w:eastAsia="Calibri"/>
          <w:sz w:val="17"/>
          <w:szCs w:val="17"/>
        </w:rPr>
      </w:pPr>
    </w:p>
    <w:p w14:paraId="4F4A776D" w14:textId="7D9C4E12" w:rsidR="006B0DD1" w:rsidRDefault="006B0DD1" w:rsidP="00E92255">
      <w:pPr>
        <w:spacing w:line="244" w:lineRule="auto"/>
        <w:ind w:right="75"/>
        <w:jc w:val="both"/>
        <w:rPr>
          <w:rFonts w:eastAsia="Calibri"/>
          <w:sz w:val="17"/>
          <w:szCs w:val="17"/>
        </w:rPr>
      </w:pPr>
      <w:r w:rsidRPr="002442AD">
        <w:rPr>
          <w:rFonts w:ascii="Calibri" w:eastAsia="Times New Roman" w:hAnsi="Calibri" w:cs="Calibri"/>
          <w:b/>
          <w:bCs/>
          <w:i/>
          <w:iCs/>
          <w:noProof/>
          <w:color w:val="B8CCE4" w:themeColor="accent1" w:themeTint="66"/>
          <w:sz w:val="32"/>
          <w:szCs w:val="32"/>
          <w:lang w:eastAsia="en-IN"/>
        </w:rPr>
        <w:lastRenderedPageBreak/>
        <w:drawing>
          <wp:anchor distT="0" distB="0" distL="114300" distR="114300" simplePos="0" relativeHeight="251659264" behindDoc="0" locked="0" layoutInCell="1" allowOverlap="1" wp14:anchorId="35FA4778" wp14:editId="20207E36">
            <wp:simplePos x="0" y="0"/>
            <wp:positionH relativeFrom="column">
              <wp:posOffset>76200</wp:posOffset>
            </wp:positionH>
            <wp:positionV relativeFrom="paragraph">
              <wp:posOffset>123190</wp:posOffset>
            </wp:positionV>
            <wp:extent cx="3348355" cy="2771775"/>
            <wp:effectExtent l="0" t="0" r="4445" b="9525"/>
            <wp:wrapSquare wrapText="bothSides"/>
            <wp:docPr id="102" name="Picture 102" descr="A person in a blue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WhatsApp Image 2020-04-14 at 5.00.03 PM.jpeg"/>
                    <pic:cNvPicPr/>
                  </pic:nvPicPr>
                  <pic:blipFill>
                    <a:blip r:embed="rId26">
                      <a:extLst>
                        <a:ext uri="{28A0092B-C50C-407E-A947-70E740481C1C}">
                          <a14:useLocalDpi xmlns:a14="http://schemas.microsoft.com/office/drawing/2010/main" val="0"/>
                        </a:ext>
                      </a:extLst>
                    </a:blip>
                    <a:stretch>
                      <a:fillRect/>
                    </a:stretch>
                  </pic:blipFill>
                  <pic:spPr>
                    <a:xfrm>
                      <a:off x="0" y="0"/>
                      <a:ext cx="3348355" cy="277177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Pr="00B10FC9">
        <w:rPr>
          <w:rFonts w:ascii="Calibri" w:eastAsia="Times New Roman" w:hAnsi="Calibri" w:cs="Calibri"/>
          <w:i/>
          <w:iCs/>
          <w:color w:val="000000"/>
          <w:lang w:eastAsia="en-IN"/>
        </w:rPr>
        <w:t>I underwent an Entrepreneurship Course at the Centre, where I learnt that there was much more to starting my own company than I had initially envisaged. To begin with, I realized how to make funders want to invest in my company and the various steps to starting one, on my own. Inspired by these sessions, I started my own informal services of event management, where I help curate small birthday parties, helping out with the venue decorations, photography and catering, helping my father’s business as well. My dream is to formally establish this one day and facilitate sessions, for no fee on how to manage an event for the students who might be interested in the same. That is how I believe I will be able to give back to society. Whatever knowledge I have, I hope to pass it on to others and help them, even if it means employing them in my company, to get more exposure and experience in this field. From my future earnings, I hope to give back a certain amount to Dream a Dream as well, to enable them to help other students like how they helped me.</w:t>
      </w:r>
      <w:r>
        <w:rPr>
          <w:rFonts w:ascii="Calibri" w:eastAsia="Times New Roman" w:hAnsi="Calibri" w:cs="Calibri"/>
          <w:i/>
          <w:iCs/>
          <w:color w:val="000000"/>
          <w:lang w:eastAsia="en-IN"/>
        </w:rPr>
        <w:t xml:space="preserve"> – Shares 20-year-old Kaushik who completed the </w:t>
      </w:r>
      <w:r>
        <w:rPr>
          <w:rFonts w:ascii="Calibri" w:eastAsia="Times New Roman" w:hAnsi="Calibri" w:cs="Calibri"/>
          <w:i/>
          <w:iCs/>
          <w:color w:val="000000"/>
          <w:lang w:eastAsia="en-IN"/>
        </w:rPr>
        <w:t>Career Connect</w:t>
      </w:r>
      <w:r>
        <w:rPr>
          <w:rFonts w:ascii="Calibri" w:eastAsia="Times New Roman" w:hAnsi="Calibri" w:cs="Calibri"/>
          <w:i/>
          <w:iCs/>
          <w:color w:val="000000"/>
          <w:lang w:eastAsia="en-IN"/>
        </w:rPr>
        <w:t xml:space="preserve">’s Entrepreneurship programme. </w:t>
      </w:r>
    </w:p>
    <w:sectPr w:rsidR="006B0DD1" w:rsidSect="004208EE">
      <w:footerReference w:type="default" r:id="rId27"/>
      <w:pgSz w:w="12240" w:h="15840"/>
      <w:pgMar w:top="1500" w:right="900" w:bottom="1680" w:left="1560" w:header="0" w:footer="148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06129" w14:textId="77777777" w:rsidR="008F4EF6" w:rsidRDefault="008F4EF6">
      <w:r>
        <w:separator/>
      </w:r>
    </w:p>
  </w:endnote>
  <w:endnote w:type="continuationSeparator" w:id="0">
    <w:p w14:paraId="183910B9" w14:textId="77777777" w:rsidR="008F4EF6" w:rsidRDefault="008F4E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icrosoft Sans Serif">
    <w:panose1 w:val="020B0604020202020204"/>
    <w:charset w:val="00"/>
    <w:family w:val="swiss"/>
    <w:pitch w:val="variable"/>
    <w:sig w:usb0="E1002AFF" w:usb1="C0000002" w:usb2="00000008" w:usb3="00000000" w:csb0="000101FF" w:csb1="00000000"/>
  </w:font>
  <w:font w:name="Lato">
    <w:altName w:val="Segoe UI"/>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ED7ED" w14:textId="77777777" w:rsidR="000C357A" w:rsidRDefault="000C357A">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2DF063" w14:textId="77777777" w:rsidR="008F4EF6" w:rsidRDefault="008F4EF6">
      <w:r>
        <w:separator/>
      </w:r>
    </w:p>
  </w:footnote>
  <w:footnote w:type="continuationSeparator" w:id="0">
    <w:p w14:paraId="7EB442B2" w14:textId="77777777" w:rsidR="008F4EF6" w:rsidRDefault="008F4E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A2BA4"/>
    <w:multiLevelType w:val="multilevel"/>
    <w:tmpl w:val="D75ED99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 w15:restartNumberingAfterBreak="0">
    <w:nsid w:val="05AE23C8"/>
    <w:multiLevelType w:val="hybridMultilevel"/>
    <w:tmpl w:val="E89C2E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424B2B"/>
    <w:multiLevelType w:val="hybridMultilevel"/>
    <w:tmpl w:val="FC7E2772"/>
    <w:lvl w:ilvl="0" w:tplc="04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E3F315C"/>
    <w:multiLevelType w:val="multilevel"/>
    <w:tmpl w:val="8CB8ED5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 w15:restartNumberingAfterBreak="0">
    <w:nsid w:val="10595614"/>
    <w:multiLevelType w:val="hybridMultilevel"/>
    <w:tmpl w:val="0BF64146"/>
    <w:lvl w:ilvl="0" w:tplc="40090001">
      <w:start w:val="1"/>
      <w:numFmt w:val="bullet"/>
      <w:lvlText w:val=""/>
      <w:lvlJc w:val="left"/>
      <w:pPr>
        <w:ind w:left="1440" w:hanging="360"/>
      </w:pPr>
      <w:rPr>
        <w:rFonts w:ascii="Symbol" w:hAnsi="Symbol"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124B7A58"/>
    <w:multiLevelType w:val="hybridMultilevel"/>
    <w:tmpl w:val="9824255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89C563D"/>
    <w:multiLevelType w:val="hybridMultilevel"/>
    <w:tmpl w:val="061A50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9A86E67"/>
    <w:multiLevelType w:val="hybridMultilevel"/>
    <w:tmpl w:val="70B69866"/>
    <w:lvl w:ilvl="0" w:tplc="F97A545E">
      <w:start w:val="1"/>
      <w:numFmt w:val="decimal"/>
      <w:lvlText w:val="%1."/>
      <w:lvlJc w:val="left"/>
      <w:pPr>
        <w:ind w:left="367" w:hanging="177"/>
      </w:pPr>
      <w:rPr>
        <w:rFonts w:ascii="Arial" w:eastAsia="Arial" w:hAnsi="Arial" w:cs="Arial" w:hint="default"/>
        <w:b/>
        <w:bCs/>
        <w:spacing w:val="-4"/>
        <w:w w:val="99"/>
        <w:sz w:val="17"/>
        <w:szCs w:val="17"/>
        <w:lang w:val="en-US" w:eastAsia="en-US" w:bidi="ar-SA"/>
      </w:rPr>
    </w:lvl>
    <w:lvl w:ilvl="1" w:tplc="235019A0">
      <w:numFmt w:val="bullet"/>
      <w:lvlText w:val="•"/>
      <w:lvlJc w:val="left"/>
      <w:pPr>
        <w:ind w:left="960" w:hanging="177"/>
      </w:pPr>
      <w:rPr>
        <w:rFonts w:hint="default"/>
        <w:lang w:val="en-US" w:eastAsia="en-US" w:bidi="ar-SA"/>
      </w:rPr>
    </w:lvl>
    <w:lvl w:ilvl="2" w:tplc="92EE4FB2">
      <w:numFmt w:val="bullet"/>
      <w:lvlText w:val="•"/>
      <w:lvlJc w:val="left"/>
      <w:pPr>
        <w:ind w:left="1926" w:hanging="177"/>
      </w:pPr>
      <w:rPr>
        <w:rFonts w:hint="default"/>
        <w:lang w:val="en-US" w:eastAsia="en-US" w:bidi="ar-SA"/>
      </w:rPr>
    </w:lvl>
    <w:lvl w:ilvl="3" w:tplc="C2E684B8">
      <w:numFmt w:val="bullet"/>
      <w:lvlText w:val="•"/>
      <w:lvlJc w:val="left"/>
      <w:pPr>
        <w:ind w:left="2893" w:hanging="177"/>
      </w:pPr>
      <w:rPr>
        <w:rFonts w:hint="default"/>
        <w:lang w:val="en-US" w:eastAsia="en-US" w:bidi="ar-SA"/>
      </w:rPr>
    </w:lvl>
    <w:lvl w:ilvl="4" w:tplc="189211EC">
      <w:numFmt w:val="bullet"/>
      <w:lvlText w:val="•"/>
      <w:lvlJc w:val="left"/>
      <w:pPr>
        <w:ind w:left="3860" w:hanging="177"/>
      </w:pPr>
      <w:rPr>
        <w:rFonts w:hint="default"/>
        <w:lang w:val="en-US" w:eastAsia="en-US" w:bidi="ar-SA"/>
      </w:rPr>
    </w:lvl>
    <w:lvl w:ilvl="5" w:tplc="CB60D9D4">
      <w:numFmt w:val="bullet"/>
      <w:lvlText w:val="•"/>
      <w:lvlJc w:val="left"/>
      <w:pPr>
        <w:ind w:left="4826" w:hanging="177"/>
      </w:pPr>
      <w:rPr>
        <w:rFonts w:hint="default"/>
        <w:lang w:val="en-US" w:eastAsia="en-US" w:bidi="ar-SA"/>
      </w:rPr>
    </w:lvl>
    <w:lvl w:ilvl="6" w:tplc="48DEEFB6">
      <w:numFmt w:val="bullet"/>
      <w:lvlText w:val="•"/>
      <w:lvlJc w:val="left"/>
      <w:pPr>
        <w:ind w:left="5793" w:hanging="177"/>
      </w:pPr>
      <w:rPr>
        <w:rFonts w:hint="default"/>
        <w:lang w:val="en-US" w:eastAsia="en-US" w:bidi="ar-SA"/>
      </w:rPr>
    </w:lvl>
    <w:lvl w:ilvl="7" w:tplc="E0D6F8F2">
      <w:numFmt w:val="bullet"/>
      <w:lvlText w:val="•"/>
      <w:lvlJc w:val="left"/>
      <w:pPr>
        <w:ind w:left="6760" w:hanging="177"/>
      </w:pPr>
      <w:rPr>
        <w:rFonts w:hint="default"/>
        <w:lang w:val="en-US" w:eastAsia="en-US" w:bidi="ar-SA"/>
      </w:rPr>
    </w:lvl>
    <w:lvl w:ilvl="8" w:tplc="E56CF0D0">
      <w:numFmt w:val="bullet"/>
      <w:lvlText w:val="•"/>
      <w:lvlJc w:val="left"/>
      <w:pPr>
        <w:ind w:left="7726" w:hanging="177"/>
      </w:pPr>
      <w:rPr>
        <w:rFonts w:hint="default"/>
        <w:lang w:val="en-US" w:eastAsia="en-US" w:bidi="ar-SA"/>
      </w:rPr>
    </w:lvl>
  </w:abstractNum>
  <w:abstractNum w:abstractNumId="8" w15:restartNumberingAfterBreak="0">
    <w:nsid w:val="1B985483"/>
    <w:multiLevelType w:val="hybridMultilevel"/>
    <w:tmpl w:val="B7BC56D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20366C01"/>
    <w:multiLevelType w:val="hybridMultilevel"/>
    <w:tmpl w:val="C90C447C"/>
    <w:lvl w:ilvl="0" w:tplc="F462F954">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10" w15:restartNumberingAfterBreak="0">
    <w:nsid w:val="21450D7D"/>
    <w:multiLevelType w:val="hybridMultilevel"/>
    <w:tmpl w:val="409AB9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7C57AEA"/>
    <w:multiLevelType w:val="hybridMultilevel"/>
    <w:tmpl w:val="7F461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23485A"/>
    <w:multiLevelType w:val="hybridMultilevel"/>
    <w:tmpl w:val="AB76595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2BAF196E"/>
    <w:multiLevelType w:val="hybridMultilevel"/>
    <w:tmpl w:val="A4C8F4B2"/>
    <w:lvl w:ilvl="0" w:tplc="40090001">
      <w:start w:val="1"/>
      <w:numFmt w:val="bullet"/>
      <w:lvlText w:val=""/>
      <w:lvlJc w:val="left"/>
      <w:pPr>
        <w:ind w:left="1080" w:hanging="360"/>
      </w:pPr>
      <w:rPr>
        <w:rFonts w:ascii="Symbol" w:hAnsi="Symbol" w:hint="default"/>
      </w:rPr>
    </w:lvl>
    <w:lvl w:ilvl="1" w:tplc="40090001">
      <w:start w:val="1"/>
      <w:numFmt w:val="bullet"/>
      <w:lvlText w:val=""/>
      <w:lvlJc w:val="left"/>
      <w:pPr>
        <w:ind w:left="1800" w:hanging="360"/>
      </w:pPr>
      <w:rPr>
        <w:rFonts w:ascii="Symbol" w:hAnsi="Symbol" w:hint="default"/>
      </w:r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35B10C39"/>
    <w:multiLevelType w:val="hybridMultilevel"/>
    <w:tmpl w:val="178829A6"/>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3FFF62FA"/>
    <w:multiLevelType w:val="hybridMultilevel"/>
    <w:tmpl w:val="AAD08948"/>
    <w:lvl w:ilvl="0" w:tplc="04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16C19DE"/>
    <w:multiLevelType w:val="hybridMultilevel"/>
    <w:tmpl w:val="D1729F8A"/>
    <w:lvl w:ilvl="0" w:tplc="40090001">
      <w:start w:val="1"/>
      <w:numFmt w:val="bullet"/>
      <w:lvlText w:val=""/>
      <w:lvlJc w:val="left"/>
      <w:pPr>
        <w:ind w:left="786" w:hanging="360"/>
      </w:pPr>
      <w:rPr>
        <w:rFonts w:ascii="Symbol" w:hAnsi="Symbol" w:hint="default"/>
      </w:rPr>
    </w:lvl>
    <w:lvl w:ilvl="1" w:tplc="40090003">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17" w15:restartNumberingAfterBreak="0">
    <w:nsid w:val="43A37D48"/>
    <w:multiLevelType w:val="hybridMultilevel"/>
    <w:tmpl w:val="A1C6914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5B16753"/>
    <w:multiLevelType w:val="hybridMultilevel"/>
    <w:tmpl w:val="0EEA8F72"/>
    <w:lvl w:ilvl="0" w:tplc="09DEF89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C3F4BAE"/>
    <w:multiLevelType w:val="hybridMultilevel"/>
    <w:tmpl w:val="1A6036A6"/>
    <w:lvl w:ilvl="0" w:tplc="FCF285E8">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E0434C2">
      <w:start w:val="1"/>
      <w:numFmt w:val="bullet"/>
      <w:lvlText w:val="o"/>
      <w:lvlJc w:val="left"/>
      <w:pPr>
        <w:ind w:left="8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8025A3A">
      <w:start w:val="1"/>
      <w:numFmt w:val="bullet"/>
      <w:lvlText w:val="▪"/>
      <w:lvlJc w:val="left"/>
      <w:pPr>
        <w:ind w:left="15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54AF46C">
      <w:start w:val="1"/>
      <w:numFmt w:val="bullet"/>
      <w:lvlText w:val="•"/>
      <w:lvlJc w:val="left"/>
      <w:pPr>
        <w:ind w:left="22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8CAA4AA">
      <w:start w:val="1"/>
      <w:numFmt w:val="bullet"/>
      <w:lvlText w:val="o"/>
      <w:lvlJc w:val="left"/>
      <w:pPr>
        <w:ind w:left="30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ACE9E40">
      <w:start w:val="1"/>
      <w:numFmt w:val="bullet"/>
      <w:lvlText w:val="▪"/>
      <w:lvlJc w:val="left"/>
      <w:pPr>
        <w:ind w:left="37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550F51A">
      <w:start w:val="1"/>
      <w:numFmt w:val="bullet"/>
      <w:lvlText w:val="•"/>
      <w:lvlJc w:val="left"/>
      <w:pPr>
        <w:ind w:left="44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B96F6E2">
      <w:start w:val="1"/>
      <w:numFmt w:val="bullet"/>
      <w:lvlText w:val="o"/>
      <w:lvlJc w:val="left"/>
      <w:pPr>
        <w:ind w:left="51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6D2B78A">
      <w:start w:val="1"/>
      <w:numFmt w:val="bullet"/>
      <w:lvlText w:val="▪"/>
      <w:lvlJc w:val="left"/>
      <w:pPr>
        <w:ind w:left="58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4D620125"/>
    <w:multiLevelType w:val="hybridMultilevel"/>
    <w:tmpl w:val="2EEECDDE"/>
    <w:lvl w:ilvl="0" w:tplc="04090001">
      <w:start w:val="1"/>
      <w:numFmt w:val="bullet"/>
      <w:lvlText w:val=""/>
      <w:lvlJc w:val="left"/>
      <w:pPr>
        <w:ind w:left="910" w:hanging="360"/>
      </w:pPr>
      <w:rPr>
        <w:rFonts w:ascii="Symbol" w:hAnsi="Symbol" w:hint="default"/>
      </w:rPr>
    </w:lvl>
    <w:lvl w:ilvl="1" w:tplc="04090003" w:tentative="1">
      <w:start w:val="1"/>
      <w:numFmt w:val="bullet"/>
      <w:lvlText w:val="o"/>
      <w:lvlJc w:val="left"/>
      <w:pPr>
        <w:ind w:left="1630" w:hanging="360"/>
      </w:pPr>
      <w:rPr>
        <w:rFonts w:ascii="Courier New" w:hAnsi="Courier New" w:cs="Courier New" w:hint="default"/>
      </w:rPr>
    </w:lvl>
    <w:lvl w:ilvl="2" w:tplc="04090005" w:tentative="1">
      <w:start w:val="1"/>
      <w:numFmt w:val="bullet"/>
      <w:lvlText w:val=""/>
      <w:lvlJc w:val="left"/>
      <w:pPr>
        <w:ind w:left="2350" w:hanging="360"/>
      </w:pPr>
      <w:rPr>
        <w:rFonts w:ascii="Wingdings" w:hAnsi="Wingdings" w:hint="default"/>
      </w:rPr>
    </w:lvl>
    <w:lvl w:ilvl="3" w:tplc="04090001" w:tentative="1">
      <w:start w:val="1"/>
      <w:numFmt w:val="bullet"/>
      <w:lvlText w:val=""/>
      <w:lvlJc w:val="left"/>
      <w:pPr>
        <w:ind w:left="3070" w:hanging="360"/>
      </w:pPr>
      <w:rPr>
        <w:rFonts w:ascii="Symbol" w:hAnsi="Symbol" w:hint="default"/>
      </w:rPr>
    </w:lvl>
    <w:lvl w:ilvl="4" w:tplc="04090003" w:tentative="1">
      <w:start w:val="1"/>
      <w:numFmt w:val="bullet"/>
      <w:lvlText w:val="o"/>
      <w:lvlJc w:val="left"/>
      <w:pPr>
        <w:ind w:left="3790" w:hanging="360"/>
      </w:pPr>
      <w:rPr>
        <w:rFonts w:ascii="Courier New" w:hAnsi="Courier New" w:cs="Courier New" w:hint="default"/>
      </w:rPr>
    </w:lvl>
    <w:lvl w:ilvl="5" w:tplc="04090005" w:tentative="1">
      <w:start w:val="1"/>
      <w:numFmt w:val="bullet"/>
      <w:lvlText w:val=""/>
      <w:lvlJc w:val="left"/>
      <w:pPr>
        <w:ind w:left="4510" w:hanging="360"/>
      </w:pPr>
      <w:rPr>
        <w:rFonts w:ascii="Wingdings" w:hAnsi="Wingdings" w:hint="default"/>
      </w:rPr>
    </w:lvl>
    <w:lvl w:ilvl="6" w:tplc="04090001" w:tentative="1">
      <w:start w:val="1"/>
      <w:numFmt w:val="bullet"/>
      <w:lvlText w:val=""/>
      <w:lvlJc w:val="left"/>
      <w:pPr>
        <w:ind w:left="5230" w:hanging="360"/>
      </w:pPr>
      <w:rPr>
        <w:rFonts w:ascii="Symbol" w:hAnsi="Symbol" w:hint="default"/>
      </w:rPr>
    </w:lvl>
    <w:lvl w:ilvl="7" w:tplc="04090003" w:tentative="1">
      <w:start w:val="1"/>
      <w:numFmt w:val="bullet"/>
      <w:lvlText w:val="o"/>
      <w:lvlJc w:val="left"/>
      <w:pPr>
        <w:ind w:left="5950" w:hanging="360"/>
      </w:pPr>
      <w:rPr>
        <w:rFonts w:ascii="Courier New" w:hAnsi="Courier New" w:cs="Courier New" w:hint="default"/>
      </w:rPr>
    </w:lvl>
    <w:lvl w:ilvl="8" w:tplc="04090005" w:tentative="1">
      <w:start w:val="1"/>
      <w:numFmt w:val="bullet"/>
      <w:lvlText w:val=""/>
      <w:lvlJc w:val="left"/>
      <w:pPr>
        <w:ind w:left="6670" w:hanging="360"/>
      </w:pPr>
      <w:rPr>
        <w:rFonts w:ascii="Wingdings" w:hAnsi="Wingdings" w:hint="default"/>
      </w:rPr>
    </w:lvl>
  </w:abstractNum>
  <w:abstractNum w:abstractNumId="21" w15:restartNumberingAfterBreak="0">
    <w:nsid w:val="4F66373E"/>
    <w:multiLevelType w:val="hybridMultilevel"/>
    <w:tmpl w:val="028291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2467E98"/>
    <w:multiLevelType w:val="hybridMultilevel"/>
    <w:tmpl w:val="C7467ACA"/>
    <w:lvl w:ilvl="0" w:tplc="9D38E444">
      <w:start w:val="1"/>
      <w:numFmt w:val="decimal"/>
      <w:lvlText w:val="%1)"/>
      <w:lvlJc w:val="left"/>
      <w:pPr>
        <w:ind w:left="435" w:hanging="360"/>
      </w:pPr>
      <w:rPr>
        <w:rFonts w:hint="default"/>
      </w:rPr>
    </w:lvl>
    <w:lvl w:ilvl="1" w:tplc="40090019" w:tentative="1">
      <w:start w:val="1"/>
      <w:numFmt w:val="lowerLetter"/>
      <w:lvlText w:val="%2."/>
      <w:lvlJc w:val="left"/>
      <w:pPr>
        <w:ind w:left="1155" w:hanging="360"/>
      </w:pPr>
    </w:lvl>
    <w:lvl w:ilvl="2" w:tplc="4009001B" w:tentative="1">
      <w:start w:val="1"/>
      <w:numFmt w:val="lowerRoman"/>
      <w:lvlText w:val="%3."/>
      <w:lvlJc w:val="right"/>
      <w:pPr>
        <w:ind w:left="1875" w:hanging="180"/>
      </w:pPr>
    </w:lvl>
    <w:lvl w:ilvl="3" w:tplc="4009000F" w:tentative="1">
      <w:start w:val="1"/>
      <w:numFmt w:val="decimal"/>
      <w:lvlText w:val="%4."/>
      <w:lvlJc w:val="left"/>
      <w:pPr>
        <w:ind w:left="2595" w:hanging="360"/>
      </w:pPr>
    </w:lvl>
    <w:lvl w:ilvl="4" w:tplc="40090019" w:tentative="1">
      <w:start w:val="1"/>
      <w:numFmt w:val="lowerLetter"/>
      <w:lvlText w:val="%5."/>
      <w:lvlJc w:val="left"/>
      <w:pPr>
        <w:ind w:left="3315" w:hanging="360"/>
      </w:pPr>
    </w:lvl>
    <w:lvl w:ilvl="5" w:tplc="4009001B" w:tentative="1">
      <w:start w:val="1"/>
      <w:numFmt w:val="lowerRoman"/>
      <w:lvlText w:val="%6."/>
      <w:lvlJc w:val="right"/>
      <w:pPr>
        <w:ind w:left="4035" w:hanging="180"/>
      </w:pPr>
    </w:lvl>
    <w:lvl w:ilvl="6" w:tplc="4009000F" w:tentative="1">
      <w:start w:val="1"/>
      <w:numFmt w:val="decimal"/>
      <w:lvlText w:val="%7."/>
      <w:lvlJc w:val="left"/>
      <w:pPr>
        <w:ind w:left="4755" w:hanging="360"/>
      </w:pPr>
    </w:lvl>
    <w:lvl w:ilvl="7" w:tplc="40090019" w:tentative="1">
      <w:start w:val="1"/>
      <w:numFmt w:val="lowerLetter"/>
      <w:lvlText w:val="%8."/>
      <w:lvlJc w:val="left"/>
      <w:pPr>
        <w:ind w:left="5475" w:hanging="360"/>
      </w:pPr>
    </w:lvl>
    <w:lvl w:ilvl="8" w:tplc="4009001B" w:tentative="1">
      <w:start w:val="1"/>
      <w:numFmt w:val="lowerRoman"/>
      <w:lvlText w:val="%9."/>
      <w:lvlJc w:val="right"/>
      <w:pPr>
        <w:ind w:left="6195" w:hanging="180"/>
      </w:pPr>
    </w:lvl>
  </w:abstractNum>
  <w:abstractNum w:abstractNumId="23" w15:restartNumberingAfterBreak="0">
    <w:nsid w:val="56D1618B"/>
    <w:multiLevelType w:val="hybridMultilevel"/>
    <w:tmpl w:val="DB6EC77C"/>
    <w:lvl w:ilvl="0" w:tplc="09DEF89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75637F7"/>
    <w:multiLevelType w:val="hybridMultilevel"/>
    <w:tmpl w:val="9A10F10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57FE777D"/>
    <w:multiLevelType w:val="hybridMultilevel"/>
    <w:tmpl w:val="AA227ACA"/>
    <w:lvl w:ilvl="0" w:tplc="74A42FBC">
      <w:start w:val="1"/>
      <w:numFmt w:val="decimal"/>
      <w:lvlText w:val="%1)"/>
      <w:lvlJc w:val="left"/>
      <w:pPr>
        <w:ind w:left="435" w:hanging="360"/>
      </w:pPr>
      <w:rPr>
        <w:rFonts w:hint="default"/>
      </w:rPr>
    </w:lvl>
    <w:lvl w:ilvl="1" w:tplc="40090019" w:tentative="1">
      <w:start w:val="1"/>
      <w:numFmt w:val="lowerLetter"/>
      <w:lvlText w:val="%2."/>
      <w:lvlJc w:val="left"/>
      <w:pPr>
        <w:ind w:left="1155" w:hanging="360"/>
      </w:pPr>
    </w:lvl>
    <w:lvl w:ilvl="2" w:tplc="4009001B" w:tentative="1">
      <w:start w:val="1"/>
      <w:numFmt w:val="lowerRoman"/>
      <w:lvlText w:val="%3."/>
      <w:lvlJc w:val="right"/>
      <w:pPr>
        <w:ind w:left="1875" w:hanging="180"/>
      </w:pPr>
    </w:lvl>
    <w:lvl w:ilvl="3" w:tplc="4009000F" w:tentative="1">
      <w:start w:val="1"/>
      <w:numFmt w:val="decimal"/>
      <w:lvlText w:val="%4."/>
      <w:lvlJc w:val="left"/>
      <w:pPr>
        <w:ind w:left="2595" w:hanging="360"/>
      </w:pPr>
    </w:lvl>
    <w:lvl w:ilvl="4" w:tplc="40090019" w:tentative="1">
      <w:start w:val="1"/>
      <w:numFmt w:val="lowerLetter"/>
      <w:lvlText w:val="%5."/>
      <w:lvlJc w:val="left"/>
      <w:pPr>
        <w:ind w:left="3315" w:hanging="360"/>
      </w:pPr>
    </w:lvl>
    <w:lvl w:ilvl="5" w:tplc="4009001B" w:tentative="1">
      <w:start w:val="1"/>
      <w:numFmt w:val="lowerRoman"/>
      <w:lvlText w:val="%6."/>
      <w:lvlJc w:val="right"/>
      <w:pPr>
        <w:ind w:left="4035" w:hanging="180"/>
      </w:pPr>
    </w:lvl>
    <w:lvl w:ilvl="6" w:tplc="4009000F" w:tentative="1">
      <w:start w:val="1"/>
      <w:numFmt w:val="decimal"/>
      <w:lvlText w:val="%7."/>
      <w:lvlJc w:val="left"/>
      <w:pPr>
        <w:ind w:left="4755" w:hanging="360"/>
      </w:pPr>
    </w:lvl>
    <w:lvl w:ilvl="7" w:tplc="40090019" w:tentative="1">
      <w:start w:val="1"/>
      <w:numFmt w:val="lowerLetter"/>
      <w:lvlText w:val="%8."/>
      <w:lvlJc w:val="left"/>
      <w:pPr>
        <w:ind w:left="5475" w:hanging="360"/>
      </w:pPr>
    </w:lvl>
    <w:lvl w:ilvl="8" w:tplc="4009001B" w:tentative="1">
      <w:start w:val="1"/>
      <w:numFmt w:val="lowerRoman"/>
      <w:lvlText w:val="%9."/>
      <w:lvlJc w:val="right"/>
      <w:pPr>
        <w:ind w:left="6195" w:hanging="180"/>
      </w:pPr>
    </w:lvl>
  </w:abstractNum>
  <w:abstractNum w:abstractNumId="26" w15:restartNumberingAfterBreak="0">
    <w:nsid w:val="584634C6"/>
    <w:multiLevelType w:val="hybridMultilevel"/>
    <w:tmpl w:val="7DB2B4F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F4947E5"/>
    <w:multiLevelType w:val="hybridMultilevel"/>
    <w:tmpl w:val="CE94B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6E5795"/>
    <w:multiLevelType w:val="hybridMultilevel"/>
    <w:tmpl w:val="FA4CE974"/>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9" w15:restartNumberingAfterBreak="0">
    <w:nsid w:val="63F15D8F"/>
    <w:multiLevelType w:val="multilevel"/>
    <w:tmpl w:val="1998394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0" w15:restartNumberingAfterBreak="0">
    <w:nsid w:val="67B9701D"/>
    <w:multiLevelType w:val="hybridMultilevel"/>
    <w:tmpl w:val="8A8A4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1F5D68"/>
    <w:multiLevelType w:val="hybridMultilevel"/>
    <w:tmpl w:val="4042B9AA"/>
    <w:lvl w:ilvl="0" w:tplc="40090001">
      <w:start w:val="1"/>
      <w:numFmt w:val="bullet"/>
      <w:lvlText w:val=""/>
      <w:lvlJc w:val="left"/>
      <w:pPr>
        <w:ind w:left="2160" w:hanging="360"/>
      </w:pPr>
      <w:rPr>
        <w:rFonts w:ascii="Symbol" w:hAnsi="Symbol" w:hint="default"/>
      </w:rPr>
    </w:lvl>
    <w:lvl w:ilvl="1" w:tplc="40090019">
      <w:start w:val="1"/>
      <w:numFmt w:val="lowerLetter"/>
      <w:lvlText w:val="%2."/>
      <w:lvlJc w:val="left"/>
      <w:pPr>
        <w:ind w:left="2880" w:hanging="360"/>
      </w:pPr>
    </w:lvl>
    <w:lvl w:ilvl="2" w:tplc="4009001B">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32" w15:restartNumberingAfterBreak="0">
    <w:nsid w:val="736A0487"/>
    <w:multiLevelType w:val="hybridMultilevel"/>
    <w:tmpl w:val="C9B48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C32289"/>
    <w:multiLevelType w:val="hybridMultilevel"/>
    <w:tmpl w:val="585401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619610C"/>
    <w:multiLevelType w:val="hybridMultilevel"/>
    <w:tmpl w:val="9B6CF80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5" w15:restartNumberingAfterBreak="0">
    <w:nsid w:val="7C9A05CB"/>
    <w:multiLevelType w:val="hybridMultilevel"/>
    <w:tmpl w:val="B546B7C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6" w15:restartNumberingAfterBreak="0">
    <w:nsid w:val="7E915E39"/>
    <w:multiLevelType w:val="hybridMultilevel"/>
    <w:tmpl w:val="00168B9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32"/>
  </w:num>
  <w:num w:numId="3">
    <w:abstractNumId w:val="16"/>
  </w:num>
  <w:num w:numId="4">
    <w:abstractNumId w:val="5"/>
  </w:num>
  <w:num w:numId="5">
    <w:abstractNumId w:val="8"/>
  </w:num>
  <w:num w:numId="6">
    <w:abstractNumId w:val="11"/>
  </w:num>
  <w:num w:numId="7">
    <w:abstractNumId w:val="6"/>
  </w:num>
  <w:num w:numId="8">
    <w:abstractNumId w:val="34"/>
  </w:num>
  <w:num w:numId="9">
    <w:abstractNumId w:val="17"/>
  </w:num>
  <w:num w:numId="10">
    <w:abstractNumId w:val="2"/>
  </w:num>
  <w:num w:numId="11">
    <w:abstractNumId w:val="36"/>
  </w:num>
  <w:num w:numId="12">
    <w:abstractNumId w:val="10"/>
  </w:num>
  <w:num w:numId="13">
    <w:abstractNumId w:val="13"/>
  </w:num>
  <w:num w:numId="14">
    <w:abstractNumId w:val="31"/>
  </w:num>
  <w:num w:numId="15">
    <w:abstractNumId w:val="4"/>
  </w:num>
  <w:num w:numId="16">
    <w:abstractNumId w:val="19"/>
  </w:num>
  <w:num w:numId="17">
    <w:abstractNumId w:val="22"/>
  </w:num>
  <w:num w:numId="18">
    <w:abstractNumId w:val="25"/>
  </w:num>
  <w:num w:numId="19">
    <w:abstractNumId w:val="9"/>
  </w:num>
  <w:num w:numId="20">
    <w:abstractNumId w:val="18"/>
  </w:num>
  <w:num w:numId="21">
    <w:abstractNumId w:val="23"/>
  </w:num>
  <w:num w:numId="22">
    <w:abstractNumId w:val="0"/>
  </w:num>
  <w:num w:numId="23">
    <w:abstractNumId w:val="3"/>
  </w:num>
  <w:num w:numId="24">
    <w:abstractNumId w:val="29"/>
  </w:num>
  <w:num w:numId="25">
    <w:abstractNumId w:val="21"/>
  </w:num>
  <w:num w:numId="26">
    <w:abstractNumId w:val="35"/>
  </w:num>
  <w:num w:numId="27">
    <w:abstractNumId w:val="26"/>
  </w:num>
  <w:num w:numId="28">
    <w:abstractNumId w:val="14"/>
  </w:num>
  <w:num w:numId="29">
    <w:abstractNumId w:val="20"/>
  </w:num>
  <w:num w:numId="30">
    <w:abstractNumId w:val="27"/>
  </w:num>
  <w:num w:numId="31">
    <w:abstractNumId w:val="24"/>
  </w:num>
  <w:num w:numId="32">
    <w:abstractNumId w:val="1"/>
  </w:num>
  <w:num w:numId="33">
    <w:abstractNumId w:val="12"/>
  </w:num>
  <w:num w:numId="34">
    <w:abstractNumId w:val="28"/>
  </w:num>
  <w:num w:numId="35">
    <w:abstractNumId w:val="15"/>
  </w:num>
  <w:num w:numId="36">
    <w:abstractNumId w:val="33"/>
  </w:num>
  <w:num w:numId="37">
    <w:abstractNumId w:val="3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wNDMxMjExszA0NTJR0lEKTi0uzszPAykwqgUADLqbKSwAAAA="/>
  </w:docVars>
  <w:rsids>
    <w:rsidRoot w:val="00AE74E5"/>
    <w:rsid w:val="00001DC0"/>
    <w:rsid w:val="0000306E"/>
    <w:rsid w:val="000123CB"/>
    <w:rsid w:val="00022D24"/>
    <w:rsid w:val="00023B82"/>
    <w:rsid w:val="0002673A"/>
    <w:rsid w:val="00032C46"/>
    <w:rsid w:val="000341FE"/>
    <w:rsid w:val="0003515A"/>
    <w:rsid w:val="0004032E"/>
    <w:rsid w:val="00045080"/>
    <w:rsid w:val="0004682E"/>
    <w:rsid w:val="00046F7B"/>
    <w:rsid w:val="00060FB3"/>
    <w:rsid w:val="00063878"/>
    <w:rsid w:val="00066C11"/>
    <w:rsid w:val="00072AD4"/>
    <w:rsid w:val="000730C7"/>
    <w:rsid w:val="000759D2"/>
    <w:rsid w:val="000823F9"/>
    <w:rsid w:val="00084DC9"/>
    <w:rsid w:val="0009149D"/>
    <w:rsid w:val="000B0277"/>
    <w:rsid w:val="000B4488"/>
    <w:rsid w:val="000C357A"/>
    <w:rsid w:val="000C43A8"/>
    <w:rsid w:val="000D4BED"/>
    <w:rsid w:val="000D5723"/>
    <w:rsid w:val="000D5F7F"/>
    <w:rsid w:val="000E08E4"/>
    <w:rsid w:val="000E56BC"/>
    <w:rsid w:val="000F3103"/>
    <w:rsid w:val="000F66CF"/>
    <w:rsid w:val="00101210"/>
    <w:rsid w:val="00102E5D"/>
    <w:rsid w:val="00103494"/>
    <w:rsid w:val="00106CE1"/>
    <w:rsid w:val="0011794C"/>
    <w:rsid w:val="00152CE4"/>
    <w:rsid w:val="00165F78"/>
    <w:rsid w:val="00171357"/>
    <w:rsid w:val="00175651"/>
    <w:rsid w:val="0018611F"/>
    <w:rsid w:val="00195843"/>
    <w:rsid w:val="001B2415"/>
    <w:rsid w:val="001C0B44"/>
    <w:rsid w:val="001C16B0"/>
    <w:rsid w:val="001C6D93"/>
    <w:rsid w:val="001D2709"/>
    <w:rsid w:val="001D7EE0"/>
    <w:rsid w:val="001E357F"/>
    <w:rsid w:val="0020217A"/>
    <w:rsid w:val="0022073C"/>
    <w:rsid w:val="002257EB"/>
    <w:rsid w:val="00240D3E"/>
    <w:rsid w:val="002458FF"/>
    <w:rsid w:val="0024654B"/>
    <w:rsid w:val="00247509"/>
    <w:rsid w:val="00264A13"/>
    <w:rsid w:val="0026550F"/>
    <w:rsid w:val="00267F56"/>
    <w:rsid w:val="00287102"/>
    <w:rsid w:val="002A5518"/>
    <w:rsid w:val="002C0D4C"/>
    <w:rsid w:val="002D34A3"/>
    <w:rsid w:val="002E1642"/>
    <w:rsid w:val="00300A0B"/>
    <w:rsid w:val="0031108F"/>
    <w:rsid w:val="00311A29"/>
    <w:rsid w:val="00315FE8"/>
    <w:rsid w:val="0032079C"/>
    <w:rsid w:val="00322F96"/>
    <w:rsid w:val="003261C1"/>
    <w:rsid w:val="00345967"/>
    <w:rsid w:val="00347244"/>
    <w:rsid w:val="00347274"/>
    <w:rsid w:val="00362D01"/>
    <w:rsid w:val="00367747"/>
    <w:rsid w:val="00395685"/>
    <w:rsid w:val="003B4EEC"/>
    <w:rsid w:val="003D00A9"/>
    <w:rsid w:val="003D2D5A"/>
    <w:rsid w:val="003E6E66"/>
    <w:rsid w:val="003F7A05"/>
    <w:rsid w:val="004012A6"/>
    <w:rsid w:val="00401B31"/>
    <w:rsid w:val="004020F1"/>
    <w:rsid w:val="00413E27"/>
    <w:rsid w:val="00417FF6"/>
    <w:rsid w:val="004208EE"/>
    <w:rsid w:val="00425F44"/>
    <w:rsid w:val="00443C37"/>
    <w:rsid w:val="00447FD9"/>
    <w:rsid w:val="00451F1A"/>
    <w:rsid w:val="00457AD2"/>
    <w:rsid w:val="00460BAA"/>
    <w:rsid w:val="004620F6"/>
    <w:rsid w:val="0046247C"/>
    <w:rsid w:val="00471735"/>
    <w:rsid w:val="00480CC9"/>
    <w:rsid w:val="00485AAC"/>
    <w:rsid w:val="00490269"/>
    <w:rsid w:val="004951C4"/>
    <w:rsid w:val="004A02A4"/>
    <w:rsid w:val="004B5131"/>
    <w:rsid w:val="004C694B"/>
    <w:rsid w:val="004D002A"/>
    <w:rsid w:val="004D061E"/>
    <w:rsid w:val="004E6398"/>
    <w:rsid w:val="00506973"/>
    <w:rsid w:val="00510CCA"/>
    <w:rsid w:val="005339F5"/>
    <w:rsid w:val="00545535"/>
    <w:rsid w:val="00550921"/>
    <w:rsid w:val="00562FA3"/>
    <w:rsid w:val="00563443"/>
    <w:rsid w:val="0056629C"/>
    <w:rsid w:val="00566D2C"/>
    <w:rsid w:val="00573813"/>
    <w:rsid w:val="005951C0"/>
    <w:rsid w:val="00596519"/>
    <w:rsid w:val="00597677"/>
    <w:rsid w:val="005B01FF"/>
    <w:rsid w:val="005D6737"/>
    <w:rsid w:val="005E2B0F"/>
    <w:rsid w:val="005F0ECD"/>
    <w:rsid w:val="005F5F9E"/>
    <w:rsid w:val="0060747B"/>
    <w:rsid w:val="00607A64"/>
    <w:rsid w:val="00622418"/>
    <w:rsid w:val="006303CB"/>
    <w:rsid w:val="00631F99"/>
    <w:rsid w:val="0064140D"/>
    <w:rsid w:val="00651BA9"/>
    <w:rsid w:val="00652826"/>
    <w:rsid w:val="0065434C"/>
    <w:rsid w:val="0065544F"/>
    <w:rsid w:val="00660FA4"/>
    <w:rsid w:val="00663CC3"/>
    <w:rsid w:val="0066535B"/>
    <w:rsid w:val="00666B32"/>
    <w:rsid w:val="00671AFA"/>
    <w:rsid w:val="00684D26"/>
    <w:rsid w:val="00692C59"/>
    <w:rsid w:val="006B0194"/>
    <w:rsid w:val="006B0DD1"/>
    <w:rsid w:val="006B20CB"/>
    <w:rsid w:val="006B43EF"/>
    <w:rsid w:val="006C4067"/>
    <w:rsid w:val="006D448D"/>
    <w:rsid w:val="006D63FA"/>
    <w:rsid w:val="006E4354"/>
    <w:rsid w:val="006E58A0"/>
    <w:rsid w:val="006E6365"/>
    <w:rsid w:val="006E724B"/>
    <w:rsid w:val="006F5C01"/>
    <w:rsid w:val="00700A16"/>
    <w:rsid w:val="00701E32"/>
    <w:rsid w:val="0071008D"/>
    <w:rsid w:val="00720990"/>
    <w:rsid w:val="00721137"/>
    <w:rsid w:val="00743309"/>
    <w:rsid w:val="00752FD8"/>
    <w:rsid w:val="00761843"/>
    <w:rsid w:val="00762449"/>
    <w:rsid w:val="00764C58"/>
    <w:rsid w:val="00783D89"/>
    <w:rsid w:val="007924B4"/>
    <w:rsid w:val="00793664"/>
    <w:rsid w:val="007939F8"/>
    <w:rsid w:val="007A575C"/>
    <w:rsid w:val="007B3DEC"/>
    <w:rsid w:val="007E1B5F"/>
    <w:rsid w:val="007E4778"/>
    <w:rsid w:val="007F74A9"/>
    <w:rsid w:val="00815D66"/>
    <w:rsid w:val="0084020E"/>
    <w:rsid w:val="00843781"/>
    <w:rsid w:val="0085318F"/>
    <w:rsid w:val="0087262A"/>
    <w:rsid w:val="00883852"/>
    <w:rsid w:val="00894259"/>
    <w:rsid w:val="008A6D39"/>
    <w:rsid w:val="008A6F55"/>
    <w:rsid w:val="008C1377"/>
    <w:rsid w:val="008C20D4"/>
    <w:rsid w:val="008C61F9"/>
    <w:rsid w:val="008D712C"/>
    <w:rsid w:val="008E5566"/>
    <w:rsid w:val="008F4EF6"/>
    <w:rsid w:val="008F6802"/>
    <w:rsid w:val="0091227F"/>
    <w:rsid w:val="009132BD"/>
    <w:rsid w:val="00913400"/>
    <w:rsid w:val="0096145C"/>
    <w:rsid w:val="009650A5"/>
    <w:rsid w:val="00972DE5"/>
    <w:rsid w:val="0097487B"/>
    <w:rsid w:val="0098146C"/>
    <w:rsid w:val="0098521A"/>
    <w:rsid w:val="00996139"/>
    <w:rsid w:val="009C3D5C"/>
    <w:rsid w:val="009D08C0"/>
    <w:rsid w:val="009D654D"/>
    <w:rsid w:val="009E5A3F"/>
    <w:rsid w:val="009E687D"/>
    <w:rsid w:val="009F32C1"/>
    <w:rsid w:val="00A00B5F"/>
    <w:rsid w:val="00A037E6"/>
    <w:rsid w:val="00A248A8"/>
    <w:rsid w:val="00A26CA1"/>
    <w:rsid w:val="00A42F7F"/>
    <w:rsid w:val="00A52AFB"/>
    <w:rsid w:val="00A54768"/>
    <w:rsid w:val="00A62DC5"/>
    <w:rsid w:val="00A71CD8"/>
    <w:rsid w:val="00AC0EB9"/>
    <w:rsid w:val="00AD0610"/>
    <w:rsid w:val="00AD4DBF"/>
    <w:rsid w:val="00AE74E5"/>
    <w:rsid w:val="00AE7595"/>
    <w:rsid w:val="00AF2E6C"/>
    <w:rsid w:val="00AF6788"/>
    <w:rsid w:val="00B008D7"/>
    <w:rsid w:val="00B01C4E"/>
    <w:rsid w:val="00B01CDA"/>
    <w:rsid w:val="00B165F4"/>
    <w:rsid w:val="00B20333"/>
    <w:rsid w:val="00B243DB"/>
    <w:rsid w:val="00B314A4"/>
    <w:rsid w:val="00B33381"/>
    <w:rsid w:val="00B34C19"/>
    <w:rsid w:val="00B63CD6"/>
    <w:rsid w:val="00B70BDF"/>
    <w:rsid w:val="00BC4E46"/>
    <w:rsid w:val="00BC61B6"/>
    <w:rsid w:val="00BD6D7C"/>
    <w:rsid w:val="00BE0C0A"/>
    <w:rsid w:val="00BE128E"/>
    <w:rsid w:val="00BF003D"/>
    <w:rsid w:val="00BF479D"/>
    <w:rsid w:val="00BF5851"/>
    <w:rsid w:val="00C029BB"/>
    <w:rsid w:val="00C065D7"/>
    <w:rsid w:val="00C07745"/>
    <w:rsid w:val="00C1524A"/>
    <w:rsid w:val="00C21601"/>
    <w:rsid w:val="00C23505"/>
    <w:rsid w:val="00C23F51"/>
    <w:rsid w:val="00C30367"/>
    <w:rsid w:val="00C41E7F"/>
    <w:rsid w:val="00C44AD0"/>
    <w:rsid w:val="00C44E2D"/>
    <w:rsid w:val="00C4778B"/>
    <w:rsid w:val="00C53F7C"/>
    <w:rsid w:val="00C6011F"/>
    <w:rsid w:val="00C67D52"/>
    <w:rsid w:val="00C7062A"/>
    <w:rsid w:val="00C712A0"/>
    <w:rsid w:val="00C76A44"/>
    <w:rsid w:val="00CA2793"/>
    <w:rsid w:val="00CA3624"/>
    <w:rsid w:val="00CB56AD"/>
    <w:rsid w:val="00CC34FC"/>
    <w:rsid w:val="00CC4F2C"/>
    <w:rsid w:val="00CC61E6"/>
    <w:rsid w:val="00CD3ED8"/>
    <w:rsid w:val="00CF77FA"/>
    <w:rsid w:val="00D17DA4"/>
    <w:rsid w:val="00D21629"/>
    <w:rsid w:val="00D24AAD"/>
    <w:rsid w:val="00D24B74"/>
    <w:rsid w:val="00D32DAB"/>
    <w:rsid w:val="00D35975"/>
    <w:rsid w:val="00D4181A"/>
    <w:rsid w:val="00D4721E"/>
    <w:rsid w:val="00D645F9"/>
    <w:rsid w:val="00D669D2"/>
    <w:rsid w:val="00D961AF"/>
    <w:rsid w:val="00DA0CBD"/>
    <w:rsid w:val="00DA1136"/>
    <w:rsid w:val="00DA3284"/>
    <w:rsid w:val="00DB5272"/>
    <w:rsid w:val="00DE6DC1"/>
    <w:rsid w:val="00DF3F8B"/>
    <w:rsid w:val="00E00691"/>
    <w:rsid w:val="00E07028"/>
    <w:rsid w:val="00E07BF4"/>
    <w:rsid w:val="00E11E0D"/>
    <w:rsid w:val="00E20112"/>
    <w:rsid w:val="00E21284"/>
    <w:rsid w:val="00E32C90"/>
    <w:rsid w:val="00E3514C"/>
    <w:rsid w:val="00E35378"/>
    <w:rsid w:val="00E42D7D"/>
    <w:rsid w:val="00E5213A"/>
    <w:rsid w:val="00E65E53"/>
    <w:rsid w:val="00E802A9"/>
    <w:rsid w:val="00E906A4"/>
    <w:rsid w:val="00E90DE8"/>
    <w:rsid w:val="00E92255"/>
    <w:rsid w:val="00E92889"/>
    <w:rsid w:val="00E96890"/>
    <w:rsid w:val="00E9723D"/>
    <w:rsid w:val="00EC253C"/>
    <w:rsid w:val="00EE3115"/>
    <w:rsid w:val="00EE54D8"/>
    <w:rsid w:val="00EF57CC"/>
    <w:rsid w:val="00F03177"/>
    <w:rsid w:val="00F21325"/>
    <w:rsid w:val="00F2452B"/>
    <w:rsid w:val="00F25096"/>
    <w:rsid w:val="00F41EDF"/>
    <w:rsid w:val="00F639B2"/>
    <w:rsid w:val="00F734C4"/>
    <w:rsid w:val="00F831F6"/>
    <w:rsid w:val="00F84EB9"/>
    <w:rsid w:val="00F94AED"/>
    <w:rsid w:val="00FA055A"/>
    <w:rsid w:val="00FB5AF0"/>
    <w:rsid w:val="00FC6CFE"/>
    <w:rsid w:val="00FD685A"/>
    <w:rsid w:val="00FE1660"/>
    <w:rsid w:val="00FF3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8FEA6F"/>
  <w15:docId w15:val="{674FF2DD-3B75-4DA7-8CD4-70CF20371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Arial" w:eastAsia="Arial" w:hAnsi="Arial" w:cs="Arial"/>
    </w:rPr>
  </w:style>
  <w:style w:type="paragraph" w:styleId="Heading1">
    <w:name w:val="heading 1"/>
    <w:basedOn w:val="Normal"/>
    <w:link w:val="Heading1Char"/>
    <w:uiPriority w:val="9"/>
    <w:qFormat/>
    <w:pPr>
      <w:ind w:left="190"/>
      <w:outlineLvl w:val="0"/>
    </w:pPr>
    <w:rPr>
      <w:sz w:val="30"/>
      <w:szCs w:val="30"/>
    </w:rPr>
  </w:style>
  <w:style w:type="paragraph" w:styleId="Heading2">
    <w:name w:val="heading 2"/>
    <w:basedOn w:val="Normal"/>
    <w:uiPriority w:val="9"/>
    <w:unhideWhenUsed/>
    <w:qFormat/>
    <w:pPr>
      <w:spacing w:before="7" w:line="194" w:lineRule="exact"/>
      <w:ind w:left="367" w:hanging="178"/>
      <w:outlineLvl w:val="1"/>
    </w:pPr>
    <w:rPr>
      <w:b/>
      <w:bCs/>
      <w:sz w:val="17"/>
      <w:szCs w:val="17"/>
    </w:rPr>
  </w:style>
  <w:style w:type="paragraph" w:styleId="Heading3">
    <w:name w:val="heading 3"/>
    <w:basedOn w:val="Normal"/>
    <w:next w:val="Normal"/>
    <w:link w:val="Heading3Char"/>
    <w:uiPriority w:val="9"/>
    <w:semiHidden/>
    <w:unhideWhenUsed/>
    <w:qFormat/>
    <w:rsid w:val="00AC0EB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7"/>
      <w:szCs w:val="17"/>
    </w:rPr>
  </w:style>
  <w:style w:type="paragraph" w:styleId="Title">
    <w:name w:val="Title"/>
    <w:basedOn w:val="Normal"/>
    <w:uiPriority w:val="10"/>
    <w:qFormat/>
    <w:pPr>
      <w:spacing w:before="62"/>
      <w:ind w:left="190"/>
    </w:pPr>
    <w:rPr>
      <w:sz w:val="49"/>
      <w:szCs w:val="49"/>
    </w:rPr>
  </w:style>
  <w:style w:type="paragraph" w:styleId="ListParagraph">
    <w:name w:val="List Paragraph"/>
    <w:basedOn w:val="Normal"/>
    <w:link w:val="ListParagraphChar"/>
    <w:uiPriority w:val="34"/>
    <w:qFormat/>
    <w:pPr>
      <w:spacing w:before="7" w:line="194" w:lineRule="exact"/>
      <w:ind w:left="367" w:hanging="178"/>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65F78"/>
    <w:pPr>
      <w:tabs>
        <w:tab w:val="center" w:pos="4680"/>
        <w:tab w:val="right" w:pos="9360"/>
      </w:tabs>
    </w:pPr>
  </w:style>
  <w:style w:type="character" w:customStyle="1" w:styleId="HeaderChar">
    <w:name w:val="Header Char"/>
    <w:basedOn w:val="DefaultParagraphFont"/>
    <w:link w:val="Header"/>
    <w:uiPriority w:val="99"/>
    <w:rsid w:val="00165F78"/>
    <w:rPr>
      <w:rFonts w:ascii="Arial" w:eastAsia="Arial" w:hAnsi="Arial" w:cs="Arial"/>
    </w:rPr>
  </w:style>
  <w:style w:type="paragraph" w:styleId="Footer">
    <w:name w:val="footer"/>
    <w:basedOn w:val="Normal"/>
    <w:link w:val="FooterChar"/>
    <w:uiPriority w:val="99"/>
    <w:unhideWhenUsed/>
    <w:rsid w:val="00165F78"/>
    <w:pPr>
      <w:tabs>
        <w:tab w:val="center" w:pos="4680"/>
        <w:tab w:val="right" w:pos="9360"/>
      </w:tabs>
    </w:pPr>
  </w:style>
  <w:style w:type="character" w:customStyle="1" w:styleId="FooterChar">
    <w:name w:val="Footer Char"/>
    <w:basedOn w:val="DefaultParagraphFont"/>
    <w:link w:val="Footer"/>
    <w:uiPriority w:val="99"/>
    <w:rsid w:val="00165F78"/>
    <w:rPr>
      <w:rFonts w:ascii="Arial" w:eastAsia="Arial" w:hAnsi="Arial" w:cs="Arial"/>
    </w:rPr>
  </w:style>
  <w:style w:type="character" w:styleId="Hyperlink">
    <w:name w:val="Hyperlink"/>
    <w:basedOn w:val="DefaultParagraphFont"/>
    <w:uiPriority w:val="99"/>
    <w:unhideWhenUsed/>
    <w:rsid w:val="000E08E4"/>
    <w:rPr>
      <w:color w:val="0000FF" w:themeColor="hyperlink"/>
      <w:u w:val="single"/>
    </w:rPr>
  </w:style>
  <w:style w:type="character" w:styleId="UnresolvedMention">
    <w:name w:val="Unresolved Mention"/>
    <w:basedOn w:val="DefaultParagraphFont"/>
    <w:uiPriority w:val="99"/>
    <w:semiHidden/>
    <w:unhideWhenUsed/>
    <w:rsid w:val="000E08E4"/>
    <w:rPr>
      <w:color w:val="605E5C"/>
      <w:shd w:val="clear" w:color="auto" w:fill="E1DFDD"/>
    </w:rPr>
  </w:style>
  <w:style w:type="character" w:styleId="CommentReference">
    <w:name w:val="annotation reference"/>
    <w:basedOn w:val="DefaultParagraphFont"/>
    <w:uiPriority w:val="99"/>
    <w:semiHidden/>
    <w:unhideWhenUsed/>
    <w:rsid w:val="00DE6DC1"/>
    <w:rPr>
      <w:sz w:val="16"/>
      <w:szCs w:val="16"/>
    </w:rPr>
  </w:style>
  <w:style w:type="paragraph" w:styleId="CommentText">
    <w:name w:val="annotation text"/>
    <w:basedOn w:val="Normal"/>
    <w:link w:val="CommentTextChar"/>
    <w:uiPriority w:val="99"/>
    <w:semiHidden/>
    <w:unhideWhenUsed/>
    <w:rsid w:val="00DE6DC1"/>
    <w:rPr>
      <w:sz w:val="20"/>
      <w:szCs w:val="20"/>
    </w:rPr>
  </w:style>
  <w:style w:type="character" w:customStyle="1" w:styleId="CommentTextChar">
    <w:name w:val="Comment Text Char"/>
    <w:basedOn w:val="DefaultParagraphFont"/>
    <w:link w:val="CommentText"/>
    <w:uiPriority w:val="99"/>
    <w:semiHidden/>
    <w:rsid w:val="00DE6DC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DE6DC1"/>
    <w:rPr>
      <w:b/>
      <w:bCs/>
    </w:rPr>
  </w:style>
  <w:style w:type="character" w:customStyle="1" w:styleId="CommentSubjectChar">
    <w:name w:val="Comment Subject Char"/>
    <w:basedOn w:val="CommentTextChar"/>
    <w:link w:val="CommentSubject"/>
    <w:uiPriority w:val="99"/>
    <w:semiHidden/>
    <w:rsid w:val="00DE6DC1"/>
    <w:rPr>
      <w:rFonts w:ascii="Arial" w:eastAsia="Arial" w:hAnsi="Arial" w:cs="Arial"/>
      <w:b/>
      <w:bCs/>
      <w:sz w:val="20"/>
      <w:szCs w:val="20"/>
    </w:rPr>
  </w:style>
  <w:style w:type="paragraph" w:styleId="BalloonText">
    <w:name w:val="Balloon Text"/>
    <w:basedOn w:val="Normal"/>
    <w:link w:val="BalloonTextChar"/>
    <w:uiPriority w:val="99"/>
    <w:semiHidden/>
    <w:unhideWhenUsed/>
    <w:rsid w:val="00DE6D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6DC1"/>
    <w:rPr>
      <w:rFonts w:ascii="Segoe UI" w:eastAsia="Arial" w:hAnsi="Segoe UI" w:cs="Segoe UI"/>
      <w:sz w:val="18"/>
      <w:szCs w:val="18"/>
    </w:rPr>
  </w:style>
  <w:style w:type="character" w:customStyle="1" w:styleId="ListParagraphChar">
    <w:name w:val="List Paragraph Char"/>
    <w:basedOn w:val="DefaultParagraphFont"/>
    <w:link w:val="ListParagraph"/>
    <w:uiPriority w:val="34"/>
    <w:locked/>
    <w:rsid w:val="00B01C4E"/>
    <w:rPr>
      <w:rFonts w:ascii="Arial" w:eastAsia="Arial" w:hAnsi="Arial" w:cs="Arial"/>
    </w:rPr>
  </w:style>
  <w:style w:type="paragraph" w:styleId="NoSpacing">
    <w:name w:val="No Spacing"/>
    <w:uiPriority w:val="1"/>
    <w:qFormat/>
    <w:rsid w:val="007F74A9"/>
    <w:rPr>
      <w:rFonts w:ascii="Arial" w:eastAsia="Arial" w:hAnsi="Arial" w:cs="Arial"/>
    </w:rPr>
  </w:style>
  <w:style w:type="paragraph" w:customStyle="1" w:styleId="Default">
    <w:name w:val="Default"/>
    <w:rsid w:val="008F6802"/>
    <w:pPr>
      <w:widowControl/>
      <w:adjustRightInd w:val="0"/>
    </w:pPr>
    <w:rPr>
      <w:rFonts w:ascii="Times New Roman" w:hAnsi="Times New Roman" w:cs="Times New Roman"/>
      <w:color w:val="000000"/>
      <w:sz w:val="24"/>
      <w:szCs w:val="24"/>
      <w:lang w:val="en-IN"/>
    </w:rPr>
  </w:style>
  <w:style w:type="paragraph" w:customStyle="1" w:styleId="xmsonormal">
    <w:name w:val="x_msonormal"/>
    <w:basedOn w:val="Normal"/>
    <w:rsid w:val="00C23F51"/>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84020E"/>
    <w:rPr>
      <w:color w:val="2B579A"/>
      <w:shd w:val="clear" w:color="auto" w:fill="E1DFDD"/>
    </w:rPr>
  </w:style>
  <w:style w:type="character" w:customStyle="1" w:styleId="Heading3Char">
    <w:name w:val="Heading 3 Char"/>
    <w:basedOn w:val="DefaultParagraphFont"/>
    <w:link w:val="Heading3"/>
    <w:rsid w:val="00AC0EB9"/>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rsid w:val="00AC0EB9"/>
    <w:pPr>
      <w:widowControl/>
      <w:autoSpaceDE/>
      <w:autoSpaceDN/>
      <w:spacing w:before="100" w:beforeAutospacing="1" w:after="100" w:afterAutospacing="1"/>
    </w:pPr>
    <w:rPr>
      <w:rFonts w:ascii="Verdana" w:eastAsia="Arial Unicode MS" w:hAnsi="Verdana" w:cs="Arial Unicode MS"/>
      <w:sz w:val="20"/>
      <w:szCs w:val="20"/>
      <w:lang w:val="de-DE" w:eastAsia="de-DE"/>
    </w:rPr>
  </w:style>
  <w:style w:type="character" w:customStyle="1" w:styleId="58cl">
    <w:name w:val="_58cl"/>
    <w:basedOn w:val="DefaultParagraphFont"/>
    <w:rsid w:val="001C0B44"/>
  </w:style>
  <w:style w:type="character" w:customStyle="1" w:styleId="58cm">
    <w:name w:val="_58cm"/>
    <w:basedOn w:val="DefaultParagraphFont"/>
    <w:rsid w:val="001C0B44"/>
  </w:style>
  <w:style w:type="character" w:customStyle="1" w:styleId="Heading1Char">
    <w:name w:val="Heading 1 Char"/>
    <w:basedOn w:val="DefaultParagraphFont"/>
    <w:link w:val="Heading1"/>
    <w:rsid w:val="001C0B44"/>
    <w:rPr>
      <w:rFonts w:ascii="Arial" w:eastAsia="Arial" w:hAnsi="Arial" w:cs="Arial"/>
      <w:sz w:val="30"/>
      <w:szCs w:val="30"/>
    </w:rPr>
  </w:style>
  <w:style w:type="table" w:styleId="TableGrid">
    <w:name w:val="Table Grid"/>
    <w:basedOn w:val="TableNormal"/>
    <w:uiPriority w:val="59"/>
    <w:unhideWhenUsed/>
    <w:rsid w:val="001B2415"/>
    <w:pPr>
      <w:widowControl/>
      <w:autoSpaceDE/>
      <w:autoSpaceDN/>
      <w:spacing w:before="100" w:after="200" w:line="276"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2452B"/>
    <w:rPr>
      <w:i/>
      <w:iCs/>
    </w:rPr>
  </w:style>
  <w:style w:type="paragraph" w:styleId="BodyText3">
    <w:name w:val="Body Text 3"/>
    <w:basedOn w:val="Normal"/>
    <w:link w:val="BodyText3Char"/>
    <w:uiPriority w:val="99"/>
    <w:semiHidden/>
    <w:unhideWhenUsed/>
    <w:rsid w:val="00106CE1"/>
    <w:pPr>
      <w:spacing w:after="120"/>
    </w:pPr>
    <w:rPr>
      <w:rFonts w:ascii="Microsoft Sans Serif" w:eastAsia="Microsoft Sans Serif" w:hAnsi="Microsoft Sans Serif" w:cs="Microsoft Sans Serif"/>
      <w:sz w:val="16"/>
      <w:szCs w:val="16"/>
    </w:rPr>
  </w:style>
  <w:style w:type="character" w:customStyle="1" w:styleId="BodyText3Char">
    <w:name w:val="Body Text 3 Char"/>
    <w:basedOn w:val="DefaultParagraphFont"/>
    <w:link w:val="BodyText3"/>
    <w:uiPriority w:val="99"/>
    <w:semiHidden/>
    <w:rsid w:val="00106CE1"/>
    <w:rPr>
      <w:rFonts w:ascii="Microsoft Sans Serif" w:eastAsia="Microsoft Sans Serif" w:hAnsi="Microsoft Sans Serif" w:cs="Microsoft Sans Serif"/>
      <w:sz w:val="16"/>
      <w:szCs w:val="16"/>
    </w:rPr>
  </w:style>
  <w:style w:type="paragraph" w:customStyle="1" w:styleId="Pa0">
    <w:name w:val="Pa0"/>
    <w:basedOn w:val="Normal"/>
    <w:next w:val="Normal"/>
    <w:uiPriority w:val="99"/>
    <w:rsid w:val="00106CE1"/>
    <w:pPr>
      <w:widowControl/>
      <w:adjustRightInd w:val="0"/>
      <w:spacing w:line="241" w:lineRule="atLeast"/>
    </w:pPr>
    <w:rPr>
      <w:rFonts w:ascii="Lato" w:eastAsiaTheme="minorHAnsi" w:hAnsi="Lato" w:cstheme="minorBidi"/>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247958">
      <w:bodyDiv w:val="1"/>
      <w:marLeft w:val="0"/>
      <w:marRight w:val="0"/>
      <w:marTop w:val="0"/>
      <w:marBottom w:val="0"/>
      <w:divBdr>
        <w:top w:val="none" w:sz="0" w:space="0" w:color="auto"/>
        <w:left w:val="none" w:sz="0" w:space="0" w:color="auto"/>
        <w:bottom w:val="none" w:sz="0" w:space="0" w:color="auto"/>
        <w:right w:val="none" w:sz="0" w:space="0" w:color="auto"/>
      </w:divBdr>
      <w:divsChild>
        <w:div w:id="1151559828">
          <w:marLeft w:val="547"/>
          <w:marRight w:val="0"/>
          <w:marTop w:val="91"/>
          <w:marBottom w:val="0"/>
          <w:divBdr>
            <w:top w:val="none" w:sz="0" w:space="0" w:color="auto"/>
            <w:left w:val="none" w:sz="0" w:space="0" w:color="auto"/>
            <w:bottom w:val="none" w:sz="0" w:space="0" w:color="auto"/>
            <w:right w:val="none" w:sz="0" w:space="0" w:color="auto"/>
          </w:divBdr>
        </w:div>
      </w:divsChild>
    </w:div>
    <w:div w:id="524095437">
      <w:bodyDiv w:val="1"/>
      <w:marLeft w:val="0"/>
      <w:marRight w:val="0"/>
      <w:marTop w:val="0"/>
      <w:marBottom w:val="0"/>
      <w:divBdr>
        <w:top w:val="none" w:sz="0" w:space="0" w:color="auto"/>
        <w:left w:val="none" w:sz="0" w:space="0" w:color="auto"/>
        <w:bottom w:val="none" w:sz="0" w:space="0" w:color="auto"/>
        <w:right w:val="none" w:sz="0" w:space="0" w:color="auto"/>
      </w:divBdr>
      <w:divsChild>
        <w:div w:id="1529097617">
          <w:marLeft w:val="547"/>
          <w:marRight w:val="0"/>
          <w:marTop w:val="91"/>
          <w:marBottom w:val="0"/>
          <w:divBdr>
            <w:top w:val="none" w:sz="0" w:space="0" w:color="auto"/>
            <w:left w:val="none" w:sz="0" w:space="0" w:color="auto"/>
            <w:bottom w:val="none" w:sz="0" w:space="0" w:color="auto"/>
            <w:right w:val="none" w:sz="0" w:space="0" w:color="auto"/>
          </w:divBdr>
        </w:div>
      </w:divsChild>
    </w:div>
    <w:div w:id="615211443">
      <w:bodyDiv w:val="1"/>
      <w:marLeft w:val="0"/>
      <w:marRight w:val="0"/>
      <w:marTop w:val="0"/>
      <w:marBottom w:val="0"/>
      <w:divBdr>
        <w:top w:val="none" w:sz="0" w:space="0" w:color="auto"/>
        <w:left w:val="none" w:sz="0" w:space="0" w:color="auto"/>
        <w:bottom w:val="none" w:sz="0" w:space="0" w:color="auto"/>
        <w:right w:val="none" w:sz="0" w:space="0" w:color="auto"/>
      </w:divBdr>
      <w:divsChild>
        <w:div w:id="56632927">
          <w:marLeft w:val="547"/>
          <w:marRight w:val="0"/>
          <w:marTop w:val="96"/>
          <w:marBottom w:val="0"/>
          <w:divBdr>
            <w:top w:val="none" w:sz="0" w:space="0" w:color="auto"/>
            <w:left w:val="none" w:sz="0" w:space="0" w:color="auto"/>
            <w:bottom w:val="none" w:sz="0" w:space="0" w:color="auto"/>
            <w:right w:val="none" w:sz="0" w:space="0" w:color="auto"/>
          </w:divBdr>
        </w:div>
      </w:divsChild>
    </w:div>
    <w:div w:id="1178428870">
      <w:bodyDiv w:val="1"/>
      <w:marLeft w:val="0"/>
      <w:marRight w:val="0"/>
      <w:marTop w:val="0"/>
      <w:marBottom w:val="0"/>
      <w:divBdr>
        <w:top w:val="none" w:sz="0" w:space="0" w:color="auto"/>
        <w:left w:val="none" w:sz="0" w:space="0" w:color="auto"/>
        <w:bottom w:val="none" w:sz="0" w:space="0" w:color="auto"/>
        <w:right w:val="none" w:sz="0" w:space="0" w:color="auto"/>
      </w:divBdr>
      <w:divsChild>
        <w:div w:id="364448187">
          <w:marLeft w:val="547"/>
          <w:marRight w:val="0"/>
          <w:marTop w:val="86"/>
          <w:marBottom w:val="0"/>
          <w:divBdr>
            <w:top w:val="none" w:sz="0" w:space="0" w:color="auto"/>
            <w:left w:val="none" w:sz="0" w:space="0" w:color="auto"/>
            <w:bottom w:val="none" w:sz="0" w:space="0" w:color="auto"/>
            <w:right w:val="none" w:sz="0" w:space="0" w:color="auto"/>
          </w:divBdr>
        </w:div>
      </w:divsChild>
    </w:div>
    <w:div w:id="1361661172">
      <w:bodyDiv w:val="1"/>
      <w:marLeft w:val="0"/>
      <w:marRight w:val="0"/>
      <w:marTop w:val="0"/>
      <w:marBottom w:val="0"/>
      <w:divBdr>
        <w:top w:val="none" w:sz="0" w:space="0" w:color="auto"/>
        <w:left w:val="none" w:sz="0" w:space="0" w:color="auto"/>
        <w:bottom w:val="none" w:sz="0" w:space="0" w:color="auto"/>
        <w:right w:val="none" w:sz="0" w:space="0" w:color="auto"/>
      </w:divBdr>
      <w:divsChild>
        <w:div w:id="1385300570">
          <w:marLeft w:val="547"/>
          <w:marRight w:val="0"/>
          <w:marTop w:val="86"/>
          <w:marBottom w:val="0"/>
          <w:divBdr>
            <w:top w:val="none" w:sz="0" w:space="0" w:color="auto"/>
            <w:left w:val="none" w:sz="0" w:space="0" w:color="auto"/>
            <w:bottom w:val="none" w:sz="0" w:space="0" w:color="auto"/>
            <w:right w:val="none" w:sz="0" w:space="0" w:color="auto"/>
          </w:divBdr>
        </w:div>
      </w:divsChild>
    </w:div>
    <w:div w:id="1369451779">
      <w:bodyDiv w:val="1"/>
      <w:marLeft w:val="0"/>
      <w:marRight w:val="0"/>
      <w:marTop w:val="0"/>
      <w:marBottom w:val="0"/>
      <w:divBdr>
        <w:top w:val="none" w:sz="0" w:space="0" w:color="auto"/>
        <w:left w:val="none" w:sz="0" w:space="0" w:color="auto"/>
        <w:bottom w:val="none" w:sz="0" w:space="0" w:color="auto"/>
        <w:right w:val="none" w:sz="0" w:space="0" w:color="auto"/>
      </w:divBdr>
      <w:divsChild>
        <w:div w:id="175314894">
          <w:marLeft w:val="547"/>
          <w:marRight w:val="0"/>
          <w:marTop w:val="77"/>
          <w:marBottom w:val="0"/>
          <w:divBdr>
            <w:top w:val="none" w:sz="0" w:space="0" w:color="auto"/>
            <w:left w:val="none" w:sz="0" w:space="0" w:color="auto"/>
            <w:bottom w:val="none" w:sz="0" w:space="0" w:color="auto"/>
            <w:right w:val="none" w:sz="0" w:space="0" w:color="auto"/>
          </w:divBdr>
        </w:div>
      </w:divsChild>
    </w:div>
    <w:div w:id="1670861496">
      <w:bodyDiv w:val="1"/>
      <w:marLeft w:val="0"/>
      <w:marRight w:val="0"/>
      <w:marTop w:val="0"/>
      <w:marBottom w:val="0"/>
      <w:divBdr>
        <w:top w:val="none" w:sz="0" w:space="0" w:color="auto"/>
        <w:left w:val="none" w:sz="0" w:space="0" w:color="auto"/>
        <w:bottom w:val="none" w:sz="0" w:space="0" w:color="auto"/>
        <w:right w:val="none" w:sz="0" w:space="0" w:color="auto"/>
      </w:divBdr>
      <w:divsChild>
        <w:div w:id="2022389423">
          <w:marLeft w:val="547"/>
          <w:marRight w:val="0"/>
          <w:marTop w:val="91"/>
          <w:marBottom w:val="0"/>
          <w:divBdr>
            <w:top w:val="none" w:sz="0" w:space="0" w:color="auto"/>
            <w:left w:val="none" w:sz="0" w:space="0" w:color="auto"/>
            <w:bottom w:val="none" w:sz="0" w:space="0" w:color="auto"/>
            <w:right w:val="none" w:sz="0" w:space="0" w:color="auto"/>
          </w:divBdr>
        </w:div>
      </w:divsChild>
    </w:div>
    <w:div w:id="1717969182">
      <w:bodyDiv w:val="1"/>
      <w:marLeft w:val="0"/>
      <w:marRight w:val="0"/>
      <w:marTop w:val="0"/>
      <w:marBottom w:val="0"/>
      <w:divBdr>
        <w:top w:val="none" w:sz="0" w:space="0" w:color="auto"/>
        <w:left w:val="none" w:sz="0" w:space="0" w:color="auto"/>
        <w:bottom w:val="none" w:sz="0" w:space="0" w:color="auto"/>
        <w:right w:val="none" w:sz="0" w:space="0" w:color="auto"/>
      </w:divBdr>
      <w:divsChild>
        <w:div w:id="1277181282">
          <w:marLeft w:val="547"/>
          <w:marRight w:val="0"/>
          <w:marTop w:val="91"/>
          <w:marBottom w:val="0"/>
          <w:divBdr>
            <w:top w:val="none" w:sz="0" w:space="0" w:color="auto"/>
            <w:left w:val="none" w:sz="0" w:space="0" w:color="auto"/>
            <w:bottom w:val="none" w:sz="0" w:space="0" w:color="auto"/>
            <w:right w:val="none" w:sz="0" w:space="0" w:color="auto"/>
          </w:divBdr>
        </w:div>
      </w:divsChild>
    </w:div>
    <w:div w:id="1771194858">
      <w:bodyDiv w:val="1"/>
      <w:marLeft w:val="0"/>
      <w:marRight w:val="0"/>
      <w:marTop w:val="0"/>
      <w:marBottom w:val="0"/>
      <w:divBdr>
        <w:top w:val="none" w:sz="0" w:space="0" w:color="auto"/>
        <w:left w:val="none" w:sz="0" w:space="0" w:color="auto"/>
        <w:bottom w:val="none" w:sz="0" w:space="0" w:color="auto"/>
        <w:right w:val="none" w:sz="0" w:space="0" w:color="auto"/>
      </w:divBdr>
      <w:divsChild>
        <w:div w:id="501968096">
          <w:marLeft w:val="547"/>
          <w:marRight w:val="0"/>
          <w:marTop w:val="91"/>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9.jpe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8.jpg"/><Relationship Id="rId25" Type="http://schemas.openxmlformats.org/officeDocument/2006/relationships/hyperlink" Target="https://drive.google.com/open?id=1QN_d3Mzubo3un8UGyLMAOTUYM6Cjzl0V" TargetMode="External"/><Relationship Id="rId2" Type="http://schemas.openxmlformats.org/officeDocument/2006/relationships/numbering" Target="numbering.xml"/><Relationship Id="rId16" Type="http://schemas.openxmlformats.org/officeDocument/2006/relationships/hyperlink" Target="https://www.facebook.com/hashtag/solveninja?source=feed_text&amp;epa=HASHTAG&amp;__xts__%5B0%5D=68.ARA5K__okqWp2JY6dasSWWVPOEghwyaK-ZPCB-vvLOSP3Vsh7lJxB75OssW_ebVK6d_CRCK8AqJoCd3QnVxbkugjS6WiDS3_YVnRkTTbffuV_FwR1IYNRbuJUyJdtweTG-T0PHi0dknYTtsRuYqFzBNVS1nSxGupCTLp30fW6z4f0ilT6t4hdLmopCAI8Dd1XbEhBijss-VJqbF7u_m87B5bG5ZFRiBE_9SLRv48snwt8y1E7FzHVA2HdWYJE4VkelMPEOpHa47mGzKwohq6hhkQXvjpuRegkh9_dgmHef05RaxnUeHHgH8sKAcBw8U3Ry1O_gDsF4kcRsTDDuC6&amp;__tn__=%2ANK-R" TargetMode="External"/><Relationship Id="rId20" Type="http://schemas.openxmlformats.org/officeDocument/2006/relationships/image" Target="media/image11.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l.facebook.com/l.php?u=https%3A%2F%2Ftinyurl.com%2Ftc7slzb%3Ffbclid%3DIwAR07QZFn999ynWqPh0-asu9qZMQbrytFjt-HNUR_hecxEUDf347mECep3rs&amp;h=AT1HeKROv101jUQNKXsYjkDxZYtH6SpCbBxZoH_TslyFQLvAfmuxXU1tDuOvlHDrCZYwXTvL7fzg4GacOwBtRrvAQTainBQH-f2VXslZzReeTFMUako-gnSt_vvWw_YRqInkFidH9Mx1wBMZBdI_0eKhykN5JyWz1Fo2nJ45q35ayP2VK146PL7eQZ04aNbwlBav_z68vZTIdNHhKg_gneh1FwDoqon42XbgRsk7IcNm5YemU89-0iB6lCa4NOEFLySkC0yDSrXrlOd-xJXXPBQAvDMzqcAQfQo3sFigxofBaL5DtI4Z9rrLkFeYqziRLjmI00fZXYVpDqCjBqwuYk5fREh7A1itFWeIgkY8RYhYCpehpJBLD3Du_wRbanFpx_-dDzc7bQ04xifCSE7ZJBDSvyvq76qNuICf1lbqA67_CO13DhEwOS6clceGlnEr6FzhqpD6vNTRQCijpwn5bbB08Bv2i-3hwBmQA9H8o9qE07hKzwvKuwGDE0sRhkQNFJIEFXHMY0AdqlHCRZRMauYVBCrFvh79NRARYPtToVZgKEnJJtajsprgyPSaCvnTwJKSWG0UhqQa1jyQQcO9jdEE6MEM3PFttmSyH0hFelqFQ7d5zUACuldCFyg" TargetMode="External"/><Relationship Id="rId5" Type="http://schemas.openxmlformats.org/officeDocument/2006/relationships/webSettings" Target="webSettings.xml"/><Relationship Id="rId15" Type="http://schemas.openxmlformats.org/officeDocument/2006/relationships/hyperlink" Target="https://www.facebook.com/reapbenefit/?__tn__=K-R&amp;eid=ARCvWi5oAWOnDAY0FcQT6j1PvlZ1klOPN1DhYLPrAUpHFVsyU5wbU5Vv-b4uPaYPTd_J8XldCBbGr60v&amp;fref=mentions&amp;__xts__%5B0%5D=68.ARA5K__okqWp2JY6dasSWWVPOEghwyaK-ZPCB-vvLOSP3Vsh7lJxB75OssW_ebVK6d_CRCK8AqJoCd3QnVxbkugjS6WiDS3_YVnRkTTbffuV_FwR1IYNRbuJUyJdtweTG-T0PHi0dknYTtsRuYqFzBNVS1nSxGupCTLp30fW6z4f0ilT6t4hdLmopCAI8Dd1XbEhBijss-VJqbF7u_m87B5bG5ZFRiBE_9SLRv48snwt8y1E7FzHVA2HdWYJE4VkelMPEOpHa47mGzKwohq6hhkQXvjpuRegkh9_dgmHef05RaxnUeHHgH8sKAcBw8U3Ry1O_gDsF4kcRsTDDuC6" TargetMode="External"/><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152957-682F-426F-8F2C-28320BA03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Pages>
  <Words>2155</Words>
  <Characters>1228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Microsoft Word - Appendix_V_UBSOF Progress Report_new_from July2018</vt:lpstr>
    </vt:vector>
  </TitlesOfParts>
  <Company/>
  <LinksUpToDate>false</LinksUpToDate>
  <CharactersWithSpaces>1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pendix_V_UBSOF Progress Report_new_from July2018</dc:title>
  <dc:creator>t521176</dc:creator>
  <cp:lastModifiedBy>Shanker S.</cp:lastModifiedBy>
  <cp:revision>5</cp:revision>
  <cp:lastPrinted>2020-02-06T10:51:00Z</cp:lastPrinted>
  <dcterms:created xsi:type="dcterms:W3CDTF">2020-05-15T10:14:00Z</dcterms:created>
  <dcterms:modified xsi:type="dcterms:W3CDTF">2020-05-15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07T00:00:00Z</vt:filetime>
  </property>
  <property fmtid="{D5CDD505-2E9C-101B-9397-08002B2CF9AE}" pid="3" name="Creator">
    <vt:lpwstr>PScript5.dll Version 5.2.2</vt:lpwstr>
  </property>
  <property fmtid="{D5CDD505-2E9C-101B-9397-08002B2CF9AE}" pid="4" name="LastSaved">
    <vt:filetime>2020-01-27T00:00:00Z</vt:filetime>
  </property>
</Properties>
</file>